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04C92" w14:textId="17A5B86B" w:rsidR="002F3527" w:rsidRPr="00E452A2" w:rsidRDefault="003F67F0" w:rsidP="00AC7574">
      <w:pPr>
        <w:tabs>
          <w:tab w:val="left" w:pos="1575"/>
        </w:tabs>
        <w:rPr>
          <w:rFonts w:eastAsia="Calibri" w:cs="Arial"/>
          <w:noProof/>
          <w:sz w:val="40"/>
          <w:szCs w:val="32"/>
          <w:lang w:val="en-NZ" w:eastAsia="en-NZ"/>
        </w:rPr>
      </w:pPr>
      <w:r w:rsidRPr="00E452A2">
        <w:rPr>
          <w:rFonts w:eastAsiaTheme="majorEastAsia" w:cs="Arial"/>
          <w:b/>
          <w:bCs/>
          <w:noProof/>
          <w:sz w:val="48"/>
          <w:szCs w:val="40"/>
          <w:lang w:val="en-NZ" w:eastAsia="en-NZ"/>
        </w:rPr>
        <w:drawing>
          <wp:anchor distT="0" distB="0" distL="114300" distR="114300" simplePos="0" relativeHeight="252234752" behindDoc="0" locked="0" layoutInCell="1" allowOverlap="1" wp14:anchorId="62C1226D" wp14:editId="673F82A4">
            <wp:simplePos x="0" y="0"/>
            <wp:positionH relativeFrom="column">
              <wp:posOffset>-118110</wp:posOffset>
            </wp:positionH>
            <wp:positionV relativeFrom="paragraph">
              <wp:posOffset>-7620</wp:posOffset>
            </wp:positionV>
            <wp:extent cx="4196004" cy="1644279"/>
            <wp:effectExtent l="0" t="0" r="0" b="0"/>
            <wp:wrapNone/>
            <wp:docPr id="34" name="Picture 34" descr="Census Stats NZ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ensus Stats NZ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6004" cy="16442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C43" w:rsidRPr="00E452A2">
        <w:rPr>
          <w:rFonts w:ascii="Calibri" w:eastAsia="Times New Roman" w:hAnsi="Calibri" w:cs="Times New Roman"/>
          <w:noProof/>
          <w:sz w:val="22"/>
          <w:szCs w:val="40"/>
          <w:lang w:val="en-NZ" w:eastAsia="en-NZ"/>
        </w:rPr>
        <w:drawing>
          <wp:anchor distT="0" distB="0" distL="114300" distR="114300" simplePos="0" relativeHeight="251706368" behindDoc="1" locked="0" layoutInCell="1" allowOverlap="1" wp14:anchorId="7BB02AA0" wp14:editId="0A83C8C4">
            <wp:simplePos x="0" y="0"/>
            <wp:positionH relativeFrom="column">
              <wp:posOffset>4281055</wp:posOffset>
            </wp:positionH>
            <wp:positionV relativeFrom="paragraph">
              <wp:posOffset>-394855</wp:posOffset>
            </wp:positionV>
            <wp:extent cx="1622606" cy="2431473"/>
            <wp:effectExtent l="0" t="0" r="0" b="6985"/>
            <wp:wrapNone/>
            <wp:docPr id="196" name="Picture 196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016" cy="243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19DA7" w14:textId="09658B82" w:rsidR="003F67F0" w:rsidRDefault="003F67F0" w:rsidP="00AC7574">
      <w:pPr>
        <w:tabs>
          <w:tab w:val="left" w:pos="1575"/>
        </w:tabs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9C6288B" w14:textId="4D744274" w:rsidR="00C94D93" w:rsidRPr="00BE0A9B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3FC9DDAA" w14:textId="1E02D622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297C6615" w14:textId="61F4F645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15457E7" w14:textId="77777777" w:rsidR="00E452A2" w:rsidRDefault="00E452A2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57BD2366" w14:textId="27EF2E9E" w:rsidR="006F7BEF" w:rsidRDefault="00A51F91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  <w:lang w:val="en-NZ"/>
        </w:rPr>
      </w:pPr>
      <w:r>
        <w:rPr>
          <w:rFonts w:ascii="Arial" w:hAnsi="Arial" w:cs="Arial"/>
          <w:b/>
          <w:color w:val="auto"/>
          <w:sz w:val="56"/>
          <w:szCs w:val="56"/>
          <w:lang w:val="en-NZ"/>
        </w:rPr>
        <w:t>There is</w:t>
      </w:r>
      <w:r w:rsidR="0098752D">
        <w:rPr>
          <w:rFonts w:ascii="Arial" w:hAnsi="Arial" w:cs="Arial"/>
          <w:b/>
          <w:color w:val="auto"/>
          <w:sz w:val="56"/>
          <w:szCs w:val="56"/>
          <w:lang w:val="en-NZ"/>
        </w:rPr>
        <w:t xml:space="preserve"> still time </w:t>
      </w:r>
    </w:p>
    <w:p w14:paraId="5C365AA4" w14:textId="270E6E44" w:rsidR="00E33084" w:rsidRDefault="006F7BEF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  <w:lang w:val="en-NZ"/>
        </w:rPr>
      </w:pPr>
      <w:r>
        <w:rPr>
          <w:rFonts w:ascii="Arial" w:hAnsi="Arial" w:cs="Arial"/>
          <w:b/>
          <w:color w:val="auto"/>
          <w:sz w:val="56"/>
          <w:szCs w:val="56"/>
          <w:lang w:val="en-NZ"/>
        </w:rPr>
        <w:t>to do the 2023</w:t>
      </w:r>
      <w:r w:rsidR="00C01152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 xml:space="preserve"> </w:t>
      </w:r>
      <w:r w:rsidR="00601A2B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>C</w:t>
      </w:r>
      <w:r w:rsidR="008F4131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>ensus</w:t>
      </w:r>
    </w:p>
    <w:p w14:paraId="359A1FAB" w14:textId="0D6F48AC" w:rsidR="00E33084" w:rsidRDefault="00FA4A1A" w:rsidP="003B68C7">
      <w:pPr>
        <w:jc w:val="center"/>
        <w:rPr>
          <w:rFonts w:eastAsiaTheme="majorEastAsia" w:cs="Arial"/>
          <w:b/>
          <w:bCs/>
          <w:sz w:val="56"/>
          <w:szCs w:val="56"/>
          <w:lang w:val="en-NZ"/>
        </w:rPr>
      </w:pPr>
      <w:r>
        <w:rPr>
          <w:rFonts w:eastAsiaTheme="majorEastAsia" w:cs="Arial"/>
          <w:b/>
          <w:bCs/>
          <w:noProof/>
          <w:sz w:val="56"/>
          <w:szCs w:val="56"/>
          <w:lang w:val="en-NZ" w:eastAsia="en-NZ"/>
        </w:rPr>
        <w:drawing>
          <wp:anchor distT="0" distB="0" distL="114300" distR="114300" simplePos="0" relativeHeight="252339200" behindDoc="0" locked="0" layoutInCell="1" allowOverlap="1" wp14:anchorId="0109E4E2" wp14:editId="7CB9ABFD">
            <wp:simplePos x="0" y="0"/>
            <wp:positionH relativeFrom="column">
              <wp:posOffset>365760</wp:posOffset>
            </wp:positionH>
            <wp:positionV relativeFrom="paragraph">
              <wp:posOffset>324485</wp:posOffset>
            </wp:positionV>
            <wp:extent cx="4955540" cy="3173730"/>
            <wp:effectExtent l="0" t="0" r="0" b="7620"/>
            <wp:wrapThrough wrapText="bothSides">
              <wp:wrapPolygon edited="0">
                <wp:start x="5978" y="0"/>
                <wp:lineTo x="5480" y="778"/>
                <wp:lineTo x="5148" y="1556"/>
                <wp:lineTo x="5148" y="2334"/>
                <wp:lineTo x="747" y="4279"/>
                <wp:lineTo x="0" y="6223"/>
                <wp:lineTo x="0" y="21522"/>
                <wp:lineTo x="20177" y="21522"/>
                <wp:lineTo x="21506" y="21393"/>
                <wp:lineTo x="21423" y="4797"/>
                <wp:lineTo x="20842" y="4408"/>
                <wp:lineTo x="20260" y="2334"/>
                <wp:lineTo x="20426" y="1426"/>
                <wp:lineTo x="19264" y="1167"/>
                <wp:lineTo x="6809" y="0"/>
                <wp:lineTo x="5978" y="0"/>
              </wp:wrapPolygon>
            </wp:wrapThrough>
            <wp:docPr id="4" name="Picture 4" descr="A family sitting on couch, one person is filling in a census for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ne person fill in form NEW-01 (1) small siz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54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2F983" w14:textId="77777777" w:rsidR="001B1C29" w:rsidRPr="00705E1A" w:rsidRDefault="001B1C29" w:rsidP="003B68C7">
      <w:pPr>
        <w:jc w:val="center"/>
        <w:rPr>
          <w:b/>
          <w:sz w:val="36"/>
        </w:rPr>
      </w:pPr>
    </w:p>
    <w:p w14:paraId="5CAFF37A" w14:textId="77777777" w:rsidR="00FA4A1A" w:rsidRDefault="00FA4A1A" w:rsidP="003B68C7">
      <w:pPr>
        <w:jc w:val="center"/>
        <w:rPr>
          <w:b/>
          <w:sz w:val="46"/>
        </w:rPr>
      </w:pPr>
    </w:p>
    <w:p w14:paraId="651C79DE" w14:textId="77777777" w:rsidR="00FA4A1A" w:rsidRDefault="00FA4A1A" w:rsidP="003B68C7">
      <w:pPr>
        <w:jc w:val="center"/>
        <w:rPr>
          <w:b/>
          <w:sz w:val="46"/>
        </w:rPr>
      </w:pPr>
    </w:p>
    <w:p w14:paraId="107C1EBB" w14:textId="77777777" w:rsidR="00FA4A1A" w:rsidRDefault="00FA4A1A" w:rsidP="003B68C7">
      <w:pPr>
        <w:jc w:val="center"/>
        <w:rPr>
          <w:b/>
          <w:sz w:val="46"/>
        </w:rPr>
      </w:pPr>
    </w:p>
    <w:p w14:paraId="04B3A0B0" w14:textId="77777777" w:rsidR="00FA4A1A" w:rsidRDefault="00FA4A1A" w:rsidP="003B68C7">
      <w:pPr>
        <w:jc w:val="center"/>
        <w:rPr>
          <w:b/>
          <w:sz w:val="46"/>
        </w:rPr>
      </w:pPr>
    </w:p>
    <w:p w14:paraId="7A282E9D" w14:textId="77777777" w:rsidR="00FA4A1A" w:rsidRDefault="00FA4A1A" w:rsidP="003B68C7">
      <w:pPr>
        <w:jc w:val="center"/>
        <w:rPr>
          <w:b/>
          <w:sz w:val="46"/>
        </w:rPr>
      </w:pPr>
    </w:p>
    <w:p w14:paraId="4422D744" w14:textId="77777777" w:rsidR="00FA4A1A" w:rsidRDefault="00FA4A1A" w:rsidP="003B68C7">
      <w:pPr>
        <w:jc w:val="center"/>
        <w:rPr>
          <w:b/>
          <w:sz w:val="46"/>
        </w:rPr>
      </w:pPr>
    </w:p>
    <w:p w14:paraId="66C3CFDF" w14:textId="07A93462" w:rsidR="002F3527" w:rsidRPr="000F2BE5" w:rsidRDefault="000F2BE5" w:rsidP="003B68C7">
      <w:pPr>
        <w:jc w:val="center"/>
        <w:rPr>
          <w:rFonts w:eastAsiaTheme="majorEastAsia" w:cs="Arial"/>
          <w:b/>
          <w:bCs/>
          <w:sz w:val="40"/>
          <w:szCs w:val="40"/>
          <w:lang w:val="en-NZ"/>
        </w:rPr>
      </w:pPr>
      <w:r w:rsidRPr="000F2BE5">
        <w:rPr>
          <w:b/>
          <w:sz w:val="46"/>
        </w:rPr>
        <w:t xml:space="preserve">Tatau </w:t>
      </w:r>
      <w:r w:rsidR="00C97627">
        <w:rPr>
          <w:b/>
          <w:sz w:val="46"/>
          <w:lang w:val="mi-NZ"/>
        </w:rPr>
        <w:t xml:space="preserve">tātou – </w:t>
      </w:r>
      <w:proofErr w:type="spellStart"/>
      <w:r w:rsidR="00C97627">
        <w:rPr>
          <w:b/>
          <w:sz w:val="46"/>
          <w:lang w:val="mi-NZ"/>
        </w:rPr>
        <w:t>All</w:t>
      </w:r>
      <w:proofErr w:type="spellEnd"/>
      <w:r w:rsidR="00C97627"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of</w:t>
      </w:r>
      <w:proofErr w:type="spellEnd"/>
      <w:r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us</w:t>
      </w:r>
      <w:proofErr w:type="spellEnd"/>
      <w:r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count</w:t>
      </w:r>
      <w:proofErr w:type="spellEnd"/>
      <w:r w:rsidR="002F3527" w:rsidRPr="000F2BE5">
        <w:rPr>
          <w:rFonts w:eastAsiaTheme="majorEastAsia" w:cs="Arial"/>
          <w:b/>
          <w:bCs/>
          <w:sz w:val="40"/>
          <w:szCs w:val="40"/>
          <w:lang w:val="en-NZ"/>
        </w:rPr>
        <w:br w:type="page"/>
      </w:r>
    </w:p>
    <w:p w14:paraId="14A5B111" w14:textId="29C70581" w:rsidR="00914C27" w:rsidRPr="00D803E7" w:rsidRDefault="00914C27" w:rsidP="00D803E7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US"/>
        </w:rPr>
      </w:pPr>
      <w:r w:rsidRPr="00D803E7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9483A14" wp14:editId="7A08103A">
                <wp:simplePos x="0" y="0"/>
                <wp:positionH relativeFrom="margin">
                  <wp:align>right</wp:align>
                </wp:positionH>
                <wp:positionV relativeFrom="paragraph">
                  <wp:posOffset>-200025</wp:posOffset>
                </wp:positionV>
                <wp:extent cx="5715000" cy="714375"/>
                <wp:effectExtent l="19050" t="19050" r="19050" b="2857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92C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9A54C5" id="Rectangle 98" o:spid="_x0000_s1026" style="position:absolute;margin-left:398.8pt;margin-top:-15.75pt;width:450pt;height:56.25pt;z-index:2517534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" filled="f" strokecolor="#c92c99" strokeweight="3pt">
                <w10:wrap anchorx="margin"/>
              </v:rect>
            </w:pict>
          </mc:Fallback>
        </mc:AlternateContent>
      </w:r>
      <w:r w:rsidRPr="00D803E7">
        <w:rPr>
          <w:rFonts w:ascii="Arial" w:hAnsi="Arial" w:cs="Arial"/>
          <w:b/>
          <w:color w:val="auto"/>
          <w:sz w:val="40"/>
          <w:szCs w:val="40"/>
          <w:lang w:val="en-US"/>
        </w:rPr>
        <w:t>What you will find in this</w:t>
      </w:r>
      <w:r w:rsidR="004407FA" w:rsidRPr="00D803E7">
        <w:rPr>
          <w:rFonts w:ascii="Arial" w:hAnsi="Arial" w:cs="Arial"/>
          <w:b/>
          <w:color w:val="auto"/>
          <w:sz w:val="40"/>
          <w:szCs w:val="40"/>
          <w:lang w:val="en-US"/>
        </w:rPr>
        <w:t xml:space="preserve"> booklet</w:t>
      </w:r>
    </w:p>
    <w:p w14:paraId="3386A514" w14:textId="5B8448FD" w:rsidR="00914C27" w:rsidRPr="003443C0" w:rsidRDefault="00914C27" w:rsidP="00914C27">
      <w:pPr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F77CA2E" w14:textId="07050A84" w:rsidR="00914C27" w:rsidRPr="003443C0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1941F5A" w14:textId="6824FB77" w:rsidR="00914C27" w:rsidRPr="00535AEA" w:rsidRDefault="00B63D26" w:rsidP="00914C27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0704" behindDoc="0" locked="0" layoutInCell="1" allowOverlap="1" wp14:anchorId="6DCFF24C" wp14:editId="22638313">
            <wp:simplePos x="0" y="0"/>
            <wp:positionH relativeFrom="column">
              <wp:posOffset>143691</wp:posOffset>
            </wp:positionH>
            <wp:positionV relativeFrom="paragraph">
              <wp:posOffset>215446</wp:posOffset>
            </wp:positionV>
            <wp:extent cx="1052830" cy="1580515"/>
            <wp:effectExtent l="0" t="0" r="0" b="635"/>
            <wp:wrapThrough wrapText="bothSides">
              <wp:wrapPolygon edited="0">
                <wp:start x="0" y="0"/>
                <wp:lineTo x="0" y="21348"/>
                <wp:lineTo x="21105" y="21348"/>
                <wp:lineTo x="21105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C27" w:rsidRPr="00535AEA">
        <w:rPr>
          <w:rFonts w:cs="Arial"/>
          <w:b/>
          <w:bCs/>
          <w:sz w:val="32"/>
          <w:szCs w:val="32"/>
          <w:lang w:val="en-US"/>
        </w:rPr>
        <w:t>Page number:</w:t>
      </w:r>
    </w:p>
    <w:p w14:paraId="6A8394F6" w14:textId="08FD833C" w:rsidR="00914C27" w:rsidRPr="00535AEA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szCs w:val="32"/>
          <w:lang w:val="en-US"/>
        </w:rPr>
      </w:pPr>
    </w:p>
    <w:p w14:paraId="54F69654" w14:textId="43439891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618C8D37" w14:textId="4E32C13C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What this </w:t>
      </w:r>
      <w:r w:rsidR="004407FA" w:rsidRPr="00535AEA">
        <w:rPr>
          <w:rFonts w:cs="Arial"/>
          <w:sz w:val="32"/>
          <w:szCs w:val="32"/>
          <w:lang w:val="en-US"/>
        </w:rPr>
        <w:t>booklet</w:t>
      </w:r>
      <w:r w:rsidR="00C70426" w:rsidRPr="00535AEA">
        <w:rPr>
          <w:rFonts w:cs="Arial"/>
          <w:sz w:val="32"/>
          <w:szCs w:val="32"/>
          <w:lang w:val="en-US"/>
        </w:rPr>
        <w:t xml:space="preserve"> is about……….…</w:t>
      </w:r>
      <w:r w:rsidRPr="00535AEA">
        <w:rPr>
          <w:rFonts w:cs="Arial"/>
          <w:sz w:val="32"/>
          <w:szCs w:val="32"/>
          <w:lang w:val="en-US"/>
        </w:rPr>
        <w:t xml:space="preserve"> </w:t>
      </w:r>
      <w:r w:rsidR="003D4132">
        <w:rPr>
          <w:rFonts w:cs="Arial"/>
          <w:sz w:val="32"/>
          <w:szCs w:val="32"/>
          <w:lang w:val="en-US"/>
        </w:rPr>
        <w:t>3</w:t>
      </w:r>
    </w:p>
    <w:p w14:paraId="6812529E" w14:textId="494D62F4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Cs w:val="32"/>
          <w:lang w:val="en-US"/>
        </w:rPr>
      </w:pPr>
    </w:p>
    <w:p w14:paraId="60C55836" w14:textId="186869A6" w:rsidR="00914C27" w:rsidRPr="00535AEA" w:rsidRDefault="003F67F0" w:rsidP="00914C27">
      <w:pPr>
        <w:tabs>
          <w:tab w:val="left" w:leader="dot" w:pos="8618"/>
        </w:tabs>
        <w:ind w:left="3686"/>
        <w:rPr>
          <w:rFonts w:cs="Arial"/>
          <w:szCs w:val="32"/>
          <w:lang w:val="en-US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235776" behindDoc="0" locked="0" layoutInCell="1" allowOverlap="1" wp14:anchorId="3A5DAF07" wp14:editId="5EA82912">
            <wp:simplePos x="0" y="0"/>
            <wp:positionH relativeFrom="column">
              <wp:posOffset>-275103</wp:posOffset>
            </wp:positionH>
            <wp:positionV relativeFrom="paragraph">
              <wp:posOffset>311785</wp:posOffset>
            </wp:positionV>
            <wp:extent cx="2274889" cy="89145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889" cy="89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031D" w14:textId="2567C391" w:rsidR="00914C27" w:rsidRPr="00535AEA" w:rsidRDefault="00C70426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What is the census?</w:t>
      </w:r>
      <w:r w:rsidR="00A51F91">
        <w:rPr>
          <w:rFonts w:cs="Arial"/>
          <w:sz w:val="32"/>
          <w:szCs w:val="32"/>
          <w:lang w:val="en-US"/>
        </w:rPr>
        <w:t>.......................</w:t>
      </w:r>
      <w:r w:rsidRPr="00535AEA">
        <w:rPr>
          <w:rFonts w:cs="Arial"/>
          <w:sz w:val="32"/>
          <w:szCs w:val="32"/>
          <w:lang w:val="en-US"/>
        </w:rPr>
        <w:t>.</w:t>
      </w:r>
      <w:r w:rsidR="005376E0">
        <w:rPr>
          <w:rFonts w:cs="Arial"/>
          <w:sz w:val="32"/>
          <w:szCs w:val="32"/>
          <w:lang w:val="en-US"/>
        </w:rPr>
        <w:t>.</w:t>
      </w:r>
      <w:r w:rsidR="003D4132">
        <w:rPr>
          <w:rFonts w:cs="Arial"/>
          <w:sz w:val="32"/>
          <w:szCs w:val="32"/>
          <w:lang w:val="en-US"/>
        </w:rPr>
        <w:t>5</w:t>
      </w:r>
    </w:p>
    <w:p w14:paraId="696E26E8" w14:textId="41729195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41D77509" w14:textId="459EC6F0" w:rsidR="00914C27" w:rsidRPr="00535AEA" w:rsidRDefault="00A56080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  <w:r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1200" behindDoc="0" locked="0" layoutInCell="1" allowOverlap="1" wp14:anchorId="2848D27C" wp14:editId="743C8814">
            <wp:simplePos x="0" y="0"/>
            <wp:positionH relativeFrom="column">
              <wp:posOffset>274930</wp:posOffset>
            </wp:positionH>
            <wp:positionV relativeFrom="paragraph">
              <wp:posOffset>267970</wp:posOffset>
            </wp:positionV>
            <wp:extent cx="1163955" cy="1360170"/>
            <wp:effectExtent l="0" t="0" r="0" b="0"/>
            <wp:wrapThrough wrapText="bothSides">
              <wp:wrapPolygon edited="0">
                <wp:start x="9899" y="0"/>
                <wp:lineTo x="3889" y="5748"/>
                <wp:lineTo x="1061" y="10286"/>
                <wp:lineTo x="0" y="15126"/>
                <wp:lineTo x="0" y="21176"/>
                <wp:lineTo x="21211" y="21176"/>
                <wp:lineTo x="20858" y="16639"/>
                <wp:lineTo x="20151" y="15126"/>
                <wp:lineTo x="18736" y="10286"/>
                <wp:lineTo x="16969" y="5445"/>
                <wp:lineTo x="15555" y="2723"/>
                <wp:lineTo x="13787" y="0"/>
                <wp:lineTo x="9899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78D35" w14:textId="5D4CE34E" w:rsidR="00914C27" w:rsidRPr="00535AEA" w:rsidRDefault="00A51F91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>If you h</w:t>
      </w:r>
      <w:r w:rsidR="006F7BEF">
        <w:rPr>
          <w:rFonts w:cs="Arial"/>
          <w:sz w:val="32"/>
          <w:szCs w:val="32"/>
          <w:lang w:val="en-US"/>
        </w:rPr>
        <w:t xml:space="preserve">ave you filled out your </w:t>
      </w:r>
      <w:r w:rsidR="005376E0">
        <w:rPr>
          <w:rFonts w:cs="Arial"/>
          <w:sz w:val="32"/>
          <w:szCs w:val="32"/>
          <w:lang w:val="en-US"/>
        </w:rPr>
        <w:br/>
      </w:r>
      <w:r w:rsidR="006F7BEF">
        <w:rPr>
          <w:rFonts w:cs="Arial"/>
          <w:sz w:val="32"/>
          <w:szCs w:val="32"/>
          <w:lang w:val="en-US"/>
        </w:rPr>
        <w:t>census forms</w:t>
      </w:r>
      <w:proofErr w:type="gramStart"/>
      <w:r w:rsidR="00C70426" w:rsidRPr="00535AEA">
        <w:rPr>
          <w:rFonts w:cs="Arial"/>
          <w:sz w:val="32"/>
          <w:szCs w:val="32"/>
          <w:lang w:val="en-US"/>
        </w:rPr>
        <w:tab/>
      </w:r>
      <w:r w:rsidR="005376E0">
        <w:rPr>
          <w:rFonts w:cs="Arial"/>
          <w:sz w:val="32"/>
          <w:szCs w:val="32"/>
          <w:lang w:val="en-US"/>
        </w:rPr>
        <w:t>..</w:t>
      </w:r>
      <w:proofErr w:type="gramEnd"/>
      <w:r w:rsidR="003D4132">
        <w:rPr>
          <w:rFonts w:cs="Arial"/>
          <w:sz w:val="32"/>
          <w:szCs w:val="32"/>
          <w:lang w:val="en-US"/>
        </w:rPr>
        <w:t>7</w:t>
      </w:r>
    </w:p>
    <w:p w14:paraId="05E0D857" w14:textId="022AADA8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1276D40C" w14:textId="3C03F25B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7B9E868" w14:textId="694D547E" w:rsidR="006A03CC" w:rsidRPr="00535AEA" w:rsidRDefault="00A51F91" w:rsidP="00914C27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304384" behindDoc="0" locked="0" layoutInCell="1" allowOverlap="1" wp14:anchorId="60EF9D31" wp14:editId="513D60B9">
            <wp:simplePos x="0" y="0"/>
            <wp:positionH relativeFrom="column">
              <wp:posOffset>278461</wp:posOffset>
            </wp:positionH>
            <wp:positionV relativeFrom="paragraph">
              <wp:posOffset>302946</wp:posOffset>
            </wp:positionV>
            <wp:extent cx="1344530" cy="1532238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530" cy="1532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US"/>
        </w:rPr>
        <w:t>There is still time</w:t>
      </w:r>
      <w:r>
        <w:rPr>
          <w:rFonts w:cs="Arial"/>
          <w:sz w:val="32"/>
          <w:szCs w:val="32"/>
          <w:lang w:val="en-US"/>
        </w:rPr>
        <w:t xml:space="preserve"> to do the census………………………………</w:t>
      </w:r>
      <w:r w:rsidR="00535AEA" w:rsidRPr="00535AEA">
        <w:rPr>
          <w:rFonts w:cs="Arial"/>
          <w:sz w:val="32"/>
          <w:szCs w:val="32"/>
          <w:lang w:val="en-US"/>
        </w:rPr>
        <w:t>.</w:t>
      </w:r>
      <w:r w:rsidR="005376E0">
        <w:rPr>
          <w:rFonts w:cs="Arial"/>
          <w:sz w:val="32"/>
          <w:szCs w:val="32"/>
          <w:lang w:val="en-US"/>
        </w:rPr>
        <w:t>.</w:t>
      </w:r>
      <w:r w:rsidR="00873421">
        <w:rPr>
          <w:rFonts w:cs="Arial"/>
          <w:sz w:val="32"/>
          <w:szCs w:val="32"/>
          <w:lang w:val="en-US"/>
        </w:rPr>
        <w:t>9</w:t>
      </w:r>
    </w:p>
    <w:p w14:paraId="1DD840EC" w14:textId="0A6CB9A2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3B19152" w14:textId="3763A585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5D8FB37" w14:textId="444A452F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Information about </w:t>
      </w:r>
      <w:r w:rsidR="005376E0">
        <w:rPr>
          <w:rFonts w:cs="Arial"/>
          <w:sz w:val="32"/>
          <w:szCs w:val="32"/>
          <w:lang w:val="en-US"/>
        </w:rPr>
        <w:br/>
      </w:r>
      <w:r>
        <w:rPr>
          <w:rFonts w:cs="Arial"/>
          <w:sz w:val="32"/>
          <w:szCs w:val="32"/>
          <w:lang w:val="en-US"/>
        </w:rPr>
        <w:t>Cyclone</w:t>
      </w:r>
      <w:r w:rsidR="005376E0">
        <w:rPr>
          <w:rFonts w:cs="Arial"/>
          <w:sz w:val="32"/>
          <w:szCs w:val="32"/>
          <w:lang w:val="en-US"/>
        </w:rPr>
        <w:t xml:space="preserve"> </w:t>
      </w:r>
      <w:r>
        <w:rPr>
          <w:rFonts w:cs="Arial"/>
          <w:sz w:val="32"/>
          <w:szCs w:val="32"/>
          <w:lang w:val="en-US"/>
        </w:rPr>
        <w:t>Gabrielle………………</w:t>
      </w:r>
      <w:r w:rsidR="005376E0">
        <w:rPr>
          <w:rFonts w:cs="Arial"/>
          <w:sz w:val="32"/>
          <w:szCs w:val="32"/>
          <w:lang w:val="en-US"/>
        </w:rPr>
        <w:t>.</w:t>
      </w:r>
      <w:r>
        <w:rPr>
          <w:rFonts w:cs="Arial"/>
          <w:sz w:val="32"/>
          <w:szCs w:val="32"/>
          <w:lang w:val="en-US"/>
        </w:rPr>
        <w:t>….</w:t>
      </w:r>
      <w:r w:rsidR="00873421">
        <w:rPr>
          <w:rFonts w:cs="Arial"/>
          <w:sz w:val="32"/>
          <w:szCs w:val="32"/>
          <w:lang w:val="en-US"/>
        </w:rPr>
        <w:t>10</w:t>
      </w:r>
    </w:p>
    <w:p w14:paraId="7FF25244" w14:textId="75D89D9E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7696" behindDoc="0" locked="0" layoutInCell="1" allowOverlap="1" wp14:anchorId="08CC5D11" wp14:editId="3AB483FB">
            <wp:simplePos x="0" y="0"/>
            <wp:positionH relativeFrom="column">
              <wp:posOffset>-42574</wp:posOffset>
            </wp:positionH>
            <wp:positionV relativeFrom="paragraph">
              <wp:posOffset>207258</wp:posOffset>
            </wp:positionV>
            <wp:extent cx="2072640" cy="1176655"/>
            <wp:effectExtent l="0" t="0" r="3810" b="444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BF8819" w14:textId="7A815524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</w:p>
    <w:p w14:paraId="5B5C3344" w14:textId="5540B7F2" w:rsidR="006F7BEF" w:rsidRPr="00535AEA" w:rsidRDefault="006F7BEF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Getting support to fill out </w:t>
      </w:r>
      <w:r w:rsidR="00A51F91">
        <w:rPr>
          <w:rFonts w:cs="Arial"/>
          <w:sz w:val="32"/>
          <w:szCs w:val="32"/>
          <w:lang w:val="en-US"/>
        </w:rPr>
        <w:t>your</w:t>
      </w:r>
      <w:r w:rsidRPr="00535AEA">
        <w:rPr>
          <w:rFonts w:cs="Arial"/>
          <w:sz w:val="32"/>
          <w:szCs w:val="32"/>
          <w:lang w:val="en-US"/>
        </w:rPr>
        <w:t xml:space="preserve"> </w:t>
      </w:r>
    </w:p>
    <w:p w14:paraId="76E71615" w14:textId="5210145D" w:rsidR="00914C27" w:rsidRPr="00535AEA" w:rsidRDefault="006F7BEF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census forms</w:t>
      </w:r>
      <w:bookmarkStart w:id="0" w:name="_Hlk109683930"/>
      <w:r w:rsidR="00914C27" w:rsidRPr="00535AEA">
        <w:rPr>
          <w:rFonts w:cs="Arial"/>
          <w:sz w:val="32"/>
          <w:szCs w:val="32"/>
          <w:lang w:val="en-US"/>
        </w:rPr>
        <w:tab/>
        <w:t>1</w:t>
      </w:r>
      <w:bookmarkEnd w:id="0"/>
      <w:r w:rsidR="00873421">
        <w:rPr>
          <w:rFonts w:cs="Arial"/>
          <w:sz w:val="32"/>
          <w:szCs w:val="32"/>
          <w:lang w:val="en-US"/>
        </w:rPr>
        <w:t>2</w:t>
      </w:r>
    </w:p>
    <w:p w14:paraId="118F6A0B" w14:textId="77777777" w:rsidR="003D4132" w:rsidRPr="00535AEA" w:rsidRDefault="003D4132" w:rsidP="003D4132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  <w:lang w:val="en-US"/>
        </w:rPr>
      </w:pPr>
      <w:r w:rsidRPr="00535AEA">
        <w:rPr>
          <w:rFonts w:cs="Arial"/>
          <w:b/>
          <w:bCs/>
          <w:sz w:val="32"/>
          <w:szCs w:val="32"/>
          <w:lang w:val="en-US"/>
        </w:rPr>
        <w:lastRenderedPageBreak/>
        <w:t>Page number:</w:t>
      </w:r>
    </w:p>
    <w:p w14:paraId="1A472D0D" w14:textId="24799024" w:rsidR="00914C27" w:rsidRPr="00535AEA" w:rsidRDefault="00C3418D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51136" behindDoc="0" locked="0" layoutInCell="1" allowOverlap="1" wp14:anchorId="62A2B1FA" wp14:editId="3A3807CE">
            <wp:simplePos x="0" y="0"/>
            <wp:positionH relativeFrom="column">
              <wp:posOffset>95581</wp:posOffset>
            </wp:positionH>
            <wp:positionV relativeFrom="paragraph">
              <wp:posOffset>122783</wp:posOffset>
            </wp:positionV>
            <wp:extent cx="1243546" cy="1314450"/>
            <wp:effectExtent l="0" t="0" r="0" b="0"/>
            <wp:wrapThrough wrapText="bothSides">
              <wp:wrapPolygon edited="0">
                <wp:start x="0" y="0"/>
                <wp:lineTo x="0" y="21287"/>
                <wp:lineTo x="21181" y="21287"/>
                <wp:lineTo x="21181" y="0"/>
                <wp:lineTo x="0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ost let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546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8044B" w14:textId="1389DB3A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DE99067" w14:textId="66168AD2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How you will get your </w:t>
      </w:r>
    </w:p>
    <w:p w14:paraId="6455B37B" w14:textId="26394EE3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census forms</w:t>
      </w:r>
      <w:r w:rsidRPr="00535AEA">
        <w:rPr>
          <w:rFonts w:cs="Arial"/>
          <w:sz w:val="32"/>
          <w:szCs w:val="32"/>
          <w:lang w:val="en-US"/>
        </w:rPr>
        <w:tab/>
        <w:t>1</w:t>
      </w:r>
      <w:r w:rsidR="00873421">
        <w:rPr>
          <w:rFonts w:cs="Arial"/>
          <w:sz w:val="32"/>
          <w:szCs w:val="32"/>
          <w:lang w:val="en-US"/>
        </w:rPr>
        <w:t>6</w:t>
      </w:r>
    </w:p>
    <w:p w14:paraId="46D35D62" w14:textId="45CD4DB4" w:rsidR="00914C27" w:rsidRPr="003443C0" w:rsidRDefault="00914C27" w:rsidP="00914C27">
      <w:pPr>
        <w:tabs>
          <w:tab w:val="left" w:leader="dot" w:pos="8618"/>
        </w:tabs>
        <w:ind w:left="3686"/>
        <w:rPr>
          <w:rFonts w:cs="Arial"/>
          <w:color w:val="FF0000"/>
          <w:sz w:val="32"/>
          <w:szCs w:val="32"/>
          <w:lang w:val="en-US"/>
        </w:rPr>
      </w:pPr>
    </w:p>
    <w:p w14:paraId="014B7EA1" w14:textId="56991ED4" w:rsidR="00CB7A81" w:rsidRPr="00535AEA" w:rsidRDefault="00DE6F6E" w:rsidP="00914C27">
      <w:pPr>
        <w:tabs>
          <w:tab w:val="left" w:leader="dot" w:pos="8618"/>
        </w:tabs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78432" behindDoc="0" locked="0" layoutInCell="1" allowOverlap="1" wp14:anchorId="794436EA" wp14:editId="12903897">
            <wp:simplePos x="0" y="0"/>
            <wp:positionH relativeFrom="column">
              <wp:posOffset>125095</wp:posOffset>
            </wp:positionH>
            <wp:positionV relativeFrom="paragraph">
              <wp:posOffset>89535</wp:posOffset>
            </wp:positionV>
            <wp:extent cx="1246505" cy="1332230"/>
            <wp:effectExtent l="0" t="0" r="0" b="1270"/>
            <wp:wrapThrough wrapText="bothSides">
              <wp:wrapPolygon edited="0">
                <wp:start x="8253" y="0"/>
                <wp:lineTo x="5942" y="927"/>
                <wp:lineTo x="3301" y="8957"/>
                <wp:lineTo x="3631" y="10193"/>
                <wp:lineTo x="0" y="15134"/>
                <wp:lineTo x="0" y="18841"/>
                <wp:lineTo x="990" y="20076"/>
                <wp:lineTo x="3961" y="20076"/>
                <wp:lineTo x="3961" y="21312"/>
                <wp:lineTo x="20797" y="21312"/>
                <wp:lineTo x="21127" y="18223"/>
                <wp:lineTo x="20467" y="15134"/>
                <wp:lineTo x="19146" y="11119"/>
                <wp:lineTo x="13204" y="5251"/>
                <wp:lineTo x="13534" y="4015"/>
                <wp:lineTo x="11884" y="1235"/>
                <wp:lineTo x="10563" y="0"/>
                <wp:lineTo x="8253" y="0"/>
              </wp:wrapPolygon>
            </wp:wrapThrough>
            <wp:docPr id="1516" name="Picture 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F94A1" w14:textId="66E32FB0" w:rsidR="00914C27" w:rsidRDefault="00914C27" w:rsidP="006A03CC">
      <w:pPr>
        <w:tabs>
          <w:tab w:val="left" w:leader="dot" w:pos="8618"/>
        </w:tabs>
        <w:ind w:left="3686"/>
        <w:rPr>
          <w:rFonts w:eastAsiaTheme="majorEastAsia" w:cs="Arial"/>
          <w:b/>
          <w:bCs/>
          <w:sz w:val="40"/>
          <w:szCs w:val="40"/>
          <w:lang w:val="en-NZ"/>
        </w:rPr>
      </w:pPr>
      <w:r w:rsidRPr="00535AEA">
        <w:rPr>
          <w:rFonts w:cs="Arial"/>
          <w:sz w:val="32"/>
          <w:szCs w:val="32"/>
          <w:lang w:val="en-US"/>
        </w:rPr>
        <w:t xml:space="preserve">How to </w:t>
      </w:r>
      <w:r w:rsidR="006A03CC" w:rsidRPr="00535AEA">
        <w:rPr>
          <w:rFonts w:cs="Arial"/>
          <w:sz w:val="32"/>
          <w:szCs w:val="32"/>
          <w:lang w:val="en-US"/>
        </w:rPr>
        <w:t xml:space="preserve">contact </w:t>
      </w:r>
      <w:r w:rsidR="00C667AE" w:rsidRPr="00535AEA">
        <w:rPr>
          <w:rFonts w:cs="Arial"/>
          <w:sz w:val="32"/>
          <w:szCs w:val="32"/>
          <w:lang w:val="en-US"/>
        </w:rPr>
        <w:t>the census team</w:t>
      </w:r>
      <w:r w:rsidRPr="00535AEA">
        <w:rPr>
          <w:rFonts w:cs="Arial"/>
          <w:sz w:val="32"/>
          <w:szCs w:val="32"/>
          <w:lang w:val="en-US"/>
        </w:rPr>
        <w:tab/>
      </w:r>
      <w:r w:rsidR="00873421">
        <w:rPr>
          <w:rFonts w:cs="Arial"/>
          <w:sz w:val="32"/>
          <w:szCs w:val="32"/>
          <w:lang w:val="en-US"/>
        </w:rPr>
        <w:t>18</w:t>
      </w:r>
      <w:r>
        <w:rPr>
          <w:rFonts w:eastAsiaTheme="majorEastAsia" w:cs="Arial"/>
          <w:b/>
          <w:bCs/>
          <w:sz w:val="40"/>
          <w:szCs w:val="40"/>
          <w:lang w:val="en-NZ"/>
        </w:rPr>
        <w:br w:type="page"/>
      </w:r>
    </w:p>
    <w:p w14:paraId="1172CDCB" w14:textId="77777777" w:rsidR="00912FB0" w:rsidRPr="00074440" w:rsidRDefault="00912FB0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77888805" wp14:editId="41D7A8A9">
                <wp:simplePos x="0" y="0"/>
                <wp:positionH relativeFrom="margin">
                  <wp:align>left</wp:align>
                </wp:positionH>
                <wp:positionV relativeFrom="paragraph">
                  <wp:posOffset>-221353</wp:posOffset>
                </wp:positionV>
                <wp:extent cx="5715000" cy="714375"/>
                <wp:effectExtent l="19050" t="19050" r="19050" b="28575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3ABD88" id="Rectangle 114" o:spid="_x0000_s1026" style="position:absolute;margin-left:0;margin-top:-17.45pt;width:450pt;height:56.25pt;z-index:2520340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What this booklet is about</w:t>
      </w:r>
    </w:p>
    <w:p w14:paraId="6D114340" w14:textId="2AE0A8E5" w:rsidR="005376E0" w:rsidRDefault="005376E0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  <w:lang w:val="en-NZ"/>
        </w:rPr>
      </w:pPr>
    </w:p>
    <w:p w14:paraId="4BA6E868" w14:textId="07BC17AF" w:rsidR="00912FB0" w:rsidRPr="009A3A8A" w:rsidRDefault="00FA4A1A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40224" behindDoc="0" locked="0" layoutInCell="1" allowOverlap="1" wp14:anchorId="3563032A" wp14:editId="096E30E4">
            <wp:simplePos x="0" y="0"/>
            <wp:positionH relativeFrom="column">
              <wp:posOffset>12882</wp:posOffset>
            </wp:positionH>
            <wp:positionV relativeFrom="paragraph">
              <wp:posOffset>190500</wp:posOffset>
            </wp:positionV>
            <wp:extent cx="1392555" cy="2089785"/>
            <wp:effectExtent l="0" t="0" r="0" b="5715"/>
            <wp:wrapThrough wrapText="bothSides">
              <wp:wrapPolygon edited="0">
                <wp:start x="0" y="0"/>
                <wp:lineTo x="0" y="21462"/>
                <wp:lineTo x="21275" y="21462"/>
                <wp:lineTo x="2127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30AE2" w14:textId="59662FFF" w:rsidR="006F7BEF" w:rsidRDefault="00912FB0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is Easy Read booklet </w:t>
      </w:r>
      <w:r w:rsidR="006F7BEF">
        <w:rPr>
          <w:rFonts w:cs="Arial"/>
          <w:sz w:val="32"/>
          <w:szCs w:val="32"/>
          <w:lang w:val="en-NZ"/>
        </w:rPr>
        <w:t>tells you about</w:t>
      </w:r>
      <w:r w:rsidR="006F7BEF" w:rsidRPr="006F7BEF">
        <w:rPr>
          <w:rFonts w:cs="Arial"/>
          <w:sz w:val="32"/>
          <w:szCs w:val="32"/>
          <w:lang w:val="en-NZ"/>
        </w:rPr>
        <w:t>:</w:t>
      </w:r>
    </w:p>
    <w:p w14:paraId="404C3B61" w14:textId="77777777" w:rsidR="00C3418D" w:rsidRPr="006F7BEF" w:rsidRDefault="00C3418D" w:rsidP="006F7BEF">
      <w:pPr>
        <w:ind w:left="3686"/>
        <w:rPr>
          <w:rFonts w:cs="Arial"/>
          <w:sz w:val="32"/>
          <w:szCs w:val="32"/>
          <w:lang w:val="en-NZ"/>
        </w:rPr>
      </w:pPr>
    </w:p>
    <w:p w14:paraId="472411AE" w14:textId="075EC14A" w:rsidR="006F7BEF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  <w:lang w:val="en-NZ"/>
        </w:rPr>
      </w:pPr>
      <w:r w:rsidRPr="006F7BEF">
        <w:rPr>
          <w:rFonts w:cs="Arial"/>
          <w:sz w:val="32"/>
          <w:szCs w:val="32"/>
          <w:lang w:val="en-NZ"/>
        </w:rPr>
        <w:t xml:space="preserve">what to do if you have not filled out the </w:t>
      </w:r>
      <w:r w:rsidRPr="006F7BEF">
        <w:rPr>
          <w:rFonts w:cs="Arial"/>
          <w:b/>
          <w:bCs/>
          <w:sz w:val="32"/>
          <w:szCs w:val="32"/>
          <w:lang w:val="en-NZ"/>
        </w:rPr>
        <w:t>2023</w:t>
      </w:r>
      <w:r w:rsidRPr="006F7BEF">
        <w:rPr>
          <w:rFonts w:cs="Arial"/>
          <w:sz w:val="32"/>
          <w:szCs w:val="32"/>
          <w:lang w:val="en-NZ"/>
        </w:rPr>
        <w:t xml:space="preserve"> </w:t>
      </w:r>
      <w:r w:rsidRPr="006F7BEF">
        <w:rPr>
          <w:rFonts w:cs="Arial"/>
          <w:b/>
          <w:sz w:val="32"/>
          <w:szCs w:val="32"/>
          <w:lang w:val="en-NZ"/>
        </w:rPr>
        <w:t>Census</w:t>
      </w:r>
      <w:r w:rsidRPr="006F7BEF">
        <w:rPr>
          <w:rFonts w:cs="Arial"/>
          <w:sz w:val="32"/>
          <w:szCs w:val="32"/>
          <w:lang w:val="en-NZ"/>
        </w:rPr>
        <w:t xml:space="preserve"> </w:t>
      </w:r>
    </w:p>
    <w:p w14:paraId="67A45465" w14:textId="7EF936CF" w:rsidR="006F7BEF" w:rsidRDefault="006F7BEF" w:rsidP="006F7BEF">
      <w:pPr>
        <w:pStyle w:val="ListParagraph"/>
        <w:ind w:left="3774"/>
        <w:rPr>
          <w:rFonts w:cs="Arial"/>
          <w:sz w:val="32"/>
          <w:szCs w:val="32"/>
          <w:lang w:val="en-NZ"/>
        </w:rPr>
      </w:pPr>
    </w:p>
    <w:p w14:paraId="5D2EC99A" w14:textId="2646A373" w:rsidR="00912FB0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  <w:lang w:val="en-NZ"/>
        </w:rPr>
      </w:pPr>
      <w:r w:rsidRPr="006F7BEF">
        <w:rPr>
          <w:rFonts w:cs="Arial"/>
          <w:sz w:val="32"/>
          <w:szCs w:val="32"/>
          <w:lang w:val="en-NZ"/>
        </w:rPr>
        <w:t xml:space="preserve">changes to the </w:t>
      </w:r>
      <w:r w:rsidRPr="006F7BEF">
        <w:rPr>
          <w:rFonts w:cs="Arial"/>
          <w:b/>
          <w:bCs/>
          <w:sz w:val="32"/>
          <w:szCs w:val="32"/>
          <w:lang w:val="en-NZ"/>
        </w:rPr>
        <w:t>2023 Census</w:t>
      </w:r>
      <w:r w:rsidRPr="006F7BEF">
        <w:rPr>
          <w:rFonts w:cs="Arial"/>
          <w:sz w:val="32"/>
          <w:szCs w:val="32"/>
          <w:lang w:val="en-NZ"/>
        </w:rPr>
        <w:t xml:space="preserve"> because of Cyclone Gabrielle.</w:t>
      </w:r>
    </w:p>
    <w:p w14:paraId="66F90165" w14:textId="77777777" w:rsidR="00912FB0" w:rsidRDefault="00912FB0" w:rsidP="00912FB0">
      <w:pPr>
        <w:ind w:left="3686"/>
        <w:rPr>
          <w:rFonts w:cs="Arial"/>
          <w:szCs w:val="32"/>
          <w:lang w:val="en-NZ"/>
        </w:rPr>
      </w:pPr>
    </w:p>
    <w:p w14:paraId="79B76178" w14:textId="794BBF7E" w:rsidR="00912FB0" w:rsidRDefault="00912FB0" w:rsidP="00912FB0">
      <w:pPr>
        <w:ind w:left="3686"/>
        <w:rPr>
          <w:rFonts w:cs="Arial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41216" behindDoc="1" locked="0" layoutInCell="1" allowOverlap="1" wp14:anchorId="0344BD43" wp14:editId="635657F8">
                <wp:simplePos x="0" y="0"/>
                <wp:positionH relativeFrom="margin">
                  <wp:posOffset>2194560</wp:posOffset>
                </wp:positionH>
                <wp:positionV relativeFrom="paragraph">
                  <wp:posOffset>230505</wp:posOffset>
                </wp:positionV>
                <wp:extent cx="3533775" cy="3892731"/>
                <wp:effectExtent l="0" t="0" r="952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389273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D66A8" id="Rectangle 15" o:spid="_x0000_s1026" style="position:absolute;margin-left:172.8pt;margin-top:18.15pt;width:278.25pt;height:306.5pt;z-index:-251275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" fillcolor="#deebf7" stroked="f" strokeweight="1pt">
                <w10:wrap anchorx="margin"/>
              </v:rect>
            </w:pict>
          </mc:Fallback>
        </mc:AlternateContent>
      </w:r>
    </w:p>
    <w:p w14:paraId="0B233A60" w14:textId="14746582" w:rsidR="00912FB0" w:rsidRDefault="0022469D" w:rsidP="00912FB0">
      <w:pPr>
        <w:ind w:left="3686"/>
        <w:rPr>
          <w:rFonts w:cs="Arial"/>
          <w:sz w:val="32"/>
          <w:szCs w:val="32"/>
        </w:rPr>
      </w:pPr>
      <w:r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3248" behindDoc="0" locked="0" layoutInCell="1" allowOverlap="1" wp14:anchorId="5066F08F" wp14:editId="0279A754">
            <wp:simplePos x="0" y="0"/>
            <wp:positionH relativeFrom="column">
              <wp:posOffset>15240</wp:posOffset>
            </wp:positionH>
            <wp:positionV relativeFrom="paragraph">
              <wp:posOffset>152400</wp:posOffset>
            </wp:positionV>
            <wp:extent cx="1441707" cy="1685547"/>
            <wp:effectExtent l="0" t="0" r="6350" b="0"/>
            <wp:wrapThrough wrapText="bothSides">
              <wp:wrapPolygon edited="0">
                <wp:start x="9991" y="244"/>
                <wp:lineTo x="8849" y="1709"/>
                <wp:lineTo x="7137" y="4151"/>
                <wp:lineTo x="4282" y="5616"/>
                <wp:lineTo x="2284" y="7325"/>
                <wp:lineTo x="2284" y="8546"/>
                <wp:lineTo x="571" y="12452"/>
                <wp:lineTo x="285" y="13673"/>
                <wp:lineTo x="285" y="21242"/>
                <wp:lineTo x="21410" y="21242"/>
                <wp:lineTo x="21124" y="16359"/>
                <wp:lineTo x="19697" y="11231"/>
                <wp:lineTo x="17699" y="8790"/>
                <wp:lineTo x="16271" y="8546"/>
                <wp:lineTo x="16842" y="4639"/>
                <wp:lineTo x="14559" y="1709"/>
                <wp:lineTo x="13702" y="244"/>
                <wp:lineTo x="9991" y="244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707" cy="1685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2FB0">
        <w:rPr>
          <w:rFonts w:cs="Arial"/>
          <w:sz w:val="32"/>
          <w:szCs w:val="32"/>
        </w:rPr>
        <w:t xml:space="preserve">A </w:t>
      </w:r>
      <w:r w:rsidR="00912FB0" w:rsidRPr="00BA48FC">
        <w:rPr>
          <w:rFonts w:cs="Arial"/>
          <w:b/>
          <w:bCs/>
          <w:sz w:val="32"/>
          <w:szCs w:val="32"/>
        </w:rPr>
        <w:t>census</w:t>
      </w:r>
      <w:r w:rsidR="00912FB0">
        <w:rPr>
          <w:rFonts w:cs="Arial"/>
          <w:b/>
          <w:bCs/>
          <w:sz w:val="32"/>
          <w:szCs w:val="32"/>
        </w:rPr>
        <w:t xml:space="preserve"> </w:t>
      </w:r>
      <w:r w:rsidR="00912FB0">
        <w:rPr>
          <w:rFonts w:cs="Arial"/>
          <w:sz w:val="32"/>
          <w:szCs w:val="32"/>
        </w:rPr>
        <w:t>is when you are asked questions about things like:</w:t>
      </w:r>
      <w:r w:rsidR="00912FB0">
        <w:rPr>
          <w:rFonts w:cs="Arial"/>
          <w:sz w:val="32"/>
          <w:szCs w:val="32"/>
        </w:rPr>
        <w:br/>
      </w:r>
    </w:p>
    <w:p w14:paraId="61831910" w14:textId="77777777" w:rsidR="00912FB0" w:rsidRPr="00BA7C92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 w:rsidRPr="00BA7C92">
        <w:rPr>
          <w:rFonts w:cs="Arial"/>
          <w:sz w:val="32"/>
          <w:szCs w:val="32"/>
        </w:rPr>
        <w:t>who you are</w:t>
      </w:r>
      <w:r>
        <w:rPr>
          <w:rFonts w:cs="Arial"/>
          <w:sz w:val="32"/>
          <w:szCs w:val="32"/>
        </w:rPr>
        <w:br/>
      </w:r>
    </w:p>
    <w:p w14:paraId="7D6570BF" w14:textId="77777777" w:rsidR="00912FB0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 w:rsidRPr="00BA7C92">
        <w:rPr>
          <w:rFonts w:cs="Arial"/>
          <w:sz w:val="32"/>
          <w:szCs w:val="32"/>
        </w:rPr>
        <w:t>how many people you live with</w:t>
      </w:r>
      <w:r>
        <w:rPr>
          <w:rFonts w:cs="Arial"/>
          <w:sz w:val="32"/>
          <w:szCs w:val="32"/>
        </w:rPr>
        <w:t>.</w:t>
      </w:r>
    </w:p>
    <w:p w14:paraId="37A34BD8" w14:textId="77777777" w:rsidR="00912FB0" w:rsidRPr="000F2BE5" w:rsidRDefault="00912FB0" w:rsidP="00912FB0">
      <w:pPr>
        <w:pStyle w:val="ListParagraph"/>
        <w:ind w:left="4253"/>
        <w:rPr>
          <w:rFonts w:cs="Arial"/>
          <w:szCs w:val="32"/>
        </w:rPr>
      </w:pPr>
    </w:p>
    <w:p w14:paraId="0EA16C12" w14:textId="77777777" w:rsidR="00912FB0" w:rsidRPr="000F2BE5" w:rsidRDefault="00912FB0" w:rsidP="00912FB0">
      <w:pPr>
        <w:ind w:left="3686"/>
        <w:rPr>
          <w:rFonts w:cs="Arial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45312" behindDoc="0" locked="0" layoutInCell="1" allowOverlap="1" wp14:anchorId="19ED5A92" wp14:editId="1014FA04">
            <wp:simplePos x="0" y="0"/>
            <wp:positionH relativeFrom="column">
              <wp:posOffset>-209550</wp:posOffset>
            </wp:positionH>
            <wp:positionV relativeFrom="paragraph">
              <wp:posOffset>210069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 w="57150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BB6C5" w14:textId="44A318D7" w:rsidR="001178AA" w:rsidRDefault="00912FB0" w:rsidP="00912FB0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sz w:val="32"/>
          <w:szCs w:val="32"/>
          <w:lang w:val="en-NZ"/>
        </w:rPr>
        <w:t xml:space="preserve">You can find more information </w:t>
      </w:r>
      <w:r>
        <w:rPr>
          <w:rFonts w:cs="Arial"/>
          <w:sz w:val="32"/>
          <w:szCs w:val="32"/>
          <w:lang w:val="en-NZ"/>
        </w:rPr>
        <w:t>about what the</w:t>
      </w:r>
      <w:r w:rsidRPr="000F2BE5">
        <w:rPr>
          <w:rFonts w:cs="Arial"/>
          <w:sz w:val="32"/>
          <w:szCs w:val="32"/>
          <w:lang w:val="en-NZ"/>
        </w:rPr>
        <w:t xml:space="preserve"> census is o</w:t>
      </w:r>
      <w:r>
        <w:rPr>
          <w:rFonts w:cs="Arial"/>
          <w:sz w:val="32"/>
          <w:szCs w:val="32"/>
          <w:lang w:val="en-NZ"/>
        </w:rPr>
        <w:t xml:space="preserve">n </w:t>
      </w:r>
      <w:r w:rsidRPr="00CB7A81">
        <w:rPr>
          <w:rFonts w:cs="Arial"/>
          <w:b/>
          <w:sz w:val="32"/>
          <w:szCs w:val="32"/>
          <w:lang w:val="en-NZ"/>
        </w:rPr>
        <w:t xml:space="preserve">pages </w:t>
      </w:r>
      <w:r w:rsidR="003D4132">
        <w:rPr>
          <w:rFonts w:cs="Arial"/>
          <w:b/>
          <w:sz w:val="32"/>
          <w:szCs w:val="32"/>
          <w:lang w:val="en-NZ"/>
        </w:rPr>
        <w:t>5</w:t>
      </w:r>
      <w:r w:rsidRPr="00CB7A81">
        <w:rPr>
          <w:rFonts w:cs="Arial"/>
          <w:b/>
          <w:sz w:val="32"/>
          <w:szCs w:val="32"/>
          <w:lang w:val="en-NZ"/>
        </w:rPr>
        <w:t xml:space="preserve"> to </w:t>
      </w:r>
      <w:r w:rsidR="003D4132">
        <w:rPr>
          <w:rFonts w:cs="Arial"/>
          <w:b/>
          <w:sz w:val="32"/>
          <w:szCs w:val="32"/>
          <w:lang w:val="en-NZ"/>
        </w:rPr>
        <w:t>6</w:t>
      </w:r>
      <w:r w:rsidRPr="00CB7A81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of </w:t>
      </w:r>
      <w:r w:rsidRPr="00CB7A81">
        <w:rPr>
          <w:rFonts w:cs="Arial"/>
          <w:sz w:val="32"/>
          <w:szCs w:val="32"/>
          <w:lang w:val="en-NZ"/>
        </w:rPr>
        <w:t>this booklet</w:t>
      </w:r>
      <w:r w:rsidRPr="000F2BE5">
        <w:rPr>
          <w:rFonts w:cs="Arial"/>
          <w:sz w:val="32"/>
          <w:szCs w:val="32"/>
          <w:lang w:val="en-NZ"/>
        </w:rPr>
        <w:t>.</w:t>
      </w:r>
    </w:p>
    <w:p w14:paraId="3FFCD077" w14:textId="77777777" w:rsidR="001178AA" w:rsidRDefault="001178A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20494DFF" w14:textId="79174191" w:rsidR="00912FB0" w:rsidRDefault="002E6F46" w:rsidP="00912FB0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246016" behindDoc="0" locked="0" layoutInCell="1" allowOverlap="1" wp14:anchorId="0C3B5735" wp14:editId="0FC81D49">
            <wp:simplePos x="0" y="0"/>
            <wp:positionH relativeFrom="margin">
              <wp:align>left</wp:align>
            </wp:positionH>
            <wp:positionV relativeFrom="paragraph">
              <wp:posOffset>162053</wp:posOffset>
            </wp:positionV>
            <wp:extent cx="1709800" cy="627369"/>
            <wp:effectExtent l="0" t="0" r="5080" b="1905"/>
            <wp:wrapNone/>
            <wp:docPr id="1891" name="Picture 1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logo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00" cy="627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FB0">
        <w:rPr>
          <w:rFonts w:cs="Arial"/>
          <w:sz w:val="32"/>
          <w:szCs w:val="32"/>
          <w:lang w:val="en-NZ"/>
        </w:rPr>
        <w:t xml:space="preserve">The information has been written by </w:t>
      </w:r>
      <w:r w:rsidR="00912FB0" w:rsidRPr="00BE5E94">
        <w:rPr>
          <w:rFonts w:cs="Arial"/>
          <w:b/>
          <w:sz w:val="32"/>
          <w:szCs w:val="32"/>
          <w:lang w:val="en-NZ"/>
        </w:rPr>
        <w:t>Stats NZ</w:t>
      </w:r>
      <w:r w:rsidR="00912FB0">
        <w:rPr>
          <w:rFonts w:cs="Arial"/>
          <w:sz w:val="32"/>
          <w:szCs w:val="32"/>
          <w:lang w:val="en-NZ"/>
        </w:rPr>
        <w:t>.</w:t>
      </w:r>
    </w:p>
    <w:p w14:paraId="3741F8EB" w14:textId="596F89CC" w:rsidR="00912FB0" w:rsidRDefault="00912FB0" w:rsidP="00912FB0">
      <w:pPr>
        <w:ind w:left="3686"/>
        <w:rPr>
          <w:rFonts w:cs="Arial"/>
          <w:sz w:val="22"/>
          <w:szCs w:val="32"/>
          <w:lang w:val="en-NZ"/>
        </w:rPr>
      </w:pPr>
    </w:p>
    <w:p w14:paraId="27064FE5" w14:textId="3833D68A" w:rsidR="006F7BEF" w:rsidRDefault="006F7BEF" w:rsidP="00912FB0">
      <w:pPr>
        <w:ind w:left="3686"/>
        <w:rPr>
          <w:rFonts w:cs="Arial"/>
          <w:sz w:val="22"/>
          <w:szCs w:val="32"/>
          <w:lang w:val="en-NZ"/>
        </w:rPr>
      </w:pPr>
    </w:p>
    <w:p w14:paraId="78F71B92" w14:textId="78C5D188" w:rsidR="00912FB0" w:rsidRPr="000F2BE5" w:rsidRDefault="00912FB0" w:rsidP="00912FB0">
      <w:pPr>
        <w:ind w:left="3686"/>
        <w:rPr>
          <w:rFonts w:cs="Arial"/>
          <w:sz w:val="2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51F5121D" wp14:editId="0B183BFC">
                <wp:simplePos x="0" y="0"/>
                <wp:positionH relativeFrom="margin">
                  <wp:posOffset>2200275</wp:posOffset>
                </wp:positionH>
                <wp:positionV relativeFrom="paragraph">
                  <wp:posOffset>126538</wp:posOffset>
                </wp:positionV>
                <wp:extent cx="3533775" cy="818515"/>
                <wp:effectExtent l="0" t="0" r="9525" b="63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185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CB3B9" id="Rectangle 35" o:spid="_x0000_s1026" style="position:absolute;margin-left:173.25pt;margin-top:9.95pt;width:278.25pt;height:64.45pt;z-index:-251279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" fillcolor="#deeaf6 [664]" stroked="f" strokeweight="1pt">
                <w10:wrap anchorx="margin"/>
              </v:rect>
            </w:pict>
          </mc:Fallback>
        </mc:AlternateContent>
      </w:r>
    </w:p>
    <w:p w14:paraId="3AE9A5D4" w14:textId="77777777" w:rsidR="00912FB0" w:rsidRDefault="00912FB0" w:rsidP="00912FB0">
      <w:pPr>
        <w:ind w:left="3686"/>
        <w:rPr>
          <w:rFonts w:cs="Arial"/>
          <w:sz w:val="32"/>
          <w:szCs w:val="32"/>
          <w:lang w:val="en-NZ"/>
        </w:rPr>
      </w:pPr>
      <w:r w:rsidRPr="00BE5E94">
        <w:rPr>
          <w:rFonts w:cs="Arial"/>
          <w:b/>
          <w:sz w:val="32"/>
          <w:szCs w:val="32"/>
          <w:lang w:val="en-NZ"/>
        </w:rPr>
        <w:t>Stats NZ</w:t>
      </w:r>
      <w:r>
        <w:rPr>
          <w:rFonts w:cs="Arial"/>
          <w:sz w:val="32"/>
          <w:szCs w:val="32"/>
          <w:lang w:val="en-NZ"/>
        </w:rPr>
        <w:t xml:space="preserve"> is the government agency that runs the 2023 Census</w:t>
      </w:r>
    </w:p>
    <w:p w14:paraId="7613FAC6" w14:textId="36750443" w:rsidR="00912FB0" w:rsidRDefault="00912FB0" w:rsidP="00912FB0">
      <w:pPr>
        <w:ind w:left="3686" w:right="95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1E5F2F66" w14:textId="1EE1DCA7" w:rsidR="00751CEB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ACCB19" wp14:editId="3BC1EA72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0774DD" id="Rectangle 116" o:spid="_x0000_s1026" style="position:absolute;margin-left:398.8pt;margin-top:-15.9pt;width:450pt;height:56.25pt;z-index:2516910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" filled="f" strokecolor="#c09" strokeweight="3pt">
                <w10:wrap anchorx="margin"/>
              </v:rect>
            </w:pict>
          </mc:Fallback>
        </mc:AlternateContent>
      </w:r>
      <w:r w:rsidR="00751CE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What is the census?</w:t>
      </w:r>
    </w:p>
    <w:p w14:paraId="4E3EF942" w14:textId="50E682D2" w:rsidR="00751CEB" w:rsidRDefault="00751CEB" w:rsidP="003B68C7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713DA1A" w14:textId="26D76135" w:rsidR="00503A55" w:rsidRDefault="0009106A" w:rsidP="00706A1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6810224C" wp14:editId="194BDE39">
                <wp:simplePos x="0" y="0"/>
                <wp:positionH relativeFrom="column">
                  <wp:posOffset>-201706</wp:posOffset>
                </wp:positionH>
                <wp:positionV relativeFrom="paragraph">
                  <wp:posOffset>219859</wp:posOffset>
                </wp:positionV>
                <wp:extent cx="2003612" cy="827916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612" cy="827916"/>
                          <a:chOff x="0" y="0"/>
                          <a:chExt cx="2230523" cy="863051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972" cy="8625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Arrow: Right 28"/>
                        <wps:cNvSpPr/>
                        <wps:spPr>
                          <a:xfrm>
                            <a:off x="903253" y="353005"/>
                            <a:ext cx="429371" cy="206734"/>
                          </a:xfrm>
                          <a:prstGeom prst="rightArrow">
                            <a:avLst/>
                          </a:prstGeom>
                          <a:solidFill>
                            <a:schemeClr val="accent5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7463" y="0"/>
                            <a:ext cx="863060" cy="86305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428577" id="Group 18" o:spid="_x0000_s1026" style="position:absolute;margin-left:-15.9pt;margin-top:17.3pt;width:157.75pt;height:65.2pt;z-index:251787264;mso-width-relative:margin;mso-height-relative:margin" coordsize="22305,86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alt="Shape&#10;&#10;Description automatically generated" style="position:absolute;width:8629;height:86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qoQFnAAAAA2wAAAA8AAABkcnMvZG93bnJldi54bWxET02LwjAQvQv+hzCCF9FU2RapTUVkF4Q9&#10;rdX70IxtsZmUJtXqr98cFvb4eN/ZfjSteFDvGssK1qsIBHFpdcOVgkvxtdyCcB5ZY2uZFLzIwT6f&#10;TjJMtX3yDz3OvhIhhF2KCmrvu1RKV9Zk0K1sRxy4m+0N+gD7SuoenyHctHITRYk02HBoqLGjY03l&#10;/TwYBd+NGZKYrsXikMQ+HsrPt/24KDWfjYcdCE+j/xf/uU9awSasD1/CD5D5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GqhAWcAAAADbAAAADwAAAAAAAAAAAAAAAACfAgAA&#10;ZHJzL2Rvd25yZXYueG1sUEsFBgAAAAAEAAQA9wAAAIwDAAAAAA==&#10;">
                  <v:imagedata r:id="rId24" o:title="Shape&#10;&#10;Description automatically generated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8" o:spid="_x0000_s1028" type="#_x0000_t13" style="position:absolute;left:9032;top:3530;width:4294;height:206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qpC8IA&#10;AADbAAAADwAAAGRycy9kb3ducmV2LnhtbESPQWvCQBSE74X+h+UVems2zUEkukoIFIpeNIrnl+wz&#10;CWbfptk1Sf+9KxR6HGa+GWa9nU0nRhpca1nBZxSDIK6sbrlWcD59fSxBOI+ssbNMCn7JwXbz+rLG&#10;VNuJjzQWvhahhF2KChrv+1RKVzVk0EW2Jw7e1Q4GfZBDLfWAUyg3nUzieCENthwWGuwpb6i6FXej&#10;IJk83krKLne3P1yzUv/kebtT6v1tzlYgPM3+P/xHf+vAJfD8En6A3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uqkLwgAAANsAAAAPAAAAAAAAAAAAAAAAAJgCAABkcnMvZG93&#10;bnJldi54bWxQSwUGAAAAAAQABAD1AAAAhwMAAAAA&#10;" adj="16400" fillcolor="#2e74b5 [2408]" strokecolor="#1f3763 [1604]" strokeweight="1pt"/>
                <v:shape id="Picture 23" o:spid="_x0000_s1029" type="#_x0000_t75" alt="Shape&#10;&#10;Description automatically generated" style="position:absolute;left:13674;width:8631;height:8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13tzDAAAA2wAAAA8AAABkcnMvZG93bnJldi54bWxEj0FrwkAUhO8F/8PyBG91UxWR1FVaoWAP&#10;PZgWe31kn9lo9m3IPmP677tCocdhZr5h1tvBN6qnLtaBDTxNM1DEZbA1Vwa+Pt8eV6CiIFtsApOB&#10;H4qw3Ywe1pjbcOMD9YVUKkE45mjAibS51rF05DFOQ0ucvFPoPEqSXaVth7cE942eZdlSe6w5LThs&#10;aeeovBRXb2DprmeNr7v++7gPxeI9fpxkIcZMxsPLMyihQf7Df+29NTCbw/1L+gF68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vXe3MMAAADbAAAADwAAAAAAAAAAAAAAAACf&#10;AgAAZHJzL2Rvd25yZXYueG1sUEsFBgAAAAAEAAQA9wAAAI8DAAAAAA==&#10;">
                  <v:imagedata r:id="rId25" o:title="Shape&#10;&#10;Description automatically generated"/>
                  <v:path arrowok="t"/>
                </v:shape>
              </v:group>
            </w:pict>
          </mc:Fallback>
        </mc:AlternateContent>
      </w:r>
    </w:p>
    <w:p w14:paraId="33A6E1D3" w14:textId="3A388F1F" w:rsidR="004F6552" w:rsidRDefault="004F6552" w:rsidP="004F6552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he census is:</w:t>
      </w:r>
    </w:p>
    <w:p w14:paraId="243231F9" w14:textId="77777777" w:rsidR="004F6552" w:rsidRPr="004F6552" w:rsidRDefault="004F6552" w:rsidP="004F6552">
      <w:pPr>
        <w:ind w:left="3686"/>
        <w:contextualSpacing/>
        <w:rPr>
          <w:rFonts w:cs="Arial"/>
          <w:sz w:val="30"/>
          <w:szCs w:val="32"/>
          <w:lang w:val="en-NZ"/>
        </w:rPr>
      </w:pPr>
    </w:p>
    <w:p w14:paraId="34B3DA86" w14:textId="77777777" w:rsidR="004F6552" w:rsidRDefault="004F6552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6240" behindDoc="0" locked="0" layoutInCell="1" allowOverlap="1" wp14:anchorId="081DC42F" wp14:editId="0E98FD23">
            <wp:simplePos x="0" y="0"/>
            <wp:positionH relativeFrom="column">
              <wp:posOffset>247650</wp:posOffset>
            </wp:positionH>
            <wp:positionV relativeFrom="paragraph">
              <wp:posOffset>118110</wp:posOffset>
            </wp:positionV>
            <wp:extent cx="1033780" cy="1514475"/>
            <wp:effectExtent l="0" t="0" r="0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Map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6A15">
        <w:rPr>
          <w:rFonts w:cs="Arial"/>
          <w:sz w:val="32"/>
          <w:szCs w:val="32"/>
          <w:lang w:val="en-NZ"/>
        </w:rPr>
        <w:t>done</w:t>
      </w:r>
      <w:r>
        <w:rPr>
          <w:rFonts w:cs="Arial"/>
          <w:sz w:val="32"/>
          <w:szCs w:val="32"/>
          <w:lang w:val="en-NZ"/>
        </w:rPr>
        <w:t xml:space="preserve"> every 5 years</w:t>
      </w:r>
    </w:p>
    <w:p w14:paraId="72D321F1" w14:textId="13B68E20" w:rsidR="004F6552" w:rsidRPr="004F6552" w:rsidRDefault="004F6552" w:rsidP="004F6552">
      <w:pPr>
        <w:pStyle w:val="ListParagraph"/>
        <w:ind w:left="4253"/>
        <w:rPr>
          <w:rFonts w:cs="Arial"/>
          <w:sz w:val="26"/>
          <w:szCs w:val="32"/>
          <w:lang w:val="en-NZ"/>
        </w:rPr>
      </w:pPr>
    </w:p>
    <w:p w14:paraId="28C9FD88" w14:textId="77777777" w:rsidR="004F6552" w:rsidRDefault="004F6552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  <w:lang w:val="en-NZ"/>
        </w:rPr>
      </w:pPr>
      <w:r w:rsidRPr="00706A15">
        <w:rPr>
          <w:rFonts w:cs="Arial"/>
          <w:sz w:val="32"/>
          <w:szCs w:val="32"/>
          <w:lang w:val="en-NZ"/>
        </w:rPr>
        <w:t>how we find out things about people in New Zealand.</w:t>
      </w:r>
      <w:r>
        <w:rPr>
          <w:rFonts w:cs="Arial"/>
          <w:sz w:val="32"/>
          <w:szCs w:val="32"/>
          <w:lang w:val="en-NZ"/>
        </w:rPr>
        <w:t xml:space="preserve"> </w:t>
      </w:r>
    </w:p>
    <w:p w14:paraId="63A45155" w14:textId="77777777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31D11B65" w14:textId="179527E1" w:rsidR="004F6552" w:rsidRDefault="00EF094B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2960" behindDoc="0" locked="0" layoutInCell="1" allowOverlap="1" wp14:anchorId="0EF3DB62" wp14:editId="1E33E5AF">
            <wp:simplePos x="0" y="0"/>
            <wp:positionH relativeFrom="column">
              <wp:posOffset>-13970</wp:posOffset>
            </wp:positionH>
            <wp:positionV relativeFrom="paragraph">
              <wp:posOffset>191919</wp:posOffset>
            </wp:positionV>
            <wp:extent cx="1544955" cy="1837690"/>
            <wp:effectExtent l="0" t="0" r="0" b="0"/>
            <wp:wrapThrough wrapText="bothSides">
              <wp:wrapPolygon edited="0">
                <wp:start x="8523" y="1791"/>
                <wp:lineTo x="7457" y="2911"/>
                <wp:lineTo x="6658" y="4478"/>
                <wp:lineTo x="6658" y="5822"/>
                <wp:lineTo x="5060" y="9404"/>
                <wp:lineTo x="3729" y="10300"/>
                <wp:lineTo x="2131" y="12091"/>
                <wp:lineTo x="2131" y="12987"/>
                <wp:lineTo x="1065" y="16569"/>
                <wp:lineTo x="1065" y="17689"/>
                <wp:lineTo x="4261" y="19704"/>
                <wp:lineTo x="5859" y="20152"/>
                <wp:lineTo x="19975" y="20152"/>
                <wp:lineTo x="18644" y="12763"/>
                <wp:lineTo x="17312" y="10300"/>
                <wp:lineTo x="13850" y="5822"/>
                <wp:lineTo x="12784" y="3583"/>
                <wp:lineTo x="11719" y="1791"/>
                <wp:lineTo x="8523" y="1791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ointin to themselves BROWN eye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73CB9" w14:textId="4AEF2A7F" w:rsidR="00503A55" w:rsidRPr="004F6552" w:rsidRDefault="00503A55" w:rsidP="00503A55">
      <w:pPr>
        <w:ind w:left="3686"/>
        <w:contextualSpacing/>
        <w:rPr>
          <w:rFonts w:cs="Arial"/>
          <w:sz w:val="26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he census is done by using some forms that ask questions about:</w:t>
      </w:r>
      <w:r>
        <w:rPr>
          <w:rFonts w:cs="Arial"/>
          <w:sz w:val="32"/>
          <w:szCs w:val="32"/>
          <w:lang w:val="en-NZ"/>
        </w:rPr>
        <w:br/>
      </w:r>
    </w:p>
    <w:p w14:paraId="34716591" w14:textId="51FA08BE" w:rsidR="00503A55" w:rsidRPr="004F6552" w:rsidRDefault="00503A55">
      <w:pPr>
        <w:pStyle w:val="ListParagraph"/>
        <w:numPr>
          <w:ilvl w:val="0"/>
          <w:numId w:val="3"/>
        </w:numPr>
        <w:ind w:left="4253" w:hanging="567"/>
        <w:rPr>
          <w:rFonts w:cs="Arial"/>
          <w:sz w:val="26"/>
          <w:szCs w:val="32"/>
          <w:lang w:val="en-NZ"/>
        </w:rPr>
      </w:pPr>
      <w:r w:rsidRPr="006717D9">
        <w:rPr>
          <w:rFonts w:cs="Arial"/>
          <w:sz w:val="32"/>
          <w:szCs w:val="32"/>
          <w:lang w:val="en-NZ"/>
        </w:rPr>
        <w:t>you</w:t>
      </w:r>
      <w:r>
        <w:rPr>
          <w:rFonts w:cs="Arial"/>
          <w:sz w:val="32"/>
          <w:szCs w:val="32"/>
          <w:lang w:val="en-NZ"/>
        </w:rPr>
        <w:br/>
      </w:r>
    </w:p>
    <w:p w14:paraId="03E04935" w14:textId="1D946846" w:rsidR="00503A55" w:rsidRPr="00503A55" w:rsidRDefault="00F11387">
      <w:pPr>
        <w:pStyle w:val="ListParagraph"/>
        <w:numPr>
          <w:ilvl w:val="0"/>
          <w:numId w:val="3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48064" behindDoc="0" locked="0" layoutInCell="1" allowOverlap="1" wp14:anchorId="7C4ADE4A" wp14:editId="47FF265E">
            <wp:simplePos x="0" y="0"/>
            <wp:positionH relativeFrom="column">
              <wp:posOffset>-66675</wp:posOffset>
            </wp:positionH>
            <wp:positionV relativeFrom="paragraph">
              <wp:posOffset>297531</wp:posOffset>
            </wp:positionV>
            <wp:extent cx="1769533" cy="1466850"/>
            <wp:effectExtent l="0" t="0" r="254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A55" w:rsidRPr="006717D9">
        <w:rPr>
          <w:rFonts w:cs="Arial"/>
          <w:sz w:val="32"/>
          <w:szCs w:val="32"/>
          <w:lang w:val="en-NZ"/>
        </w:rPr>
        <w:t>where you live</w:t>
      </w:r>
      <w:r w:rsidR="00503A55">
        <w:rPr>
          <w:rFonts w:cs="Arial"/>
          <w:sz w:val="32"/>
          <w:szCs w:val="32"/>
          <w:lang w:val="en-NZ"/>
        </w:rPr>
        <w:t>.</w:t>
      </w:r>
    </w:p>
    <w:p w14:paraId="4E653186" w14:textId="4E869F27" w:rsidR="00503A55" w:rsidRDefault="00503A55" w:rsidP="00503A55">
      <w:pPr>
        <w:pStyle w:val="ListParagraph"/>
        <w:rPr>
          <w:rFonts w:cs="Arial"/>
          <w:sz w:val="32"/>
          <w:szCs w:val="32"/>
          <w:lang w:val="en-NZ"/>
        </w:rPr>
      </w:pPr>
    </w:p>
    <w:p w14:paraId="1B29AF28" w14:textId="6E7DE683" w:rsidR="00503A55" w:rsidRPr="00341B90" w:rsidRDefault="00503A55" w:rsidP="00503A55">
      <w:pPr>
        <w:pStyle w:val="ListParagraph"/>
        <w:rPr>
          <w:rFonts w:cs="Arial"/>
          <w:sz w:val="32"/>
          <w:szCs w:val="32"/>
          <w:lang w:val="en-NZ"/>
        </w:rPr>
      </w:pPr>
    </w:p>
    <w:p w14:paraId="29316454" w14:textId="20470FFC" w:rsidR="00503A55" w:rsidRDefault="00925C53" w:rsidP="00503A5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 can do t</w:t>
      </w:r>
      <w:r w:rsidR="00503A55">
        <w:rPr>
          <w:rFonts w:cs="Arial"/>
          <w:sz w:val="32"/>
          <w:szCs w:val="32"/>
          <w:lang w:val="en-NZ"/>
        </w:rPr>
        <w:t xml:space="preserve">he census </w:t>
      </w:r>
      <w:r>
        <w:rPr>
          <w:rFonts w:cs="Arial"/>
          <w:sz w:val="32"/>
          <w:szCs w:val="32"/>
          <w:lang w:val="en-NZ"/>
        </w:rPr>
        <w:t xml:space="preserve">by filling </w:t>
      </w:r>
      <w:r w:rsidR="00442040">
        <w:rPr>
          <w:rFonts w:cs="Arial"/>
          <w:sz w:val="32"/>
          <w:szCs w:val="32"/>
          <w:lang w:val="en-NZ"/>
        </w:rPr>
        <w:t>out</w:t>
      </w:r>
      <w:r w:rsidR="00503A55">
        <w:rPr>
          <w:rFonts w:cs="Arial"/>
          <w:sz w:val="32"/>
          <w:szCs w:val="32"/>
          <w:lang w:val="en-NZ"/>
        </w:rPr>
        <w:t>:</w:t>
      </w:r>
    </w:p>
    <w:p w14:paraId="66E2B957" w14:textId="532A8056" w:rsidR="00503A55" w:rsidRPr="004F6552" w:rsidRDefault="00503A55" w:rsidP="00503A55">
      <w:pPr>
        <w:ind w:left="3686"/>
        <w:rPr>
          <w:rFonts w:cs="Arial"/>
          <w:sz w:val="26"/>
          <w:szCs w:val="32"/>
          <w:lang w:val="en-NZ"/>
        </w:rPr>
      </w:pPr>
    </w:p>
    <w:p w14:paraId="7B593645" w14:textId="208A44F3" w:rsidR="00503A55" w:rsidRDefault="001B1C29">
      <w:pPr>
        <w:pStyle w:val="ListParagraph"/>
        <w:numPr>
          <w:ilvl w:val="0"/>
          <w:numId w:val="9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b/>
          <w:bCs/>
          <w:noProof/>
          <w:sz w:val="40"/>
          <w:szCs w:val="40"/>
          <w:lang w:val="en-NZ" w:eastAsia="en-NZ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52ED2E79" wp14:editId="226FBC0B">
                <wp:simplePos x="0" y="0"/>
                <wp:positionH relativeFrom="column">
                  <wp:posOffset>-62673</wp:posOffset>
                </wp:positionH>
                <wp:positionV relativeFrom="paragraph">
                  <wp:posOffset>232736</wp:posOffset>
                </wp:positionV>
                <wp:extent cx="1959071" cy="1303117"/>
                <wp:effectExtent l="0" t="0" r="3175" b="0"/>
                <wp:wrapNone/>
                <wp:docPr id="343" name="Group 3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9071" cy="1303117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344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572EB7" id="Group 343" o:spid="_x0000_s1026" style="position:absolute;margin-left:-4.95pt;margin-top:18.35pt;width:154.25pt;height:102.6pt;z-index:251890688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">
                <v:shape id="Picture 12" o:spid="_x0000_s1027" type="#_x0000_t75" style="position:absolute;width:14389;height:205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168ojEAAAA3AAAAA8AAABkcnMvZG93bnJldi54bWxEj81qwzAQhO+FvIPYQG+N7DSU4kYJiSGQ&#10;nvLTkPNibW231spIiq2+fVUI9DjMzDfMch1NJwZyvrWsIJ9lIIgrq1uuFVw+dk+vIHxA1thZJgU/&#10;5GG9mjwssdB25BMN51CLBGFfoIImhL6Q0lcNGfQz2xMn79M6gyFJV0vtcExw08l5lr1Igy2nhQZ7&#10;Khuqvs83o+CEzh8OZf5exuM1H744jrndKvU4jZs3EIFi+A/f23ut4HmxgL8z6QjI1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168ojEAAAA3AAAAA8AAAAAAAAAAAAAAAAA&#10;nwIAAGRycy9kb3ducmV2LnhtbFBLBQYAAAAABAAEAPcAAACQAwAAAAA=&#10;">
                  <v:imagedata r:id="rId31" o:title="" croptop="15034f" cropbottom="18263f" cropleft="24579f" cropright="25869f"/>
                  <v:path arrowok="t"/>
                </v:shape>
                <v:shape id="Picture 10" o:spid="_x0000_s1028" type="#_x0000_t75" style="position:absolute;left:15800;top:234;width:15018;height:202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MN1fGAAAA3AAAAA8AAABkcnMvZG93bnJldi54bWxEj9FqwkAURN8L/sNyC30pujG2WlI3QQpS&#10;KfQh6gdcs7dJMHs37m41/r0rFPo4zMwZZlkMphNncr61rGA6SUAQV1a3XCvY79bjNxA+IGvsLJOC&#10;K3ko8tHDEjNtL1zSeRtqESHsM1TQhNBnUvqqIYN+Ynvi6P1YZzBE6WqpHV4i3HQyTZK5NNhyXGiw&#10;p4+GquP21yg42cOXxWGxr933c/lJx3SzW6dKPT0Oq3cQgYbwH/5rb7SC2csr3M/EIyDzG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Zww3V8YAAADcAAAADwAAAAAAAAAAAAAA&#10;AACfAgAAZHJzL2Rvd25yZXYueG1sUEsFBgAAAAAEAAQA9wAAAJIDAAAAAA==&#10;">
                  <v:imagedata r:id="rId32" o:title="" croptop="15360f" cropbottom="18317f" cropleft="23203f" cropright="26593f"/>
                  <v:path arrowok="t"/>
                </v:shape>
              </v:group>
            </w:pict>
          </mc:Fallback>
        </mc:AlternateContent>
      </w:r>
      <w:r w:rsidR="00503A55" w:rsidRPr="00341B90">
        <w:rPr>
          <w:rFonts w:cs="Arial"/>
          <w:sz w:val="32"/>
          <w:szCs w:val="32"/>
          <w:lang w:val="en-NZ"/>
        </w:rPr>
        <w:t xml:space="preserve">online </w:t>
      </w:r>
      <w:r w:rsidR="00925C53">
        <w:rPr>
          <w:rFonts w:cs="Arial"/>
          <w:sz w:val="32"/>
          <w:szCs w:val="32"/>
          <w:lang w:val="en-NZ"/>
        </w:rPr>
        <w:t>forms</w:t>
      </w:r>
    </w:p>
    <w:p w14:paraId="6A28A104" w14:textId="710C6018" w:rsidR="00503A55" w:rsidRPr="004F6552" w:rsidRDefault="00503A55" w:rsidP="00503A55">
      <w:pPr>
        <w:pStyle w:val="ListParagraph"/>
        <w:ind w:left="4253"/>
        <w:rPr>
          <w:rFonts w:cs="Arial"/>
          <w:sz w:val="26"/>
          <w:szCs w:val="32"/>
          <w:lang w:val="en-NZ"/>
        </w:rPr>
      </w:pPr>
    </w:p>
    <w:p w14:paraId="22ED1BBE" w14:textId="4E9AAF0E" w:rsidR="00503A55" w:rsidRPr="00824479" w:rsidRDefault="00503A55" w:rsidP="00503A55">
      <w:pPr>
        <w:pStyle w:val="ListParagraph"/>
        <w:ind w:left="4253"/>
        <w:rPr>
          <w:rFonts w:cs="Arial"/>
          <w:b/>
          <w:sz w:val="32"/>
          <w:szCs w:val="32"/>
          <w:lang w:val="en-NZ"/>
        </w:rPr>
      </w:pPr>
      <w:r w:rsidRPr="00824479">
        <w:rPr>
          <w:rFonts w:cs="Arial"/>
          <w:b/>
          <w:sz w:val="32"/>
          <w:szCs w:val="32"/>
          <w:lang w:val="en-NZ"/>
        </w:rPr>
        <w:t xml:space="preserve">or </w:t>
      </w:r>
    </w:p>
    <w:p w14:paraId="7D4E1964" w14:textId="1BC0D603" w:rsidR="00503A55" w:rsidRPr="004F6552" w:rsidRDefault="00503A55" w:rsidP="00503A55">
      <w:pPr>
        <w:rPr>
          <w:rFonts w:cs="Arial"/>
          <w:sz w:val="26"/>
          <w:szCs w:val="32"/>
          <w:lang w:val="en-NZ"/>
        </w:rPr>
      </w:pPr>
    </w:p>
    <w:p w14:paraId="3ADEBC5F" w14:textId="70114C2B" w:rsidR="001178AA" w:rsidRPr="001178AA" w:rsidRDefault="00503A55" w:rsidP="001178AA">
      <w:pPr>
        <w:pStyle w:val="ListParagraph"/>
        <w:numPr>
          <w:ilvl w:val="0"/>
          <w:numId w:val="9"/>
        </w:numPr>
        <w:ind w:left="4253" w:hanging="567"/>
        <w:rPr>
          <w:rFonts w:cs="Arial"/>
          <w:sz w:val="32"/>
          <w:szCs w:val="32"/>
          <w:lang w:val="en-NZ"/>
        </w:rPr>
      </w:pPr>
      <w:r w:rsidRPr="001178AA">
        <w:rPr>
          <w:rFonts w:cs="Arial"/>
          <w:sz w:val="32"/>
          <w:szCs w:val="32"/>
          <w:lang w:val="en-NZ"/>
        </w:rPr>
        <w:t>paper</w:t>
      </w:r>
      <w:r w:rsidR="00925C53" w:rsidRPr="001178AA">
        <w:rPr>
          <w:rFonts w:cs="Arial"/>
          <w:sz w:val="32"/>
          <w:szCs w:val="32"/>
          <w:lang w:val="en-NZ"/>
        </w:rPr>
        <w:t xml:space="preserve"> forms</w:t>
      </w:r>
      <w:r w:rsidRPr="001178AA">
        <w:rPr>
          <w:rFonts w:cs="Arial"/>
          <w:sz w:val="32"/>
          <w:szCs w:val="32"/>
          <w:lang w:val="en-NZ"/>
        </w:rPr>
        <w:t>.</w:t>
      </w:r>
      <w:r w:rsidR="001178AA" w:rsidRPr="001178AA">
        <w:rPr>
          <w:rFonts w:cs="Arial"/>
          <w:sz w:val="32"/>
          <w:szCs w:val="32"/>
          <w:lang w:val="en-NZ"/>
        </w:rPr>
        <w:br w:type="page"/>
      </w:r>
    </w:p>
    <w:p w14:paraId="711CA2C0" w14:textId="1A5EDEC1" w:rsidR="00706A15" w:rsidRDefault="00FA4A1A" w:rsidP="00706A1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42272" behindDoc="1" locked="0" layoutInCell="1" allowOverlap="1" wp14:anchorId="529940E5" wp14:editId="338DA7F2">
            <wp:simplePos x="0" y="0"/>
            <wp:positionH relativeFrom="column">
              <wp:posOffset>-228600</wp:posOffset>
            </wp:positionH>
            <wp:positionV relativeFrom="paragraph">
              <wp:posOffset>-219075</wp:posOffset>
            </wp:positionV>
            <wp:extent cx="2059940" cy="1179195"/>
            <wp:effectExtent l="0" t="0" r="0" b="19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HOSPITAL modified-01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NZ"/>
        </w:rPr>
        <w:t>Census information help</w:t>
      </w:r>
      <w:r w:rsidR="00C3418D">
        <w:rPr>
          <w:rFonts w:cs="Arial"/>
          <w:sz w:val="32"/>
          <w:szCs w:val="32"/>
          <w:lang w:val="en-NZ"/>
        </w:rPr>
        <w:t>s to</w:t>
      </w:r>
      <w:r w:rsidR="00706A15">
        <w:rPr>
          <w:rFonts w:cs="Arial"/>
          <w:sz w:val="32"/>
          <w:szCs w:val="32"/>
          <w:lang w:val="en-NZ"/>
        </w:rPr>
        <w:t xml:space="preserve"> plan things like:</w:t>
      </w:r>
    </w:p>
    <w:p w14:paraId="729C9097" w14:textId="41007BF5" w:rsidR="00706A15" w:rsidRDefault="00706A15" w:rsidP="00706A1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1943BAF" w14:textId="4AA04DA1" w:rsidR="00706A15" w:rsidRPr="003B2BF6" w:rsidRDefault="00FA4A1A">
      <w:pPr>
        <w:pStyle w:val="ListParagraph"/>
        <w:numPr>
          <w:ilvl w:val="0"/>
          <w:numId w:val="7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5008" behindDoc="0" locked="0" layoutInCell="1" allowOverlap="1" wp14:anchorId="65516A7D" wp14:editId="5C70C05C">
            <wp:simplePos x="0" y="0"/>
            <wp:positionH relativeFrom="column">
              <wp:posOffset>-114300</wp:posOffset>
            </wp:positionH>
            <wp:positionV relativeFrom="paragraph">
              <wp:posOffset>158115</wp:posOffset>
            </wp:positionV>
            <wp:extent cx="1830070" cy="1085850"/>
            <wp:effectExtent l="0" t="0" r="0" b="0"/>
            <wp:wrapThrough wrapText="bothSides">
              <wp:wrapPolygon edited="0">
                <wp:start x="0" y="0"/>
                <wp:lineTo x="0" y="21221"/>
                <wp:lineTo x="21360" y="21221"/>
                <wp:lineTo x="21360" y="0"/>
                <wp:lineTo x="0" y="0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high school colleg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10858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6A15" w:rsidRPr="003B2BF6">
        <w:rPr>
          <w:rFonts w:cs="Arial"/>
          <w:sz w:val="32"/>
          <w:szCs w:val="32"/>
          <w:lang w:val="en-NZ"/>
        </w:rPr>
        <w:t>healthcare</w:t>
      </w:r>
      <w:r w:rsidR="00706A15" w:rsidRPr="003B2BF6">
        <w:rPr>
          <w:rFonts w:cs="Arial"/>
          <w:sz w:val="32"/>
          <w:szCs w:val="32"/>
          <w:lang w:val="en-NZ"/>
        </w:rPr>
        <w:br/>
      </w:r>
    </w:p>
    <w:p w14:paraId="5051F81D" w14:textId="3D645028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rFonts w:cs="Arial"/>
          <w:sz w:val="32"/>
          <w:szCs w:val="32"/>
          <w:lang w:val="en-NZ"/>
        </w:rPr>
        <w:t>s</w:t>
      </w:r>
      <w:r w:rsidR="00706A15" w:rsidRPr="003B2BF6">
        <w:rPr>
          <w:rFonts w:cs="Arial"/>
          <w:sz w:val="32"/>
          <w:szCs w:val="32"/>
          <w:lang w:val="en-NZ"/>
        </w:rPr>
        <w:t>choo</w:t>
      </w:r>
      <w:r w:rsidR="007F403D">
        <w:rPr>
          <w:rFonts w:cs="Arial"/>
          <w:sz w:val="32"/>
          <w:szCs w:val="32"/>
          <w:lang w:val="en-NZ"/>
        </w:rPr>
        <w:t>l</w:t>
      </w:r>
      <w:r w:rsidR="00706A15" w:rsidRPr="003B2BF6">
        <w:rPr>
          <w:rFonts w:cs="Arial"/>
          <w:sz w:val="32"/>
          <w:szCs w:val="32"/>
          <w:lang w:val="en-NZ"/>
        </w:rPr>
        <w:t>s</w:t>
      </w:r>
    </w:p>
    <w:p w14:paraId="56294E13" w14:textId="4FB4D5E0" w:rsidR="003B2BF6" w:rsidRPr="003B2BF6" w:rsidRDefault="00F6608E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54528" behindDoc="0" locked="0" layoutInCell="1" allowOverlap="1" wp14:anchorId="1ABC7CEB" wp14:editId="6C907444">
            <wp:simplePos x="0" y="0"/>
            <wp:positionH relativeFrom="column">
              <wp:posOffset>-153035</wp:posOffset>
            </wp:positionH>
            <wp:positionV relativeFrom="paragraph">
              <wp:posOffset>393700</wp:posOffset>
            </wp:positionV>
            <wp:extent cx="1925320" cy="954405"/>
            <wp:effectExtent l="0" t="0" r="0" b="0"/>
            <wp:wrapThrough wrapText="bothSides">
              <wp:wrapPolygon edited="0">
                <wp:start x="2992" y="431"/>
                <wp:lineTo x="1069" y="1725"/>
                <wp:lineTo x="427" y="3880"/>
                <wp:lineTo x="214" y="18539"/>
                <wp:lineTo x="2351" y="20695"/>
                <wp:lineTo x="5343" y="21126"/>
                <wp:lineTo x="6198" y="21126"/>
                <wp:lineTo x="9831" y="20695"/>
                <wp:lineTo x="20090" y="16383"/>
                <wp:lineTo x="20517" y="15090"/>
                <wp:lineTo x="20945" y="5605"/>
                <wp:lineTo x="15815" y="3018"/>
                <wp:lineTo x="6625" y="431"/>
                <wp:lineTo x="2992" y="431"/>
              </wp:wrapPolygon>
            </wp:wrapThrough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Bus-0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32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27586" w14:textId="77D8B56C" w:rsidR="00706A15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rFonts w:cs="Arial"/>
          <w:sz w:val="32"/>
          <w:szCs w:val="32"/>
          <w:lang w:val="en-NZ"/>
        </w:rPr>
        <w:t>housing</w:t>
      </w:r>
      <w:r w:rsidR="00706A15" w:rsidRPr="003B2BF6">
        <w:rPr>
          <w:rFonts w:cs="Arial"/>
          <w:sz w:val="32"/>
          <w:szCs w:val="32"/>
          <w:lang w:val="en-NZ"/>
        </w:rPr>
        <w:br/>
      </w:r>
    </w:p>
    <w:p w14:paraId="30B86B08" w14:textId="5F877847" w:rsidR="003B2BF6" w:rsidRPr="003B2BF6" w:rsidRDefault="00706A15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F16FD9">
        <w:rPr>
          <w:rFonts w:cs="Arial"/>
          <w:sz w:val="32"/>
          <w:szCs w:val="32"/>
          <w:lang w:val="en-NZ"/>
        </w:rPr>
        <w:t>public transport like buses</w:t>
      </w:r>
    </w:p>
    <w:p w14:paraId="5011F0AE" w14:textId="6B1E30C1" w:rsidR="003B2BF6" w:rsidRPr="003B2BF6" w:rsidRDefault="00FA4A1A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6032" behindDoc="0" locked="0" layoutInCell="1" allowOverlap="1" wp14:anchorId="285E7739" wp14:editId="7CC955A7">
            <wp:simplePos x="0" y="0"/>
            <wp:positionH relativeFrom="column">
              <wp:posOffset>-114300</wp:posOffset>
            </wp:positionH>
            <wp:positionV relativeFrom="paragraph">
              <wp:posOffset>222885</wp:posOffset>
            </wp:positionV>
            <wp:extent cx="1838325" cy="1158875"/>
            <wp:effectExtent l="0" t="0" r="0" b="3175"/>
            <wp:wrapThrough wrapText="bothSides">
              <wp:wrapPolygon edited="0">
                <wp:start x="5820" y="0"/>
                <wp:lineTo x="672" y="3196"/>
                <wp:lineTo x="224" y="3906"/>
                <wp:lineTo x="224" y="20594"/>
                <wp:lineTo x="448" y="21304"/>
                <wp:lineTo x="21040" y="21304"/>
                <wp:lineTo x="21264" y="20594"/>
                <wp:lineTo x="21264" y="18819"/>
                <wp:lineTo x="21040" y="17753"/>
                <wp:lineTo x="20145" y="6391"/>
                <wp:lineTo x="21040" y="3551"/>
                <wp:lineTo x="17683" y="1775"/>
                <wp:lineTo x="8953" y="0"/>
                <wp:lineTo x="5820" y="0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A LIBRARY-01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A1334" w14:textId="1D37FE77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sz w:val="32"/>
          <w:szCs w:val="32"/>
        </w:rPr>
        <w:t>building roads</w:t>
      </w:r>
    </w:p>
    <w:p w14:paraId="6EA5CADD" w14:textId="3401D9EF" w:rsidR="003B2BF6" w:rsidRPr="003B2BF6" w:rsidRDefault="003B2BF6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7FDC8DE6" w14:textId="0AD68680" w:rsidR="00751CEB" w:rsidRPr="00CB7A81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CB7A81">
        <w:rPr>
          <w:sz w:val="32"/>
          <w:szCs w:val="32"/>
        </w:rPr>
        <w:t>community buildings like libraries.</w:t>
      </w:r>
    </w:p>
    <w:p w14:paraId="48337011" w14:textId="181F34C7" w:rsidR="006F7BEF" w:rsidRDefault="006F7BEF">
      <w:pPr>
        <w:ind w:left="3686"/>
        <w:rPr>
          <w:rFonts w:cs="Arial"/>
          <w:sz w:val="32"/>
          <w:szCs w:val="32"/>
          <w:lang w:val="en-NZ"/>
        </w:rPr>
      </w:pPr>
    </w:p>
    <w:p w14:paraId="73AB5FD0" w14:textId="522A2C9C" w:rsidR="006F7BEF" w:rsidRDefault="005376E0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0528" behindDoc="0" locked="0" layoutInCell="1" allowOverlap="1" wp14:anchorId="79A71D49" wp14:editId="52E7D8BC">
            <wp:simplePos x="0" y="0"/>
            <wp:positionH relativeFrom="margin">
              <wp:posOffset>46990</wp:posOffset>
            </wp:positionH>
            <wp:positionV relativeFrom="paragraph">
              <wp:posOffset>122555</wp:posOffset>
            </wp:positionV>
            <wp:extent cx="1471295" cy="1313180"/>
            <wp:effectExtent l="0" t="0" r="0" b="127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295" cy="1313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778B2" w14:textId="1CC1CEE0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e law says everyone in </w:t>
      </w:r>
      <w:r>
        <w:rPr>
          <w:rFonts w:cs="Arial"/>
          <w:sz w:val="32"/>
          <w:szCs w:val="32"/>
          <w:lang w:val="en-NZ"/>
        </w:rPr>
        <w:br/>
        <w:t xml:space="preserve">New Zealand needs to fill out the census. </w:t>
      </w:r>
    </w:p>
    <w:p w14:paraId="276E6CBE" w14:textId="18E71DFB" w:rsidR="00706A15" w:rsidRDefault="00706A1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5B0DB924" w14:textId="62CF5471" w:rsidR="00A83C7C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89D2ED" wp14:editId="237281E2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E24566" id="Rectangle 117" o:spid="_x0000_s1026" style="position:absolute;margin-left:398.8pt;margin-top:-14.65pt;width:450pt;height:56.2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If you have 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fill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>ed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out 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your 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census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forms</w:t>
      </w:r>
    </w:p>
    <w:p w14:paraId="5AB35BE6" w14:textId="784E62A3" w:rsidR="00C617CB" w:rsidRDefault="00585B04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0483A806" wp14:editId="74952A8C">
                <wp:simplePos x="0" y="0"/>
                <wp:positionH relativeFrom="column">
                  <wp:posOffset>-85725</wp:posOffset>
                </wp:positionH>
                <wp:positionV relativeFrom="paragraph">
                  <wp:posOffset>393065</wp:posOffset>
                </wp:positionV>
                <wp:extent cx="2024380" cy="966470"/>
                <wp:effectExtent l="0" t="0" r="0" b="5080"/>
                <wp:wrapNone/>
                <wp:docPr id="1363" name="Group 1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380" cy="966470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364" name="Picture 1364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5" name="Picture 1365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3F55E8" id="Group 1363" o:spid="_x0000_s1026" style="position:absolute;margin-left:-6.75pt;margin-top:30.95pt;width:159.4pt;height:76.1pt;z-index:251720704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64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DSii7GAAAA3QAAAA8AAABkcnMvZG93bnJldi54bWxEj0FrwkAQhe9C/8MygjezUVuR6CqlRdpb&#10;jRHB25Adk2h2NmTXJP333UKhtxnem/e92ewGU4uOWldZVjCLYhDEudUVFwpO2X66AuE8ssbaMin4&#10;Jge77dNog4m2PafUHX0hQgi7BBWU3jeJlC4vyaCLbEMctKttDfqwtoXULfYh3NRyHsdLabDiQCix&#10;obeS8vvxYQL35avKsHjse3mg9HC5zc3H+1mpyXh4XYPwNPh/89/1pw71F8tn+P0mjCC3P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0NKKLsYAAADdAAAADwAAAAAAAAAAAAAA&#10;AACfAgAAZHJzL2Rvd25yZXYueG1sUEsFBgAAAAAEAAQA9wAAAJIDAAAAAA==&#10;">
                  <v:imagedata r:id="rId40" o:title=""/>
                  <v:path arrowok="t"/>
                </v:shape>
                <v:shape id="Picture 1365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/DOfbFAAAA3QAAAA8AAABkcnMvZG93bnJldi54bWxET0trwkAQvgv+h2UKvenGR0Wiq/igoZci&#10;tYLXITsmsdnZsLuatL++Wyh4m4/vOct1Z2pxJ+crywpGwwQEcW51xYWC0+frYA7CB2SNtWVS8E0e&#10;1qt+b4mpti1/0P0YChFD2KeooAyhSaX0eUkG/dA2xJG7WGcwROgKqR22MdzUcpwkM2mw4thQYkO7&#10;kvKv480oSLJ2uy1+3GY0mfL0cMv27+fsqtTzU7dZgAjUhYf43/2m4/zJ7AX+voknyN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Pwzn2xQAAAN0AAAAPAAAAAAAAAAAAAAAA&#10;AJ8CAABkcnMvZG93bnJldi54bWxQSwUGAAAAAAQABAD3AAAAkQMAAAAA&#10;">
                  <v:imagedata r:id="rId41" o:title=""/>
                  <v:path arrowok="t"/>
                </v:shape>
              </v:group>
            </w:pict>
          </mc:Fallback>
        </mc:AlternateContent>
      </w:r>
    </w:p>
    <w:p w14:paraId="045A3E9B" w14:textId="592840E4" w:rsidR="003443C0" w:rsidRDefault="003443C0" w:rsidP="003B68C7">
      <w:pPr>
        <w:ind w:left="3686"/>
        <w:rPr>
          <w:rFonts w:cs="Arial"/>
          <w:sz w:val="32"/>
          <w:szCs w:val="32"/>
          <w:lang w:val="en-NZ"/>
        </w:rPr>
      </w:pPr>
    </w:p>
    <w:p w14:paraId="4B37C2B6" w14:textId="082BC0A4" w:rsidR="00861545" w:rsidRDefault="00D26277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Census day </w:t>
      </w:r>
      <w:r w:rsidR="006F7BEF">
        <w:rPr>
          <w:rFonts w:cs="Arial"/>
          <w:sz w:val="32"/>
          <w:szCs w:val="32"/>
          <w:lang w:val="en-NZ"/>
        </w:rPr>
        <w:t>wa</w:t>
      </w:r>
      <w:r>
        <w:rPr>
          <w:rFonts w:cs="Arial"/>
          <w:sz w:val="32"/>
          <w:szCs w:val="32"/>
          <w:lang w:val="en-NZ"/>
        </w:rPr>
        <w:t>s</w:t>
      </w:r>
      <w:r w:rsidR="00861545">
        <w:rPr>
          <w:rFonts w:cs="Arial"/>
          <w:sz w:val="32"/>
          <w:szCs w:val="32"/>
          <w:lang w:val="en-NZ"/>
        </w:rPr>
        <w:t xml:space="preserve"> </w:t>
      </w:r>
      <w:r w:rsidR="00514EE9" w:rsidRPr="00CB7A81">
        <w:rPr>
          <w:rFonts w:cs="Arial"/>
          <w:b/>
          <w:sz w:val="32"/>
          <w:szCs w:val="32"/>
          <w:lang w:val="en-NZ"/>
        </w:rPr>
        <w:t>Tuesday</w:t>
      </w:r>
      <w:r w:rsidR="00514EE9">
        <w:rPr>
          <w:rFonts w:cs="Arial"/>
          <w:sz w:val="32"/>
          <w:szCs w:val="32"/>
          <w:lang w:val="en-NZ"/>
        </w:rPr>
        <w:t xml:space="preserve"> </w:t>
      </w:r>
      <w:r w:rsidR="00861545" w:rsidRPr="00B351BF">
        <w:rPr>
          <w:rFonts w:cs="Arial"/>
          <w:b/>
          <w:bCs/>
          <w:sz w:val="32"/>
          <w:szCs w:val="32"/>
          <w:lang w:val="en-NZ"/>
        </w:rPr>
        <w:t>7 March 2023.</w:t>
      </w:r>
    </w:p>
    <w:p w14:paraId="72716F9E" w14:textId="7E709291" w:rsidR="00861545" w:rsidRDefault="00585B04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6736" behindDoc="0" locked="0" layoutInCell="1" allowOverlap="1" wp14:anchorId="3F076980" wp14:editId="01331006">
            <wp:simplePos x="0" y="0"/>
            <wp:positionH relativeFrom="column">
              <wp:posOffset>1905</wp:posOffset>
            </wp:positionH>
            <wp:positionV relativeFrom="paragraph">
              <wp:posOffset>241702</wp:posOffset>
            </wp:positionV>
            <wp:extent cx="1404964" cy="1642110"/>
            <wp:effectExtent l="0" t="0" r="5080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964" cy="164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52A6F" w14:textId="2001C1B2" w:rsidR="006F7BEF" w:rsidRDefault="00FA4A1A" w:rsidP="00585B04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000594C4" wp14:editId="39B5B47F">
                <wp:simplePos x="0" y="0"/>
                <wp:positionH relativeFrom="margin">
                  <wp:posOffset>2181225</wp:posOffset>
                </wp:positionH>
                <wp:positionV relativeFrom="paragraph">
                  <wp:posOffset>230505</wp:posOffset>
                </wp:positionV>
                <wp:extent cx="3619500" cy="116205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16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02E3B" id="Rectangle 8" o:spid="_x0000_s1026" style="position:absolute;margin-left:171.75pt;margin-top:18.15pt;width:285pt;height:91.5pt;z-index:-25097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" fillcolor="#fff2cc [663]" stroked="f" strokeweight="1pt">
                <w10:wrap anchorx="margin"/>
              </v:rect>
            </w:pict>
          </mc:Fallback>
        </mc:AlternateContent>
      </w:r>
      <w:r w:rsidR="006F7BEF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4144" behindDoc="0" locked="0" layoutInCell="1" allowOverlap="1" wp14:anchorId="797209A8" wp14:editId="0ADA4E99">
            <wp:simplePos x="0" y="0"/>
            <wp:positionH relativeFrom="column">
              <wp:posOffset>1253490</wp:posOffset>
            </wp:positionH>
            <wp:positionV relativeFrom="paragraph">
              <wp:posOffset>311785</wp:posOffset>
            </wp:positionV>
            <wp:extent cx="524510" cy="475615"/>
            <wp:effectExtent l="0" t="0" r="8890" b="635"/>
            <wp:wrapNone/>
            <wp:docPr id="1918" name="Picture 1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ab/>
      </w:r>
    </w:p>
    <w:p w14:paraId="68A670AF" w14:textId="4AAAA59B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have filled out your census forms you do not need to do anything </w:t>
      </w:r>
    </w:p>
    <w:p w14:paraId="597AB23D" w14:textId="7AA5E3EF" w:rsidR="006F7BEF" w:rsidRDefault="006F7BEF" w:rsidP="00FA4A1A">
      <w:pPr>
        <w:tabs>
          <w:tab w:val="center" w:pos="6356"/>
          <w:tab w:val="right" w:pos="9026"/>
        </w:tabs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else. </w:t>
      </w:r>
      <w:r w:rsidR="00FA4A1A">
        <w:rPr>
          <w:rFonts w:cs="Arial"/>
          <w:sz w:val="32"/>
          <w:szCs w:val="32"/>
          <w:lang w:val="en-NZ"/>
        </w:rPr>
        <w:tab/>
      </w:r>
      <w:r w:rsidR="00FA4A1A">
        <w:rPr>
          <w:rFonts w:cs="Arial"/>
          <w:sz w:val="32"/>
          <w:szCs w:val="32"/>
          <w:lang w:val="en-NZ"/>
        </w:rPr>
        <w:tab/>
      </w:r>
    </w:p>
    <w:p w14:paraId="108335D1" w14:textId="77777777" w:rsidR="006F7BEF" w:rsidRDefault="006F7BEF" w:rsidP="003B68C7">
      <w:pPr>
        <w:ind w:left="3686"/>
        <w:rPr>
          <w:rFonts w:cs="Arial"/>
          <w:sz w:val="32"/>
          <w:szCs w:val="32"/>
          <w:lang w:val="en-NZ"/>
        </w:rPr>
      </w:pPr>
    </w:p>
    <w:p w14:paraId="533A3BEE" w14:textId="3F15E6AE" w:rsidR="006F7BEF" w:rsidRDefault="00C3418D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3360" behindDoc="0" locked="0" layoutInCell="1" allowOverlap="1" wp14:anchorId="100701A7" wp14:editId="4D7D9A68">
            <wp:simplePos x="0" y="0"/>
            <wp:positionH relativeFrom="column">
              <wp:posOffset>321945</wp:posOffset>
            </wp:positionH>
            <wp:positionV relativeFrom="paragraph">
              <wp:posOffset>165100</wp:posOffset>
            </wp:positionV>
            <wp:extent cx="933039" cy="1281572"/>
            <wp:effectExtent l="0" t="0" r="635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Shape, icon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039" cy="12815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95A7E" w14:textId="33EDA669" w:rsidR="006F7BEF" w:rsidRDefault="00DB32CE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</w:t>
      </w:r>
      <w:r w:rsidR="006F7BEF">
        <w:rPr>
          <w:rFonts w:cs="Arial"/>
          <w:sz w:val="32"/>
          <w:szCs w:val="32"/>
          <w:lang w:val="en-NZ"/>
        </w:rPr>
        <w:t xml:space="preserve"> may still get a reminder letter from </w:t>
      </w:r>
      <w:r w:rsidR="006F7BEF" w:rsidRPr="006F7BEF">
        <w:rPr>
          <w:rFonts w:cs="Arial"/>
          <w:b/>
          <w:bCs/>
          <w:sz w:val="32"/>
          <w:szCs w:val="32"/>
          <w:lang w:val="en-NZ"/>
        </w:rPr>
        <w:t>Stats NZ</w:t>
      </w:r>
      <w:r w:rsidR="006F7BEF">
        <w:rPr>
          <w:rFonts w:cs="Arial"/>
          <w:sz w:val="32"/>
          <w:szCs w:val="32"/>
          <w:lang w:val="en-NZ"/>
        </w:rPr>
        <w:t xml:space="preserve">. </w:t>
      </w:r>
    </w:p>
    <w:p w14:paraId="713F46E0" w14:textId="77777777" w:rsidR="00873421" w:rsidRDefault="00873421" w:rsidP="003B68C7">
      <w:pPr>
        <w:ind w:left="3686"/>
        <w:rPr>
          <w:rFonts w:cs="Arial"/>
          <w:sz w:val="32"/>
          <w:szCs w:val="32"/>
          <w:lang w:val="en-NZ"/>
        </w:rPr>
      </w:pPr>
    </w:p>
    <w:p w14:paraId="3D46613D" w14:textId="1E6BD226" w:rsidR="00873421" w:rsidRDefault="00873421" w:rsidP="003B68C7">
      <w:pPr>
        <w:ind w:left="3686"/>
        <w:rPr>
          <w:rFonts w:cs="Arial"/>
          <w:sz w:val="32"/>
          <w:szCs w:val="32"/>
          <w:lang w:val="en-NZ"/>
        </w:rPr>
      </w:pPr>
      <w:r w:rsidRPr="00873421"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8352" behindDoc="0" locked="0" layoutInCell="1" allowOverlap="1" wp14:anchorId="6C75B0CE" wp14:editId="602325B6">
            <wp:simplePos x="0" y="0"/>
            <wp:positionH relativeFrom="column">
              <wp:posOffset>979841</wp:posOffset>
            </wp:positionH>
            <wp:positionV relativeFrom="paragraph">
              <wp:posOffset>349885</wp:posOffset>
            </wp:positionV>
            <wp:extent cx="561109" cy="561109"/>
            <wp:effectExtent l="0" t="0" r="0" b="0"/>
            <wp:wrapThrough wrapText="bothSides">
              <wp:wrapPolygon edited="0">
                <wp:start x="2202" y="0"/>
                <wp:lineTo x="0" y="2935"/>
                <wp:lineTo x="0" y="16145"/>
                <wp:lineTo x="2202" y="20548"/>
                <wp:lineTo x="18347" y="20548"/>
                <wp:lineTo x="20548" y="16145"/>
                <wp:lineTo x="20548" y="2935"/>
                <wp:lineTo x="18347" y="0"/>
                <wp:lineTo x="2202" y="0"/>
              </wp:wrapPolygon>
            </wp:wrapThrough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9" cy="56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A7EDE" w14:textId="05796D89" w:rsidR="00873421" w:rsidRDefault="00873421" w:rsidP="003B68C7">
      <w:pPr>
        <w:ind w:left="3686"/>
        <w:rPr>
          <w:sz w:val="32"/>
          <w:szCs w:val="32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drawing>
          <wp:anchor distT="0" distB="0" distL="114300" distR="114300" simplePos="0" relativeHeight="252387328" behindDoc="1" locked="0" layoutInCell="1" allowOverlap="1" wp14:anchorId="0E6A9820" wp14:editId="41B70DAA">
            <wp:simplePos x="0" y="0"/>
            <wp:positionH relativeFrom="margin">
              <wp:posOffset>-20320</wp:posOffset>
            </wp:positionH>
            <wp:positionV relativeFrom="paragraph">
              <wp:posOffset>222885</wp:posOffset>
            </wp:positionV>
            <wp:extent cx="1802641" cy="1203960"/>
            <wp:effectExtent l="0" t="0" r="762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>Some reasons why you might get a reminder letter are that you:</w:t>
      </w:r>
    </w:p>
    <w:p w14:paraId="5253A98F" w14:textId="31E99943" w:rsidR="00873421" w:rsidRDefault="00873421" w:rsidP="003B68C7">
      <w:pPr>
        <w:ind w:left="3686"/>
        <w:rPr>
          <w:sz w:val="32"/>
          <w:szCs w:val="32"/>
        </w:rPr>
      </w:pPr>
    </w:p>
    <w:p w14:paraId="3E2168EE" w14:textId="579DF6B0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  <w:lang w:val="en-NZ"/>
        </w:rPr>
      </w:pPr>
      <w:r w:rsidRPr="00873421">
        <w:rPr>
          <w:sz w:val="32"/>
          <w:szCs w:val="32"/>
        </w:rPr>
        <w:t xml:space="preserve">have </w:t>
      </w:r>
      <w:r>
        <w:rPr>
          <w:sz w:val="32"/>
          <w:szCs w:val="32"/>
        </w:rPr>
        <w:t xml:space="preserve">not completed your census </w:t>
      </w:r>
      <w:r w:rsidR="00A408CC">
        <w:rPr>
          <w:sz w:val="32"/>
          <w:szCs w:val="32"/>
        </w:rPr>
        <w:t>forms</w:t>
      </w:r>
      <w:r>
        <w:rPr>
          <w:sz w:val="32"/>
          <w:szCs w:val="32"/>
        </w:rPr>
        <w:t xml:space="preserve"> </w:t>
      </w:r>
    </w:p>
    <w:p w14:paraId="399BF976" w14:textId="32C06FDC" w:rsidR="00873421" w:rsidRPr="00873421" w:rsidRDefault="00873421" w:rsidP="00873421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500D33BB" w14:textId="6B0CA544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90400" behindDoc="0" locked="0" layoutInCell="1" allowOverlap="1" wp14:anchorId="06E1148C" wp14:editId="3584AE58">
            <wp:simplePos x="0" y="0"/>
            <wp:positionH relativeFrom="margin">
              <wp:posOffset>71171</wp:posOffset>
            </wp:positionH>
            <wp:positionV relativeFrom="paragraph">
              <wp:posOffset>170815</wp:posOffset>
            </wp:positionV>
            <wp:extent cx="1709800" cy="627369"/>
            <wp:effectExtent l="0" t="0" r="5080" b="190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logo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00" cy="627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 xml:space="preserve">have </w:t>
      </w:r>
      <w:r w:rsidRPr="00873421">
        <w:rPr>
          <w:sz w:val="32"/>
          <w:szCs w:val="32"/>
        </w:rPr>
        <w:t xml:space="preserve">posted back paper forms </w:t>
      </w:r>
      <w:r>
        <w:rPr>
          <w:sz w:val="32"/>
          <w:szCs w:val="32"/>
        </w:rPr>
        <w:t xml:space="preserve">but </w:t>
      </w:r>
      <w:r w:rsidR="00A408CC">
        <w:rPr>
          <w:sz w:val="32"/>
          <w:szCs w:val="32"/>
        </w:rPr>
        <w:t>Stats NZ</w:t>
      </w:r>
      <w:r w:rsidRPr="00873421">
        <w:rPr>
          <w:sz w:val="32"/>
          <w:szCs w:val="32"/>
        </w:rPr>
        <w:t xml:space="preserve"> have not</w:t>
      </w:r>
      <w:r>
        <w:rPr>
          <w:sz w:val="32"/>
          <w:szCs w:val="32"/>
        </w:rPr>
        <w:t xml:space="preserve"> yet</w:t>
      </w:r>
      <w:r w:rsidRPr="00873421">
        <w:rPr>
          <w:sz w:val="32"/>
          <w:szCs w:val="32"/>
        </w:rPr>
        <w:t xml:space="preserve"> </w:t>
      </w:r>
      <w:r w:rsidR="008F1B21">
        <w:rPr>
          <w:sz w:val="32"/>
          <w:szCs w:val="32"/>
        </w:rPr>
        <w:t>counted</w:t>
      </w:r>
      <w:r w:rsidR="00A408CC">
        <w:rPr>
          <w:sz w:val="32"/>
          <w:szCs w:val="32"/>
        </w:rPr>
        <w:t xml:space="preserve"> them</w:t>
      </w:r>
      <w:r w:rsidRPr="00873421">
        <w:rPr>
          <w:sz w:val="32"/>
          <w:szCs w:val="32"/>
        </w:rPr>
        <w:t>.</w:t>
      </w:r>
    </w:p>
    <w:p w14:paraId="00A95321" w14:textId="1E53FAA7" w:rsidR="005376E0" w:rsidRDefault="00873421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289024" behindDoc="0" locked="0" layoutInCell="1" allowOverlap="1" wp14:anchorId="46966244" wp14:editId="5DD2E144">
            <wp:simplePos x="0" y="0"/>
            <wp:positionH relativeFrom="column">
              <wp:posOffset>969414</wp:posOffset>
            </wp:positionH>
            <wp:positionV relativeFrom="paragraph">
              <wp:posOffset>434571</wp:posOffset>
            </wp:positionV>
            <wp:extent cx="558123" cy="506095"/>
            <wp:effectExtent l="0" t="0" r="0" b="8255"/>
            <wp:wrapNone/>
            <wp:docPr id="1916" name="Picture 1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23" cy="506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26"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drawing>
          <wp:anchor distT="0" distB="0" distL="114300" distR="114300" simplePos="0" relativeHeight="252290048" behindDoc="1" locked="0" layoutInCell="1" allowOverlap="1" wp14:anchorId="420791FD" wp14:editId="16C3998F">
            <wp:simplePos x="0" y="0"/>
            <wp:positionH relativeFrom="margin">
              <wp:posOffset>-23586</wp:posOffset>
            </wp:positionH>
            <wp:positionV relativeFrom="paragraph">
              <wp:posOffset>642529</wp:posOffset>
            </wp:positionV>
            <wp:extent cx="1802641" cy="1203960"/>
            <wp:effectExtent l="0" t="0" r="7620" b="0"/>
            <wp:wrapNone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NZ"/>
        </w:rPr>
        <w:t>If you have already filled out your census forms</w:t>
      </w:r>
      <w:r w:rsidR="005376E0">
        <w:rPr>
          <w:rFonts w:cs="Arial"/>
          <w:sz w:val="32"/>
          <w:szCs w:val="32"/>
          <w:lang w:val="en-NZ"/>
        </w:rPr>
        <w:t>:</w:t>
      </w:r>
    </w:p>
    <w:p w14:paraId="0538AC25" w14:textId="4C6AB336" w:rsidR="005376E0" w:rsidRDefault="005376E0" w:rsidP="003B68C7">
      <w:pPr>
        <w:ind w:left="3686"/>
        <w:rPr>
          <w:rFonts w:cs="Arial"/>
          <w:sz w:val="32"/>
          <w:szCs w:val="32"/>
          <w:lang w:val="en-NZ"/>
        </w:rPr>
      </w:pPr>
    </w:p>
    <w:p w14:paraId="697D7D18" w14:textId="77777777" w:rsidR="005376E0" w:rsidRDefault="00C3418D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>please ignore the reminder letter</w:t>
      </w:r>
      <w:r w:rsidR="005376E0">
        <w:rPr>
          <w:rFonts w:cs="Arial"/>
          <w:sz w:val="32"/>
          <w:szCs w:val="32"/>
          <w:lang w:val="en-NZ"/>
        </w:rPr>
        <w:br/>
      </w:r>
    </w:p>
    <w:p w14:paraId="3E161B66" w14:textId="2E80081D" w:rsidR="001178AA" w:rsidRDefault="005376E0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</w:t>
      </w:r>
      <w:r w:rsidR="006F7BEF" w:rsidRPr="005376E0">
        <w:rPr>
          <w:rFonts w:cs="Arial"/>
          <w:sz w:val="32"/>
          <w:szCs w:val="32"/>
          <w:lang w:val="en-NZ"/>
        </w:rPr>
        <w:t xml:space="preserve">ou do not need to do the census again. </w:t>
      </w:r>
    </w:p>
    <w:p w14:paraId="793034D6" w14:textId="3F5774DA" w:rsidR="006F7BEF" w:rsidRDefault="001178AA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33E46D9C" w14:textId="747200B0" w:rsidR="006F7BEF" w:rsidRPr="00074440" w:rsidRDefault="006F7BEF" w:rsidP="006F7BEF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7B3991DA" wp14:editId="752FC53B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896" name="Rectangle 18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AE3D7E" id="Rectangle 1896" o:spid="_x0000_s1026" style="position:absolute;margin-left:398.8pt;margin-top:-14.65pt;width:450pt;height:56.25pt;z-index:2522798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" filled="f" strokecolor="#c09" strokeweight="3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There is still time to do 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the census</w:t>
      </w:r>
    </w:p>
    <w:p w14:paraId="5D4DCA5E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C596A0B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80832" behindDoc="0" locked="0" layoutInCell="1" allowOverlap="1" wp14:anchorId="319CEF7F" wp14:editId="2DB658F3">
                <wp:simplePos x="0" y="0"/>
                <wp:positionH relativeFrom="column">
                  <wp:posOffset>-233045</wp:posOffset>
                </wp:positionH>
                <wp:positionV relativeFrom="paragraph">
                  <wp:posOffset>128270</wp:posOffset>
                </wp:positionV>
                <wp:extent cx="2024744" cy="966651"/>
                <wp:effectExtent l="0" t="0" r="0" b="5080"/>
                <wp:wrapNone/>
                <wp:docPr id="1900" name="Group 19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905" name="Picture 190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6" name="Picture 190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933993" id="Group 1900" o:spid="_x0000_s1026" style="position:absolute;margin-left:-18.35pt;margin-top:10.1pt;width:159.45pt;height:76.1pt;z-index:252280832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">
                <v:shape id="Picture 190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mb/cfDAAAA3QAAAA8AAABkcnMvZG93bnJldi54bWxEj82qwjAQhfeC7xBGuDtNFRStRhFFrjt/&#10;EdwNzdhWm0lpoq1vf3NBcDfDOXO+M7NFYwrxosrllhX0exEI4sTqnFMF59OmOwbhPLLGwjIpeJOD&#10;xbzdmmGsbc0Heh19KkIIuxgVZN6XsZQuycig69mSOGg3Wxn0Ya1SqSusQ7gp5CCKRtJgzoGQYUmr&#10;jJLH8WkCd7jLT5g+N7Xc02F/vQ/M7/qi1E+nWU5BeGr81/y53upQfxIN4f+bMIKc/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+Zv9x8MAAADdAAAADwAAAAAAAAAAAAAAAACf&#10;AgAAZHJzL2Rvd25yZXYueG1sUEsFBgAAAAAEAAQA9wAAAI8DAAAAAA==&#10;">
                  <v:imagedata r:id="rId40" o:title=""/>
                  <v:path arrowok="t"/>
                </v:shape>
                <v:shape id="Picture 190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kUdfPEAAAA3QAAAA8AAABkcnMvZG93bnJldi54bWxET01rAjEQvRf6H8IUequJVaSuRtFKFy9F&#10;qoLXYTPubruZLEl0t/31plDobR7vc+bL3jbiSj7UjjUMBwoEceFMzaWG4+Ht6QVEiMgGG8ek4ZsC&#10;LBf3d3PMjOv4g677WIoUwiFDDVWMbSZlKCqyGAauJU7c2XmLMUFfSuOxS+G2kc9KTaTFmlNDhS29&#10;VlR87S9Wg8q79br88avhaMzj3SXfvJ/yT60fH/rVDESkPv6L/9xbk+ZP1QR+v0knyMU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kUdfPEAAAA3QAAAA8AAAAAAAAAAAAAAAAA&#10;nwIAAGRycy9kb3ducmV2LnhtbFBLBQYAAAAABAAEAPcAAACQAwAAAAA=&#10;">
                  <v:imagedata r:id="rId41" o:title=""/>
                  <v:path arrowok="t"/>
                </v:shape>
              </v:group>
            </w:pict>
          </mc:Fallback>
        </mc:AlternateContent>
      </w:r>
    </w:p>
    <w:p w14:paraId="5D45DF11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Census day was </w:t>
      </w:r>
      <w:r w:rsidRPr="00CB7A81">
        <w:rPr>
          <w:rFonts w:cs="Arial"/>
          <w:b/>
          <w:sz w:val="32"/>
          <w:szCs w:val="32"/>
          <w:lang w:val="en-NZ"/>
        </w:rPr>
        <w:t>Tuesday</w:t>
      </w:r>
      <w:r>
        <w:rPr>
          <w:rFonts w:cs="Arial"/>
          <w:sz w:val="32"/>
          <w:szCs w:val="32"/>
          <w:lang w:val="en-NZ"/>
        </w:rPr>
        <w:t xml:space="preserve"> </w:t>
      </w:r>
      <w:r w:rsidRPr="00B351BF">
        <w:rPr>
          <w:rFonts w:cs="Arial"/>
          <w:b/>
          <w:bCs/>
          <w:sz w:val="32"/>
          <w:szCs w:val="32"/>
          <w:lang w:val="en-NZ"/>
        </w:rPr>
        <w:t>7 March 2023.</w:t>
      </w:r>
    </w:p>
    <w:p w14:paraId="5C8B7C6B" w14:textId="43CDF969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6E310EA1" w14:textId="56C478AB" w:rsidR="006F7BEF" w:rsidRDefault="00B63D26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9264" behindDoc="0" locked="0" layoutInCell="1" allowOverlap="1" wp14:anchorId="74C19648" wp14:editId="3B2E9F3A">
            <wp:simplePos x="0" y="0"/>
            <wp:positionH relativeFrom="margin">
              <wp:posOffset>-10795</wp:posOffset>
            </wp:positionH>
            <wp:positionV relativeFrom="paragraph">
              <wp:posOffset>180340</wp:posOffset>
            </wp:positionV>
            <wp:extent cx="1436370" cy="1643380"/>
            <wp:effectExtent l="0" t="0" r="0" b="0"/>
            <wp:wrapThrough wrapText="bothSides">
              <wp:wrapPolygon edited="0">
                <wp:start x="5156" y="0"/>
                <wp:lineTo x="3151" y="2253"/>
                <wp:lineTo x="1146" y="4006"/>
                <wp:lineTo x="286" y="9264"/>
                <wp:lineTo x="859" y="12269"/>
                <wp:lineTo x="7448" y="16275"/>
                <wp:lineTo x="8308" y="20782"/>
                <wp:lineTo x="18621" y="20782"/>
                <wp:lineTo x="21199" y="16025"/>
                <wp:lineTo x="20053" y="11518"/>
                <wp:lineTo x="18907" y="10266"/>
                <wp:lineTo x="16042" y="8263"/>
                <wp:lineTo x="15756" y="6009"/>
                <wp:lineTo x="14897" y="4257"/>
                <wp:lineTo x="7735" y="0"/>
                <wp:lineTo x="5156" y="0"/>
              </wp:wrapPolygon>
            </wp:wrapThrough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" name="try finish without stopping-01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99C588" w14:textId="4128D6C7" w:rsidR="006F7BEF" w:rsidRDefault="00FA4A1A" w:rsidP="006F7BEF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46368" behindDoc="1" locked="0" layoutInCell="1" allowOverlap="1" wp14:anchorId="02FBEC34" wp14:editId="350A72B9">
                <wp:simplePos x="0" y="0"/>
                <wp:positionH relativeFrom="margin">
                  <wp:posOffset>2171065</wp:posOffset>
                </wp:positionH>
                <wp:positionV relativeFrom="paragraph">
                  <wp:posOffset>231775</wp:posOffset>
                </wp:positionV>
                <wp:extent cx="3619500" cy="116205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16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59E59" id="Rectangle 11" o:spid="_x0000_s1026" style="position:absolute;margin-left:170.95pt;margin-top:18.25pt;width:285pt;height:91.5pt;z-index:-25097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" fillcolor="#fff2cc [663]" stroked="f" strokeweight="1pt">
                <w10:wrap anchorx="margin"/>
              </v:rect>
            </w:pict>
          </mc:Fallback>
        </mc:AlternateContent>
      </w:r>
    </w:p>
    <w:p w14:paraId="23728D32" w14:textId="7CBB604E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</w:t>
      </w:r>
      <w:r w:rsidR="00C3418D">
        <w:rPr>
          <w:rFonts w:cs="Arial"/>
          <w:sz w:val="32"/>
          <w:szCs w:val="32"/>
          <w:lang w:val="en-NZ"/>
        </w:rPr>
        <w:t xml:space="preserve">have </w:t>
      </w:r>
      <w:r>
        <w:rPr>
          <w:rFonts w:cs="Arial"/>
          <w:sz w:val="32"/>
          <w:szCs w:val="32"/>
          <w:lang w:val="en-NZ"/>
        </w:rPr>
        <w:t>n</w:t>
      </w:r>
      <w:r w:rsidR="00FA4A1A">
        <w:rPr>
          <w:rFonts w:cs="Arial"/>
          <w:sz w:val="32"/>
          <w:szCs w:val="32"/>
          <w:lang w:val="en-NZ"/>
        </w:rPr>
        <w:t>ot filled out your census forms</w:t>
      </w:r>
      <w:r>
        <w:rPr>
          <w:rFonts w:cs="Arial"/>
          <w:sz w:val="32"/>
          <w:szCs w:val="32"/>
          <w:lang w:val="en-NZ"/>
        </w:rPr>
        <w:t xml:space="preserve"> there is </w:t>
      </w:r>
      <w:r w:rsidRPr="00FA4A1A">
        <w:rPr>
          <w:rFonts w:cs="Arial"/>
          <w:b/>
          <w:sz w:val="32"/>
          <w:szCs w:val="32"/>
          <w:lang w:val="en-NZ"/>
        </w:rPr>
        <w:t>still time</w:t>
      </w:r>
      <w:r>
        <w:rPr>
          <w:rFonts w:cs="Arial"/>
          <w:sz w:val="32"/>
          <w:szCs w:val="32"/>
          <w:lang w:val="en-NZ"/>
        </w:rPr>
        <w:t xml:space="preserve"> to do the census. </w:t>
      </w:r>
    </w:p>
    <w:p w14:paraId="4A0F30BF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7C9F8B9B" w14:textId="01B17EA0" w:rsidR="006F7BEF" w:rsidRDefault="00B63D26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5168" behindDoc="0" locked="0" layoutInCell="1" allowOverlap="1" wp14:anchorId="3FC7EE63" wp14:editId="6CDFFBD8">
            <wp:simplePos x="0" y="0"/>
            <wp:positionH relativeFrom="column">
              <wp:posOffset>-292372</wp:posOffset>
            </wp:positionH>
            <wp:positionV relativeFrom="paragraph">
              <wp:posOffset>325301</wp:posOffset>
            </wp:positionV>
            <wp:extent cx="2072640" cy="1170305"/>
            <wp:effectExtent l="0" t="0" r="3810" b="0"/>
            <wp:wrapNone/>
            <wp:docPr id="1919" name="Picture 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0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0F609C4" w14:textId="5C4FEFDB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2D011727" w14:textId="08381B6E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</w:t>
      </w:r>
      <w:r w:rsidRPr="00C3418D">
        <w:rPr>
          <w:rFonts w:cs="Arial"/>
          <w:sz w:val="32"/>
          <w:szCs w:val="32"/>
          <w:lang w:val="en-NZ"/>
        </w:rPr>
        <w:t>ou can still fill</w:t>
      </w:r>
      <w:r>
        <w:rPr>
          <w:rFonts w:cs="Arial"/>
          <w:sz w:val="32"/>
          <w:szCs w:val="32"/>
          <w:lang w:val="en-NZ"/>
        </w:rPr>
        <w:t xml:space="preserve"> </w:t>
      </w:r>
      <w:r w:rsidRPr="00C3418D">
        <w:rPr>
          <w:rFonts w:cs="Arial"/>
          <w:sz w:val="32"/>
          <w:szCs w:val="32"/>
          <w:lang w:val="en-NZ"/>
        </w:rPr>
        <w:t>out</w:t>
      </w:r>
      <w:r>
        <w:rPr>
          <w:rFonts w:cs="Arial"/>
          <w:sz w:val="32"/>
          <w:szCs w:val="32"/>
          <w:lang w:val="en-NZ"/>
        </w:rPr>
        <w:t xml:space="preserve"> census forms</w:t>
      </w:r>
      <w:r w:rsidRPr="00C3418D">
        <w:rPr>
          <w:rFonts w:cs="Arial"/>
          <w:sz w:val="32"/>
          <w:szCs w:val="32"/>
          <w:lang w:val="en-NZ"/>
        </w:rPr>
        <w:t xml:space="preserve"> after</w:t>
      </w:r>
      <w:r w:rsidR="006A12A0">
        <w:rPr>
          <w:rFonts w:cs="Arial"/>
          <w:sz w:val="32"/>
          <w:szCs w:val="32"/>
          <w:lang w:val="en-NZ"/>
        </w:rPr>
        <w:t xml:space="preserve"> Tuesday</w:t>
      </w:r>
      <w:r w:rsidRPr="00C3418D">
        <w:rPr>
          <w:rFonts w:cs="Arial"/>
          <w:sz w:val="32"/>
          <w:szCs w:val="32"/>
          <w:lang w:val="en-NZ"/>
        </w:rPr>
        <w:t xml:space="preserve"> 7 March</w:t>
      </w:r>
      <w:r w:rsidR="006A12A0">
        <w:rPr>
          <w:rFonts w:cs="Arial"/>
          <w:sz w:val="32"/>
          <w:szCs w:val="32"/>
          <w:lang w:val="en-NZ"/>
        </w:rPr>
        <w:t xml:space="preserve"> 2023</w:t>
      </w:r>
      <w:r w:rsidRPr="00C3418D">
        <w:rPr>
          <w:rFonts w:cs="Arial"/>
          <w:sz w:val="32"/>
          <w:szCs w:val="32"/>
          <w:lang w:val="en-NZ"/>
        </w:rPr>
        <w:t xml:space="preserve">. </w:t>
      </w:r>
    </w:p>
    <w:p w14:paraId="1DE1F123" w14:textId="12C9FABC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6515BE12" w14:textId="0A38261D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E29A4F7" w14:textId="583C6323" w:rsidR="006F7BEF" w:rsidRDefault="00C82CC1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97216" behindDoc="0" locked="0" layoutInCell="1" allowOverlap="1" wp14:anchorId="600A9069" wp14:editId="67CD8919">
                <wp:simplePos x="0" y="0"/>
                <wp:positionH relativeFrom="column">
                  <wp:posOffset>-232410</wp:posOffset>
                </wp:positionH>
                <wp:positionV relativeFrom="paragraph">
                  <wp:posOffset>327931</wp:posOffset>
                </wp:positionV>
                <wp:extent cx="2024744" cy="966651"/>
                <wp:effectExtent l="0" t="0" r="0" b="508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9DE502" id="Group 64" o:spid="_x0000_s1026" style="position:absolute;margin-left:-18.3pt;margin-top:25.8pt;width:159.45pt;height:76.1pt;z-index:252297216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">
                <v:shape id="Picture 6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2uNZ7BAAAA2wAAAA8AAABkcnMvZG93bnJldi54bWxEj0uLwjAUhfcD/odwBXdjqqBINYooojsf&#10;FcHdpbm21eamNNF2/v1EEFwezuPjzBatKcWLaldYVjDoRyCIU6sLzhSck83vBITzyBpLy6Tgjxws&#10;5p2fGcbaNnyk18lnIoywi1FB7n0VS+nSnAy6vq2Ig3eztUEfZJ1JXWMTxk0ph1E0lgYLDoQcK1rl&#10;lD5OTxO4o32RYPbcNPJAx8P1PjTb9UWpXrddTkF4av03/GnvtILxCN5fwg+Q8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2uNZ7BAAAA2wAAAA8AAAAAAAAAAAAAAAAAnwIA&#10;AGRycy9kb3ducmV2LnhtbFBLBQYAAAAABAAEAPcAAACNAwAAAAA=&#10;">
                  <v:imagedata r:id="rId53" o:title=""/>
                  <v:path arrowok="t"/>
                </v:shape>
                <v:shape id="Picture 6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Gv/DfEAAAA2wAAAA8AAABkcnMvZG93bnJldi54bWxEj0FrwkAUhO8F/8PyhN50Y5VQoquoxdBL&#10;KVXB6yP7TKLZt2F3NWl/fbcg9DjMzDfMYtWbRtzJ+dqygsk4AUFcWF1zqeB42I1eQfiArLGxTAq+&#10;ycNqOXhaYKZtx19034dSRAj7DBVUIbSZlL6oyKAf25Y4emfrDIYoXSm1wy7CTSNfkiSVBmuOCxW2&#10;tK2ouO5vRkGSd5tN+ePWk+mMZ5+3/O3jlF+Ueh726zmIQH34Dz/a71pBmsLfl/gD5PI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Gv/DfEAAAA2wAAAA8AAAAAAAAAAAAAAAAA&#10;nwIAAGRycy9kb3ducmV2LnhtbFBLBQYAAAAABAAEAPcAAACQAwAAAAA=&#10;">
                  <v:imagedata r:id="rId54" o:title=""/>
                  <v:path arrowok="t"/>
                </v:shape>
              </v:group>
            </w:pict>
          </mc:Fallback>
        </mc:AlternateContent>
      </w:r>
    </w:p>
    <w:p w14:paraId="61954A0A" w14:textId="1A4BD69D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Answer the census</w:t>
      </w:r>
      <w:r w:rsidRPr="00C3418D">
        <w:rPr>
          <w:rFonts w:cs="Arial"/>
          <w:sz w:val="32"/>
          <w:szCs w:val="32"/>
          <w:lang w:val="en-NZ"/>
        </w:rPr>
        <w:t xml:space="preserve"> questions </w:t>
      </w:r>
      <w:r>
        <w:rPr>
          <w:rFonts w:cs="Arial"/>
          <w:sz w:val="32"/>
          <w:szCs w:val="32"/>
          <w:lang w:val="en-NZ"/>
        </w:rPr>
        <w:t>about</w:t>
      </w:r>
      <w:r w:rsidRPr="00C3418D">
        <w:rPr>
          <w:rFonts w:cs="Arial"/>
          <w:sz w:val="32"/>
          <w:szCs w:val="32"/>
          <w:lang w:val="en-NZ"/>
        </w:rPr>
        <w:t xml:space="preserve"> where you were staying on Tuesday 7 March</w:t>
      </w:r>
      <w:r w:rsidR="00B63D26">
        <w:rPr>
          <w:rFonts w:cs="Arial"/>
          <w:sz w:val="32"/>
          <w:szCs w:val="32"/>
          <w:lang w:val="en-NZ"/>
        </w:rPr>
        <w:t xml:space="preserve"> 2023</w:t>
      </w:r>
      <w:r w:rsidRPr="00C3418D">
        <w:rPr>
          <w:rFonts w:cs="Arial"/>
          <w:sz w:val="32"/>
          <w:szCs w:val="32"/>
          <w:lang w:val="en-NZ"/>
        </w:rPr>
        <w:t xml:space="preserve">.  </w:t>
      </w:r>
    </w:p>
    <w:p w14:paraId="151FACEC" w14:textId="77777777" w:rsidR="006F7BEF" w:rsidRDefault="006F7BEF" w:rsidP="006F7BEF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br w:type="page"/>
      </w:r>
    </w:p>
    <w:p w14:paraId="1CE6299D" w14:textId="49D6BBF2" w:rsidR="006F7BEF" w:rsidRPr="00074440" w:rsidRDefault="006F7BEF" w:rsidP="006F7BEF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29609D73" wp14:editId="53117932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909" name="Rectangle 19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3E2680" id="Rectangle 1909" o:spid="_x0000_s1026" style="position:absolute;margin-left:398.8pt;margin-top:-14.65pt;width:450pt;height:56.25pt;z-index:2522849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="00C3418D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Information about Cyclone Gabrielle  </w:t>
      </w:r>
    </w:p>
    <w:p w14:paraId="44D71BD7" w14:textId="150906CF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B06834B" w14:textId="21989115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4A905C19" w14:textId="660B99DF" w:rsidR="005376E0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1312" behindDoc="0" locked="0" layoutInCell="1" allowOverlap="1" wp14:anchorId="67920215" wp14:editId="60634954">
            <wp:simplePos x="0" y="0"/>
            <wp:positionH relativeFrom="column">
              <wp:posOffset>27940</wp:posOffset>
            </wp:positionH>
            <wp:positionV relativeFrom="paragraph">
              <wp:posOffset>212090</wp:posOffset>
            </wp:positionV>
            <wp:extent cx="1349375" cy="1911350"/>
            <wp:effectExtent l="0" t="0" r="3175" b="0"/>
            <wp:wrapThrough wrapText="bothSides">
              <wp:wrapPolygon edited="0">
                <wp:start x="0" y="0"/>
                <wp:lineTo x="0" y="21313"/>
                <wp:lineTo x="21346" y="21313"/>
                <wp:lineTo x="21346" y="0"/>
                <wp:lineTo x="0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6E0">
        <w:rPr>
          <w:rFonts w:cs="Arial"/>
          <w:sz w:val="32"/>
          <w:szCs w:val="32"/>
          <w:lang w:val="en-NZ"/>
        </w:rPr>
        <w:t xml:space="preserve">If you </w:t>
      </w:r>
      <w:r w:rsidRPr="00C3418D">
        <w:rPr>
          <w:rFonts w:cs="Arial"/>
          <w:sz w:val="32"/>
          <w:szCs w:val="32"/>
          <w:lang w:val="en-NZ"/>
        </w:rPr>
        <w:t xml:space="preserve">have been affected by </w:t>
      </w:r>
      <w:r w:rsidRPr="005376E0">
        <w:rPr>
          <w:rFonts w:cs="Arial"/>
          <w:b/>
          <w:bCs/>
          <w:sz w:val="32"/>
          <w:szCs w:val="32"/>
          <w:lang w:val="en-NZ"/>
        </w:rPr>
        <w:t>Cyclone Gabrielle</w:t>
      </w:r>
      <w:r w:rsidRPr="00C3418D">
        <w:rPr>
          <w:rFonts w:cs="Arial"/>
          <w:sz w:val="32"/>
          <w:szCs w:val="32"/>
          <w:lang w:val="en-NZ"/>
        </w:rPr>
        <w:t xml:space="preserve"> </w:t>
      </w:r>
      <w:r w:rsidR="005376E0">
        <w:rPr>
          <w:rFonts w:cs="Arial"/>
          <w:sz w:val="32"/>
          <w:szCs w:val="32"/>
          <w:lang w:val="en-NZ"/>
        </w:rPr>
        <w:t xml:space="preserve">you </w:t>
      </w:r>
      <w:r w:rsidRPr="00C3418D">
        <w:rPr>
          <w:rFonts w:cs="Arial"/>
          <w:sz w:val="32"/>
          <w:szCs w:val="32"/>
          <w:lang w:val="en-NZ"/>
        </w:rPr>
        <w:t>will have</w:t>
      </w:r>
      <w:r w:rsidR="005376E0">
        <w:rPr>
          <w:rFonts w:cs="Arial"/>
          <w:sz w:val="32"/>
          <w:szCs w:val="32"/>
          <w:lang w:val="en-NZ"/>
        </w:rPr>
        <w:t>:</w:t>
      </w:r>
    </w:p>
    <w:p w14:paraId="2B19D740" w14:textId="77777777" w:rsidR="005376E0" w:rsidRDefault="005376E0" w:rsidP="00C3418D">
      <w:pPr>
        <w:ind w:left="3686"/>
        <w:rPr>
          <w:rFonts w:cs="Arial"/>
          <w:sz w:val="32"/>
          <w:szCs w:val="32"/>
          <w:lang w:val="en-NZ"/>
        </w:rPr>
      </w:pPr>
    </w:p>
    <w:p w14:paraId="46D529E2" w14:textId="77777777" w:rsid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 xml:space="preserve">more time </w:t>
      </w:r>
      <w:r w:rsidR="005376E0">
        <w:rPr>
          <w:rFonts w:cs="Arial"/>
          <w:sz w:val="32"/>
          <w:szCs w:val="32"/>
          <w:lang w:val="en-NZ"/>
        </w:rPr>
        <w:t>to do the census</w:t>
      </w:r>
      <w:r w:rsidR="005376E0">
        <w:rPr>
          <w:rFonts w:cs="Arial"/>
          <w:sz w:val="32"/>
          <w:szCs w:val="32"/>
          <w:lang w:val="en-NZ"/>
        </w:rPr>
        <w:br/>
      </w:r>
    </w:p>
    <w:p w14:paraId="13E789E6" w14:textId="7C158739" w:rsidR="00C3418D" w:rsidRP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>support to take part in the census.</w:t>
      </w:r>
    </w:p>
    <w:p w14:paraId="7E279B99" w14:textId="039E16E0" w:rsidR="00C3418D" w:rsidRDefault="00C3418D" w:rsidP="006F7BEF">
      <w:pPr>
        <w:ind w:left="3686"/>
        <w:rPr>
          <w:rFonts w:cs="Arial"/>
          <w:sz w:val="32"/>
          <w:szCs w:val="32"/>
          <w:lang w:val="en-NZ"/>
        </w:rPr>
      </w:pPr>
    </w:p>
    <w:p w14:paraId="5FC4538B" w14:textId="276CC11A" w:rsidR="005376E0" w:rsidRDefault="000F5CEE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31008" behindDoc="1" locked="0" layoutInCell="1" allowOverlap="1" wp14:anchorId="6B4A4CF7" wp14:editId="41D10FAF">
                <wp:simplePos x="0" y="0"/>
                <wp:positionH relativeFrom="margin">
                  <wp:posOffset>2209800</wp:posOffset>
                </wp:positionH>
                <wp:positionV relativeFrom="paragraph">
                  <wp:posOffset>285115</wp:posOffset>
                </wp:positionV>
                <wp:extent cx="3638550" cy="4392930"/>
                <wp:effectExtent l="0" t="0" r="0" b="76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3929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CDEA2" id="Rectangle 1" o:spid="_x0000_s1026" style="position:absolute;margin-left:174pt;margin-top:22.45pt;width:286.5pt;height:345.9pt;z-index:-25098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  <w:r w:rsidR="00B63D26"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51488" behindDoc="0" locked="0" layoutInCell="1" allowOverlap="1" wp14:anchorId="293D5FC9" wp14:editId="1C7FE341">
                <wp:simplePos x="0" y="0"/>
                <wp:positionH relativeFrom="column">
                  <wp:posOffset>-52251</wp:posOffset>
                </wp:positionH>
                <wp:positionV relativeFrom="paragraph">
                  <wp:posOffset>287836</wp:posOffset>
                </wp:positionV>
                <wp:extent cx="1688827" cy="1904184"/>
                <wp:effectExtent l="0" t="0" r="6985" b="1270"/>
                <wp:wrapThrough wrapText="bothSides">
                  <wp:wrapPolygon edited="0">
                    <wp:start x="9017" y="0"/>
                    <wp:lineTo x="0" y="3242"/>
                    <wp:lineTo x="0" y="21398"/>
                    <wp:lineTo x="17059" y="21398"/>
                    <wp:lineTo x="17059" y="10375"/>
                    <wp:lineTo x="21446" y="8430"/>
                    <wp:lineTo x="21446" y="0"/>
                    <wp:lineTo x="9017" y="0"/>
                  </wp:wrapPolygon>
                </wp:wrapThrough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8827" cy="1904184"/>
                          <a:chOff x="0" y="0"/>
                          <a:chExt cx="1688827" cy="1904184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3509"/>
                            <a:ext cx="1314450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7" name="Picture 237" descr="Wind Clip Art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4582" y="0"/>
                            <a:ext cx="944245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2A403F3" id="Group 33" o:spid="_x0000_s1026" style="position:absolute;margin-left:-4.1pt;margin-top:22.65pt;width:133pt;height:149.95pt;z-index:252351488" coordsize="16888,190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top:3135;width:13144;height:15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">
                  <v:imagedata r:id="rId58" o:title=""/>
                </v:shape>
                <v:shape id="Picture 237" o:spid="_x0000_s1028" type="#_x0000_t75" alt="Wind Clip Art" style="position:absolute;left:7445;width:9443;height:7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">
                  <v:imagedata r:id="rId59" o:title="Wind Clip Art"/>
                </v:shape>
                <w10:wrap type="through"/>
              </v:group>
            </w:pict>
          </mc:Fallback>
        </mc:AlternateContent>
      </w:r>
    </w:p>
    <w:p w14:paraId="32A50AA2" w14:textId="4E25EB64" w:rsidR="00337A45" w:rsidRDefault="005376E0" w:rsidP="00337A45">
      <w:pPr>
        <w:ind w:left="3686"/>
        <w:rPr>
          <w:rFonts w:cs="Arial"/>
          <w:sz w:val="32"/>
          <w:szCs w:val="32"/>
          <w:lang w:val="en-NZ"/>
        </w:rPr>
      </w:pPr>
      <w:r w:rsidRPr="005376E0">
        <w:rPr>
          <w:rFonts w:cs="Arial"/>
          <w:b/>
          <w:bCs/>
          <w:sz w:val="32"/>
          <w:szCs w:val="32"/>
          <w:lang w:val="en-NZ"/>
        </w:rPr>
        <w:t>Cyclone Gabrielle</w:t>
      </w:r>
      <w:r w:rsidR="00337A45">
        <w:rPr>
          <w:rFonts w:cs="Arial"/>
          <w:sz w:val="32"/>
          <w:szCs w:val="32"/>
          <w:lang w:val="en-NZ"/>
        </w:rPr>
        <w:t xml:space="preserve"> </w:t>
      </w:r>
      <w:r w:rsidR="000F5CEE">
        <w:rPr>
          <w:rFonts w:cs="Arial"/>
          <w:sz w:val="32"/>
          <w:szCs w:val="32"/>
          <w:lang w:val="en-NZ"/>
        </w:rPr>
        <w:t>caused</w:t>
      </w:r>
      <w:r w:rsidR="003F774E">
        <w:rPr>
          <w:rFonts w:cs="Arial"/>
          <w:sz w:val="32"/>
          <w:szCs w:val="32"/>
          <w:lang w:val="en-NZ"/>
        </w:rPr>
        <w:t xml:space="preserve"> some</w:t>
      </w:r>
      <w:r w:rsidR="00337A45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very bad weather </w:t>
      </w:r>
      <w:r w:rsidR="00337A45">
        <w:rPr>
          <w:rFonts w:cs="Arial"/>
          <w:sz w:val="32"/>
          <w:szCs w:val="32"/>
          <w:lang w:val="en-NZ"/>
        </w:rPr>
        <w:t xml:space="preserve">that happened </w:t>
      </w:r>
      <w:r>
        <w:rPr>
          <w:rFonts w:cs="Arial"/>
          <w:sz w:val="32"/>
          <w:szCs w:val="32"/>
          <w:lang w:val="en-NZ"/>
        </w:rPr>
        <w:t xml:space="preserve">in </w:t>
      </w:r>
      <w:r w:rsidR="00580A06">
        <w:rPr>
          <w:rFonts w:cs="Arial"/>
          <w:sz w:val="32"/>
          <w:szCs w:val="32"/>
          <w:lang w:val="en-NZ"/>
        </w:rPr>
        <w:t>parts</w:t>
      </w:r>
      <w:r>
        <w:rPr>
          <w:rFonts w:cs="Arial"/>
          <w:sz w:val="32"/>
          <w:szCs w:val="32"/>
          <w:lang w:val="en-NZ"/>
        </w:rPr>
        <w:t xml:space="preserve"> of the North Island in February</w:t>
      </w:r>
      <w:r w:rsidR="00FA4A1A">
        <w:rPr>
          <w:rFonts w:cs="Arial"/>
          <w:sz w:val="32"/>
          <w:szCs w:val="32"/>
          <w:lang w:val="en-NZ"/>
        </w:rPr>
        <w:t xml:space="preserve"> 2023</w:t>
      </w:r>
      <w:r>
        <w:rPr>
          <w:rFonts w:cs="Arial"/>
          <w:sz w:val="32"/>
          <w:szCs w:val="32"/>
          <w:lang w:val="en-NZ"/>
        </w:rPr>
        <w:t>.</w:t>
      </w:r>
    </w:p>
    <w:p w14:paraId="09781337" w14:textId="278D6101" w:rsidR="00337A45" w:rsidRDefault="00337A45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4FE1DDD0" w14:textId="072FECE8" w:rsidR="003F774E" w:rsidRDefault="003F774E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7EAA03BC" w14:textId="66C36FC6" w:rsidR="00337A45" w:rsidRDefault="00337A45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>In parts of the North Island:</w:t>
      </w:r>
    </w:p>
    <w:p w14:paraId="4BF9C41B" w14:textId="51B2801F" w:rsidR="00337A45" w:rsidRDefault="003F774E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57632" behindDoc="0" locked="0" layoutInCell="1" allowOverlap="1" wp14:anchorId="759B579D" wp14:editId="2E7E2AAF">
            <wp:simplePos x="0" y="0"/>
            <wp:positionH relativeFrom="column">
              <wp:posOffset>-202575</wp:posOffset>
            </wp:positionH>
            <wp:positionV relativeFrom="paragraph">
              <wp:posOffset>320040</wp:posOffset>
            </wp:positionV>
            <wp:extent cx="1581150" cy="1262244"/>
            <wp:effectExtent l="0" t="0" r="0" b="0"/>
            <wp:wrapThrough wrapText="bothSides">
              <wp:wrapPolygon edited="0">
                <wp:start x="0" y="0"/>
                <wp:lineTo x="0" y="21198"/>
                <wp:lineTo x="21340" y="21198"/>
                <wp:lineTo x="21340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house home live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262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C13D3" w14:textId="116E2DA3" w:rsid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 xml:space="preserve">many 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roads </w:t>
      </w:r>
      <w:r w:rsidR="003F774E">
        <w:rPr>
          <w:rFonts w:cs="Arial"/>
          <w:noProof/>
          <w:sz w:val="32"/>
          <w:szCs w:val="32"/>
          <w:lang w:val="en-NZ" w:eastAsia="en-NZ"/>
        </w:rPr>
        <w:t>are still</w:t>
      </w:r>
      <w:r>
        <w:rPr>
          <w:rFonts w:cs="Arial"/>
          <w:noProof/>
          <w:sz w:val="32"/>
          <w:szCs w:val="32"/>
          <w:lang w:val="en-NZ" w:eastAsia="en-NZ"/>
        </w:rPr>
        <w:t xml:space="preserve"> damaged</w:t>
      </w:r>
    </w:p>
    <w:p w14:paraId="4FAE2F17" w14:textId="4AD981A2" w:rsidR="00337A45" w:rsidRDefault="003F774E" w:rsidP="00337A45">
      <w:pPr>
        <w:pStyle w:val="ListParagraph"/>
        <w:ind w:left="4253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58656" behindDoc="0" locked="0" layoutInCell="1" allowOverlap="1" wp14:anchorId="0B3DB241" wp14:editId="39385A6F">
                <wp:simplePos x="0" y="0"/>
                <wp:positionH relativeFrom="column">
                  <wp:posOffset>1266825</wp:posOffset>
                </wp:positionH>
                <wp:positionV relativeFrom="paragraph">
                  <wp:posOffset>100330</wp:posOffset>
                </wp:positionV>
                <wp:extent cx="609600" cy="495300"/>
                <wp:effectExtent l="0" t="0" r="0" b="0"/>
                <wp:wrapNone/>
                <wp:docPr id="29" name="Multiply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4953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7DD95" id="Multiply 29" o:spid="_x0000_s1026" style="position:absolute;margin-left:99.75pt;margin-top:7.9pt;width:48pt;height:39pt;z-index:2523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6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" path="m109680,164165l183141,73752r121659,98848l426459,73752r73461,90413l397169,247650r102751,83485l426459,421548,304800,322700,183141,421548,109680,331135,212431,247650,109680,164165xe" fillcolor="red" stroked="f" strokeweight="1pt">
                <v:stroke joinstyle="miter"/>
                <v:path arrowok="t" o:connecttype="custom" o:connectlocs="109680,164165;183141,73752;304800,172600;426459,73752;499920,164165;397169,247650;499920,331135;426459,421548;304800,322700;183141,421548;109680,331135;212431,247650;109680,164165" o:connectangles="0,0,0,0,0,0,0,0,0,0,0,0,0"/>
              </v:shape>
            </w:pict>
          </mc:Fallback>
        </mc:AlternateContent>
      </w:r>
    </w:p>
    <w:p w14:paraId="0AC8FA0A" w14:textId="12BD7DA3" w:rsidR="005376E0" w:rsidRP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 xml:space="preserve">some 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people </w:t>
      </w:r>
      <w:r w:rsidR="003F774E">
        <w:rPr>
          <w:rFonts w:cs="Arial"/>
          <w:noProof/>
          <w:sz w:val="32"/>
          <w:szCs w:val="32"/>
          <w:lang w:val="en-NZ" w:eastAsia="en-NZ"/>
        </w:rPr>
        <w:t>have not been able</w:t>
      </w:r>
      <w:r w:rsidR="000F5CEE">
        <w:rPr>
          <w:rFonts w:cs="Arial"/>
          <w:noProof/>
          <w:sz w:val="32"/>
          <w:szCs w:val="32"/>
          <w:lang w:val="en-NZ" w:eastAsia="en-NZ"/>
        </w:rPr>
        <w:t xml:space="preserve"> to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 return to their home.</w:t>
      </w:r>
      <w:r w:rsidR="005376E0" w:rsidRPr="00337A45">
        <w:rPr>
          <w:rFonts w:cs="Arial"/>
          <w:noProof/>
          <w:sz w:val="32"/>
          <w:szCs w:val="32"/>
          <w:lang w:val="en-NZ" w:eastAsia="en-NZ"/>
        </w:rPr>
        <w:t xml:space="preserve"> </w:t>
      </w:r>
    </w:p>
    <w:p w14:paraId="42F30003" w14:textId="192AA404" w:rsidR="001178AA" w:rsidRDefault="001178AA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br w:type="page"/>
      </w:r>
    </w:p>
    <w:p w14:paraId="452611E1" w14:textId="59CFAC05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56608" behindDoc="0" locked="0" layoutInCell="1" allowOverlap="1" wp14:anchorId="19A66719" wp14:editId="25F1820F">
            <wp:simplePos x="0" y="0"/>
            <wp:positionH relativeFrom="column">
              <wp:posOffset>198120</wp:posOffset>
            </wp:positionH>
            <wp:positionV relativeFrom="paragraph">
              <wp:posOffset>-195580</wp:posOffset>
            </wp:positionV>
            <wp:extent cx="1300331" cy="165898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331" cy="16589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 w:val="32"/>
          <w:szCs w:val="32"/>
          <w:lang w:val="en-NZ" w:eastAsia="en-NZ"/>
        </w:rPr>
        <w:t>The census team</w:t>
      </w:r>
      <w:r>
        <w:rPr>
          <w:rFonts w:cs="Arial"/>
          <w:sz w:val="32"/>
          <w:szCs w:val="32"/>
          <w:lang w:val="en-NZ"/>
        </w:rPr>
        <w:t xml:space="preserve"> can assist you to take part in </w:t>
      </w:r>
      <w:r w:rsidRPr="00C3418D">
        <w:rPr>
          <w:rFonts w:cs="Arial"/>
          <w:sz w:val="32"/>
          <w:szCs w:val="32"/>
          <w:lang w:val="en-NZ"/>
        </w:rPr>
        <w:t xml:space="preserve">the census when </w:t>
      </w:r>
      <w:r>
        <w:rPr>
          <w:rFonts w:cs="Arial"/>
          <w:sz w:val="32"/>
          <w:szCs w:val="32"/>
          <w:lang w:val="en-NZ"/>
        </w:rPr>
        <w:t>you</w:t>
      </w:r>
      <w:r w:rsidRPr="00C3418D">
        <w:rPr>
          <w:rFonts w:cs="Arial"/>
          <w:sz w:val="32"/>
          <w:szCs w:val="32"/>
          <w:lang w:val="en-NZ"/>
        </w:rPr>
        <w:t xml:space="preserve"> are ready. </w:t>
      </w:r>
    </w:p>
    <w:p w14:paraId="632DEA8D" w14:textId="77777777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</w:p>
    <w:p w14:paraId="3EA48797" w14:textId="2C1B6261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53536" behindDoc="1" locked="0" layoutInCell="1" allowOverlap="1" wp14:anchorId="308D7C8C" wp14:editId="7B342188">
                <wp:simplePos x="0" y="0"/>
                <wp:positionH relativeFrom="margin">
                  <wp:posOffset>2161310</wp:posOffset>
                </wp:positionH>
                <wp:positionV relativeFrom="paragraph">
                  <wp:posOffset>221673</wp:posOffset>
                </wp:positionV>
                <wp:extent cx="3812598" cy="1174288"/>
                <wp:effectExtent l="0" t="0" r="0" b="698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2598" cy="117428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05B84" id="Rectangle 19" o:spid="_x0000_s1026" style="position:absolute;margin-left:170.2pt;margin-top:17.45pt;width:300.2pt;height:92.45pt;z-index:-25096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" fillcolor="#fff2cc [663]" stroked="f" strokeweight="1pt">
                <w10:wrap anchorx="margin"/>
              </v:rect>
            </w:pict>
          </mc:Fallback>
        </mc:AlternateContent>
      </w:r>
    </w:p>
    <w:p w14:paraId="1BF44D23" w14:textId="587D79E5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38176" behindDoc="0" locked="0" layoutInCell="1" allowOverlap="1" wp14:anchorId="2B975CB7" wp14:editId="40DAF709">
                <wp:simplePos x="0" y="0"/>
                <wp:positionH relativeFrom="margin">
                  <wp:posOffset>-163830</wp:posOffset>
                </wp:positionH>
                <wp:positionV relativeFrom="paragraph">
                  <wp:posOffset>89535</wp:posOffset>
                </wp:positionV>
                <wp:extent cx="1980565" cy="966470"/>
                <wp:effectExtent l="0" t="0" r="635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0565" cy="966470"/>
                          <a:chOff x="0" y="0"/>
                          <a:chExt cx="1980565" cy="96647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175" y="0"/>
                            <a:ext cx="961390" cy="966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526B0D" id="Group 16" o:spid="_x0000_s1026" style="position:absolute;margin-left:-12.9pt;margin-top:7.05pt;width:155.95pt;height:76.1pt;z-index:252338176;mso-position-horizontal-relative:margin" coordsize="19805,9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10191;width:9614;height:9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">
                  <v:imagedata r:id="rId63" o:title=""/>
                </v:shape>
                <v:shape id="Picture 14" o:spid="_x0000_s1028" type="#_x0000_t75" alt="Text&#10;&#10;Description automatically generated" style="position:absolute;width:9620;height:9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">
                  <v:imagedata r:id="rId64" o:title="Text&#10;&#10;Description automatically generated"/>
                </v:shape>
                <w10:wrap anchorx="margin"/>
              </v:group>
            </w:pict>
          </mc:Fallback>
        </mc:AlternateContent>
      </w:r>
      <w:r w:rsidR="00B25C88">
        <w:rPr>
          <w:rFonts w:cs="Arial"/>
          <w:sz w:val="32"/>
          <w:szCs w:val="32"/>
          <w:lang w:val="en-NZ"/>
        </w:rPr>
        <w:t>C</w:t>
      </w:r>
      <w:r>
        <w:rPr>
          <w:rFonts w:cs="Arial"/>
          <w:sz w:val="32"/>
          <w:szCs w:val="32"/>
          <w:lang w:val="en-NZ"/>
        </w:rPr>
        <w:t>ensus collectors will</w:t>
      </w:r>
      <w:r w:rsidR="00B25C88">
        <w:rPr>
          <w:rFonts w:cs="Arial"/>
          <w:sz w:val="32"/>
          <w:szCs w:val="32"/>
          <w:lang w:val="en-NZ"/>
        </w:rPr>
        <w:t xml:space="preserve"> be</w:t>
      </w:r>
      <w:r>
        <w:rPr>
          <w:rFonts w:cs="Arial"/>
          <w:sz w:val="32"/>
          <w:szCs w:val="32"/>
          <w:lang w:val="en-NZ"/>
        </w:rPr>
        <w:t xml:space="preserve"> </w:t>
      </w:r>
      <w:r w:rsidR="00B25C88">
        <w:rPr>
          <w:rFonts w:cs="Arial"/>
          <w:sz w:val="32"/>
          <w:szCs w:val="32"/>
          <w:lang w:val="en-NZ"/>
        </w:rPr>
        <w:t>visiting people in areas affected by Cyclone Gabrielle</w:t>
      </w:r>
      <w:r w:rsidR="003F774E">
        <w:rPr>
          <w:rFonts w:cs="Arial"/>
          <w:sz w:val="32"/>
          <w:szCs w:val="32"/>
          <w:lang w:val="en-NZ"/>
        </w:rPr>
        <w:t xml:space="preserve"> </w:t>
      </w:r>
      <w:r w:rsidR="00C3418D">
        <w:rPr>
          <w:rFonts w:cs="Arial"/>
          <w:sz w:val="32"/>
          <w:szCs w:val="32"/>
          <w:lang w:val="en-NZ"/>
        </w:rPr>
        <w:t>until</w:t>
      </w:r>
      <w:r>
        <w:rPr>
          <w:rFonts w:cs="Arial"/>
          <w:sz w:val="32"/>
          <w:szCs w:val="32"/>
          <w:lang w:val="en-NZ"/>
        </w:rPr>
        <w:t xml:space="preserve"> </w:t>
      </w:r>
      <w:r w:rsidRPr="00A51F91">
        <w:rPr>
          <w:rFonts w:cs="Arial"/>
          <w:b/>
          <w:bCs/>
          <w:sz w:val="32"/>
          <w:szCs w:val="32"/>
          <w:lang w:val="en-NZ"/>
        </w:rPr>
        <w:t>1 June 2023</w:t>
      </w:r>
      <w:r>
        <w:rPr>
          <w:rFonts w:cs="Arial"/>
          <w:sz w:val="32"/>
          <w:szCs w:val="32"/>
          <w:lang w:val="en-NZ"/>
        </w:rPr>
        <w:t>.</w:t>
      </w:r>
      <w:r w:rsidRPr="00337A45">
        <w:rPr>
          <w:rFonts w:cs="Arial"/>
          <w:noProof/>
          <w:sz w:val="22"/>
          <w:szCs w:val="32"/>
          <w:lang w:val="en-NZ" w:eastAsia="en-NZ"/>
        </w:rPr>
        <w:t xml:space="preserve"> </w:t>
      </w:r>
    </w:p>
    <w:p w14:paraId="370CD6E5" w14:textId="4D44119A" w:rsidR="003F774E" w:rsidRDefault="003F774E" w:rsidP="00337A45">
      <w:pPr>
        <w:ind w:left="3686"/>
        <w:rPr>
          <w:rFonts w:cs="Arial"/>
          <w:sz w:val="32"/>
          <w:szCs w:val="32"/>
          <w:lang w:val="en-NZ"/>
        </w:rPr>
      </w:pPr>
    </w:p>
    <w:p w14:paraId="4AB1BF94" w14:textId="5555AD58" w:rsidR="00C3418D" w:rsidRPr="00C3418D" w:rsidRDefault="00337A45" w:rsidP="00C70ABB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1552" behindDoc="0" locked="0" layoutInCell="1" allowOverlap="1" wp14:anchorId="11844F56" wp14:editId="10080DF7">
            <wp:simplePos x="0" y="0"/>
            <wp:positionH relativeFrom="column">
              <wp:posOffset>-264160</wp:posOffset>
            </wp:positionH>
            <wp:positionV relativeFrom="paragraph">
              <wp:posOffset>383540</wp:posOffset>
            </wp:positionV>
            <wp:extent cx="2103120" cy="1012190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CAD1D85" w14:textId="62C623DC" w:rsidR="00C3418D" w:rsidRDefault="00337A45" w:rsidP="00337A4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I</w:t>
      </w:r>
      <w:r w:rsidR="00C3418D" w:rsidRPr="00C3418D">
        <w:rPr>
          <w:rFonts w:cs="Arial"/>
          <w:sz w:val="32"/>
          <w:szCs w:val="32"/>
          <w:lang w:val="en-NZ"/>
        </w:rPr>
        <w:t xml:space="preserve">wi leaders and </w:t>
      </w:r>
      <w:r w:rsidR="00C3418D">
        <w:rPr>
          <w:rFonts w:cs="Arial"/>
          <w:sz w:val="32"/>
          <w:szCs w:val="32"/>
          <w:lang w:val="en-NZ"/>
        </w:rPr>
        <w:t xml:space="preserve">community groups will </w:t>
      </w:r>
      <w:r w:rsidR="00580A06">
        <w:rPr>
          <w:rFonts w:cs="Arial"/>
          <w:sz w:val="32"/>
          <w:szCs w:val="32"/>
          <w:lang w:val="en-NZ"/>
        </w:rPr>
        <w:t>work with</w:t>
      </w:r>
      <w:r w:rsidR="00C3418D">
        <w:rPr>
          <w:rFonts w:cs="Arial"/>
          <w:sz w:val="32"/>
          <w:szCs w:val="32"/>
          <w:lang w:val="en-NZ"/>
        </w:rPr>
        <w:t xml:space="preserve"> Stats NZ to offer s</w:t>
      </w:r>
      <w:r w:rsidR="00C3418D" w:rsidRPr="00C3418D">
        <w:rPr>
          <w:rFonts w:cs="Arial"/>
          <w:sz w:val="32"/>
          <w:szCs w:val="32"/>
          <w:lang w:val="en-NZ"/>
        </w:rPr>
        <w:t xml:space="preserve">upport </w:t>
      </w:r>
      <w:r w:rsidR="00C3418D">
        <w:rPr>
          <w:rFonts w:cs="Arial"/>
          <w:sz w:val="32"/>
          <w:szCs w:val="32"/>
          <w:lang w:val="en-NZ"/>
        </w:rPr>
        <w:t xml:space="preserve">in each </w:t>
      </w:r>
      <w:r w:rsidR="00C3418D" w:rsidRPr="00C3418D">
        <w:rPr>
          <w:rFonts w:cs="Arial"/>
          <w:sz w:val="32"/>
          <w:szCs w:val="32"/>
          <w:lang w:val="en-NZ"/>
        </w:rPr>
        <w:t>area</w:t>
      </w:r>
      <w:r w:rsidR="0037409E">
        <w:rPr>
          <w:rFonts w:cs="Arial"/>
          <w:sz w:val="32"/>
          <w:szCs w:val="32"/>
          <w:lang w:val="en-NZ"/>
        </w:rPr>
        <w:t>.</w:t>
      </w:r>
    </w:p>
    <w:p w14:paraId="4F188B41" w14:textId="77777777" w:rsidR="00C3418D" w:rsidRDefault="00C3418D" w:rsidP="00C70ABB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072E4F2C" w14:textId="4A6285E6" w:rsidR="00337A45" w:rsidRDefault="00337A45" w:rsidP="00C70ABB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2576" behindDoc="0" locked="0" layoutInCell="1" allowOverlap="1" wp14:anchorId="37E45527" wp14:editId="200C79E0">
            <wp:simplePos x="0" y="0"/>
            <wp:positionH relativeFrom="margin">
              <wp:posOffset>-142875</wp:posOffset>
            </wp:positionH>
            <wp:positionV relativeFrom="paragraph">
              <wp:posOffset>192405</wp:posOffset>
            </wp:positionV>
            <wp:extent cx="1864523" cy="1175657"/>
            <wp:effectExtent l="0" t="0" r="0" b="571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523" cy="1175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267E5" w14:textId="543E3090" w:rsidR="00C3418D" w:rsidRDefault="00337A45" w:rsidP="00337A4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</w:t>
      </w:r>
      <w:r w:rsidR="00C3418D" w:rsidRPr="00C3418D">
        <w:rPr>
          <w:rFonts w:cs="Arial"/>
          <w:sz w:val="32"/>
          <w:szCs w:val="32"/>
          <w:lang w:val="en-NZ"/>
        </w:rPr>
        <w:t xml:space="preserve">here will </w:t>
      </w:r>
      <w:r>
        <w:rPr>
          <w:rFonts w:cs="Arial"/>
          <w:sz w:val="32"/>
          <w:szCs w:val="32"/>
          <w:lang w:val="en-NZ"/>
        </w:rPr>
        <w:t xml:space="preserve">also </w:t>
      </w:r>
      <w:r w:rsidR="00C3418D" w:rsidRPr="00C3418D">
        <w:rPr>
          <w:rFonts w:cs="Arial"/>
          <w:sz w:val="32"/>
          <w:szCs w:val="32"/>
          <w:lang w:val="en-NZ"/>
        </w:rPr>
        <w:t xml:space="preserve">be </w:t>
      </w:r>
      <w:r w:rsidR="00C3418D" w:rsidRPr="00B500D9">
        <w:rPr>
          <w:rFonts w:cs="Arial"/>
          <w:sz w:val="32"/>
          <w:szCs w:val="32"/>
          <w:lang w:val="en-NZ"/>
        </w:rPr>
        <w:t>places</w:t>
      </w:r>
      <w:r w:rsidR="008C1DA1" w:rsidRPr="00B500D9">
        <w:rPr>
          <w:rFonts w:cs="Arial"/>
          <w:sz w:val="32"/>
          <w:szCs w:val="32"/>
          <w:lang w:val="en-NZ"/>
        </w:rPr>
        <w:t xml:space="preserve"> </w:t>
      </w:r>
      <w:r w:rsidR="00B500D9" w:rsidRPr="00B500D9">
        <w:rPr>
          <w:rFonts w:cs="Arial"/>
          <w:sz w:val="32"/>
          <w:szCs w:val="32"/>
          <w:lang w:val="en-NZ"/>
        </w:rPr>
        <w:t>and</w:t>
      </w:r>
      <w:r w:rsidR="008C1DA1" w:rsidRPr="00B500D9">
        <w:rPr>
          <w:rFonts w:cs="Arial"/>
          <w:sz w:val="32"/>
          <w:szCs w:val="32"/>
          <w:lang w:val="en-NZ"/>
        </w:rPr>
        <w:t xml:space="preserve"> events</w:t>
      </w:r>
      <w:r w:rsidR="00C3418D" w:rsidRPr="00B500D9">
        <w:rPr>
          <w:rFonts w:cs="Arial"/>
          <w:sz w:val="32"/>
          <w:szCs w:val="32"/>
          <w:lang w:val="en-NZ"/>
        </w:rPr>
        <w:t xml:space="preserve"> people can go to </w:t>
      </w:r>
      <w:r w:rsidR="00A51F91" w:rsidRPr="00B500D9">
        <w:rPr>
          <w:rFonts w:cs="Arial"/>
          <w:sz w:val="32"/>
          <w:szCs w:val="32"/>
          <w:lang w:val="en-NZ"/>
        </w:rPr>
        <w:t xml:space="preserve">in the community to </w:t>
      </w:r>
      <w:r w:rsidR="00C3418D" w:rsidRPr="00B500D9">
        <w:rPr>
          <w:rFonts w:cs="Arial"/>
          <w:sz w:val="32"/>
          <w:szCs w:val="32"/>
          <w:lang w:val="en-NZ"/>
        </w:rPr>
        <w:t xml:space="preserve">get </w:t>
      </w:r>
      <w:r w:rsidR="00580A06" w:rsidRPr="00B500D9">
        <w:rPr>
          <w:rFonts w:cs="Arial"/>
          <w:sz w:val="32"/>
          <w:szCs w:val="32"/>
          <w:lang w:val="en-NZ"/>
        </w:rPr>
        <w:t>support</w:t>
      </w:r>
      <w:r w:rsidR="00C3418D" w:rsidRPr="00B500D9">
        <w:rPr>
          <w:rFonts w:cs="Arial"/>
          <w:sz w:val="32"/>
          <w:szCs w:val="32"/>
          <w:lang w:val="en-NZ"/>
        </w:rPr>
        <w:t xml:space="preserve"> to do the census.</w:t>
      </w:r>
    </w:p>
    <w:p w14:paraId="342F96D8" w14:textId="7E5CB8B4" w:rsidR="00C3418D" w:rsidRDefault="00C3418D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br w:type="page"/>
      </w:r>
    </w:p>
    <w:p w14:paraId="08E768A9" w14:textId="10937CF7" w:rsidR="004F6552" w:rsidRPr="00074440" w:rsidRDefault="004F6552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0A6CE3A" wp14:editId="19AC423F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347" name="Rectangle 1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17C368" id="Rectangle 1347" o:spid="_x0000_s1026" style="position:absolute;margin-left:398.8pt;margin-top:-14.65pt;width:450pt;height:56.25pt;z-index:251789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G</w:t>
      </w:r>
      <w:r w:rsidR="000F2BE5"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etti</w:t>
      </w: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ng support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to </w:t>
      </w:r>
      <w:r w:rsidR="006A03CC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fill out </w:t>
      </w:r>
      <w:r w:rsidR="00C3418D">
        <w:rPr>
          <w:rFonts w:ascii="Arial" w:hAnsi="Arial" w:cs="Arial"/>
          <w:b/>
          <w:color w:val="auto"/>
          <w:sz w:val="40"/>
          <w:szCs w:val="40"/>
          <w:lang w:val="en-NZ"/>
        </w:rPr>
        <w:t>your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census forms</w:t>
      </w:r>
    </w:p>
    <w:p w14:paraId="08C4AC75" w14:textId="158AB710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C18CCBB" w14:textId="04595895" w:rsidR="004F6552" w:rsidRDefault="009C2024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09152" behindDoc="0" locked="0" layoutInCell="1" allowOverlap="1" wp14:anchorId="656B18F3" wp14:editId="00762363">
            <wp:simplePos x="0" y="0"/>
            <wp:positionH relativeFrom="column">
              <wp:posOffset>-249382</wp:posOffset>
            </wp:positionH>
            <wp:positionV relativeFrom="paragraph">
              <wp:posOffset>308091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310F" w14:textId="1A9127A2" w:rsidR="004F6552" w:rsidRDefault="004F6552" w:rsidP="004F655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need support to </w:t>
      </w:r>
      <w:r w:rsidR="006A03CC">
        <w:rPr>
          <w:rFonts w:cs="Arial"/>
          <w:sz w:val="32"/>
          <w:szCs w:val="32"/>
          <w:lang w:val="en-NZ"/>
        </w:rPr>
        <w:t>fill out</w:t>
      </w:r>
      <w:r>
        <w:rPr>
          <w:rFonts w:cs="Arial"/>
          <w:sz w:val="32"/>
          <w:szCs w:val="32"/>
          <w:lang w:val="en-NZ"/>
        </w:rPr>
        <w:t xml:space="preserve"> the census forms you can ask someone like a:</w:t>
      </w:r>
      <w:r>
        <w:rPr>
          <w:rFonts w:cs="Arial"/>
          <w:sz w:val="32"/>
          <w:szCs w:val="32"/>
          <w:lang w:val="en-NZ"/>
        </w:rPr>
        <w:br/>
      </w:r>
    </w:p>
    <w:p w14:paraId="7050C731" w14:textId="4DAA1F55" w:rsidR="004F6552" w:rsidRPr="00FB514F" w:rsidRDefault="00B63D26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57280" behindDoc="1" locked="0" layoutInCell="1" allowOverlap="1" wp14:anchorId="0874E490" wp14:editId="4F383ECB">
            <wp:simplePos x="0" y="0"/>
            <wp:positionH relativeFrom="column">
              <wp:posOffset>103505</wp:posOffset>
            </wp:positionH>
            <wp:positionV relativeFrom="paragraph">
              <wp:posOffset>11430</wp:posOffset>
            </wp:positionV>
            <wp:extent cx="1310640" cy="1852930"/>
            <wp:effectExtent l="0" t="0" r="0" b="0"/>
            <wp:wrapThrough wrapText="bothSides">
              <wp:wrapPolygon edited="0">
                <wp:start x="8791" y="0"/>
                <wp:lineTo x="8163" y="666"/>
                <wp:lineTo x="6593" y="3331"/>
                <wp:lineTo x="2198" y="6884"/>
                <wp:lineTo x="2198" y="7995"/>
                <wp:lineTo x="5651" y="10881"/>
                <wp:lineTo x="7221" y="14435"/>
                <wp:lineTo x="8477" y="17988"/>
                <wp:lineTo x="7535" y="19986"/>
                <wp:lineTo x="8163" y="20653"/>
                <wp:lineTo x="11930" y="21319"/>
                <wp:lineTo x="14128" y="21319"/>
                <wp:lineTo x="14442" y="21097"/>
                <wp:lineTo x="13814" y="10881"/>
                <wp:lineTo x="15070" y="7328"/>
                <wp:lineTo x="14442" y="3775"/>
                <wp:lineTo x="11616" y="0"/>
                <wp:lineTo x="8791" y="0"/>
              </wp:wrapPolygon>
            </wp:wrapThrough>
            <wp:docPr id="1897" name="Picture 1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ensus collector NEW-01 small size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6552" w:rsidRPr="00FB514F">
        <w:rPr>
          <w:rFonts w:cs="Arial"/>
          <w:sz w:val="32"/>
          <w:szCs w:val="32"/>
          <w:lang w:val="en-NZ"/>
        </w:rPr>
        <w:t>friend</w:t>
      </w:r>
      <w:r w:rsidR="004F6552">
        <w:rPr>
          <w:rFonts w:cs="Arial"/>
          <w:sz w:val="32"/>
          <w:szCs w:val="32"/>
          <w:lang w:val="en-NZ"/>
        </w:rPr>
        <w:br/>
      </w:r>
    </w:p>
    <w:p w14:paraId="65F6A33A" w14:textId="6A26E18E" w:rsidR="004F6552" w:rsidRPr="00FB514F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f</w:t>
      </w:r>
      <w:r w:rsidRPr="00FB514F">
        <w:rPr>
          <w:rFonts w:cs="Arial"/>
          <w:sz w:val="32"/>
          <w:szCs w:val="32"/>
          <w:lang w:val="en-NZ"/>
        </w:rPr>
        <w:t>amily member</w:t>
      </w:r>
      <w:r>
        <w:rPr>
          <w:rFonts w:cs="Arial"/>
          <w:sz w:val="32"/>
          <w:szCs w:val="32"/>
          <w:lang w:val="en-NZ"/>
        </w:rPr>
        <w:br/>
      </w:r>
    </w:p>
    <w:p w14:paraId="41E0CECC" w14:textId="34422823" w:rsidR="004F6552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 w:rsidRPr="00FB514F">
        <w:rPr>
          <w:rFonts w:cs="Arial"/>
          <w:sz w:val="32"/>
          <w:szCs w:val="32"/>
          <w:lang w:val="en-NZ"/>
        </w:rPr>
        <w:t>census collector.</w:t>
      </w:r>
    </w:p>
    <w:p w14:paraId="5E732608" w14:textId="51238C91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511B3DC0" w14:textId="28E81E56" w:rsidR="003D4132" w:rsidRDefault="003D413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28960" behindDoc="1" locked="0" layoutInCell="1" allowOverlap="1" wp14:anchorId="39F18C93" wp14:editId="3BCDC392">
                <wp:simplePos x="0" y="0"/>
                <wp:positionH relativeFrom="margin">
                  <wp:posOffset>2255990</wp:posOffset>
                </wp:positionH>
                <wp:positionV relativeFrom="paragraph">
                  <wp:posOffset>244605</wp:posOffset>
                </wp:positionV>
                <wp:extent cx="3638550" cy="3609975"/>
                <wp:effectExtent l="0" t="0" r="0" b="952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609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149EF" id="Rectangle 87" o:spid="_x0000_s1026" style="position:absolute;margin-left:177.65pt;margin-top:19.25pt;width:286.5pt;height:284.25pt;z-index:-25098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" fillcolor="#deeaf6 [664]" stroked="f" strokeweight="1pt">
                <w10:wrap anchorx="margin"/>
              </v:rect>
            </w:pict>
          </mc:Fallback>
        </mc:AlternateContent>
      </w:r>
    </w:p>
    <w:p w14:paraId="5E40ABA0" w14:textId="1502D668" w:rsidR="003D4132" w:rsidRDefault="003D4132" w:rsidP="003D4132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6912" behindDoc="0" locked="0" layoutInCell="1" allowOverlap="1" wp14:anchorId="7A885500" wp14:editId="5FD48477">
            <wp:simplePos x="0" y="0"/>
            <wp:positionH relativeFrom="column">
              <wp:posOffset>-83185</wp:posOffset>
            </wp:positionH>
            <wp:positionV relativeFrom="paragraph">
              <wp:posOffset>553720</wp:posOffset>
            </wp:positionV>
            <wp:extent cx="1774825" cy="2514600"/>
            <wp:effectExtent l="0" t="0" r="0" b="0"/>
            <wp:wrapThrough wrapText="bothSides">
              <wp:wrapPolygon edited="0">
                <wp:start x="0" y="0"/>
                <wp:lineTo x="0" y="21436"/>
                <wp:lineTo x="21330" y="21436"/>
                <wp:lineTo x="21330" y="0"/>
                <wp:lineTo x="0" y="0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8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 xml:space="preserve">A </w:t>
      </w:r>
      <w:r w:rsidRPr="009A3A8A">
        <w:rPr>
          <w:rFonts w:cs="Arial"/>
          <w:b/>
          <w:bCs/>
          <w:sz w:val="32"/>
          <w:szCs w:val="32"/>
          <w:lang w:val="en-NZ"/>
        </w:rPr>
        <w:t xml:space="preserve">census </w:t>
      </w:r>
      <w:r>
        <w:rPr>
          <w:rFonts w:cs="Arial"/>
          <w:b/>
          <w:bCs/>
          <w:sz w:val="32"/>
          <w:szCs w:val="32"/>
          <w:lang w:val="en-NZ"/>
        </w:rPr>
        <w:t>collector</w:t>
      </w:r>
      <w:r>
        <w:rPr>
          <w:rFonts w:cs="Arial"/>
          <w:sz w:val="32"/>
          <w:szCs w:val="32"/>
          <w:lang w:val="en-NZ"/>
        </w:rPr>
        <w:t xml:space="preserve"> is someone who may be able to:</w:t>
      </w:r>
    </w:p>
    <w:p w14:paraId="72050C23" w14:textId="77777777" w:rsidR="003D4132" w:rsidRDefault="003D4132" w:rsidP="003D4132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6AF93F3" w14:textId="77777777" w:rsidR="003D4132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come to</w:t>
      </w:r>
      <w:r w:rsidRPr="003B2BF6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your </w:t>
      </w:r>
      <w:r w:rsidRPr="003B2BF6">
        <w:rPr>
          <w:rFonts w:cs="Arial"/>
          <w:sz w:val="32"/>
          <w:szCs w:val="32"/>
          <w:lang w:val="en-NZ"/>
        </w:rPr>
        <w:t xml:space="preserve">home </w:t>
      </w:r>
    </w:p>
    <w:p w14:paraId="58CBA738" w14:textId="77777777" w:rsidR="003D4132" w:rsidRDefault="003D4132" w:rsidP="003D4132">
      <w:pPr>
        <w:pStyle w:val="ListParagraph"/>
        <w:ind w:left="4046"/>
        <w:rPr>
          <w:rFonts w:cs="Arial"/>
          <w:sz w:val="32"/>
          <w:szCs w:val="32"/>
          <w:lang w:val="en-NZ"/>
        </w:rPr>
      </w:pPr>
    </w:p>
    <w:p w14:paraId="17DAF64C" w14:textId="77777777" w:rsidR="003D4132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support you to understand the information in this booklet</w:t>
      </w:r>
    </w:p>
    <w:p w14:paraId="46278B1D" w14:textId="77777777" w:rsidR="003D4132" w:rsidRPr="00033B7D" w:rsidRDefault="003D4132" w:rsidP="003D4132">
      <w:pPr>
        <w:pStyle w:val="ListParagraph"/>
        <w:rPr>
          <w:rFonts w:cs="Arial"/>
          <w:sz w:val="32"/>
          <w:szCs w:val="32"/>
          <w:lang w:val="en-NZ"/>
        </w:rPr>
      </w:pPr>
    </w:p>
    <w:p w14:paraId="09839332" w14:textId="77777777" w:rsidR="001178AA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bCs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support you to fill out your</w:t>
      </w:r>
      <w:r w:rsidRPr="003B2BF6">
        <w:rPr>
          <w:rFonts w:cs="Arial"/>
          <w:sz w:val="32"/>
          <w:szCs w:val="32"/>
          <w:lang w:val="en-NZ"/>
        </w:rPr>
        <w:t xml:space="preserve"> </w:t>
      </w:r>
      <w:r w:rsidRPr="00033B7D">
        <w:rPr>
          <w:rFonts w:cs="Arial"/>
          <w:bCs/>
          <w:sz w:val="32"/>
          <w:szCs w:val="32"/>
          <w:lang w:val="en-NZ"/>
        </w:rPr>
        <w:t>census forms.</w:t>
      </w:r>
    </w:p>
    <w:p w14:paraId="38578B9B" w14:textId="77777777" w:rsidR="001178AA" w:rsidRDefault="001178AA">
      <w:pPr>
        <w:ind w:left="3686"/>
        <w:rPr>
          <w:rFonts w:cs="Arial"/>
          <w:bCs/>
          <w:sz w:val="32"/>
          <w:szCs w:val="32"/>
          <w:lang w:val="en-NZ"/>
        </w:rPr>
      </w:pPr>
      <w:r>
        <w:rPr>
          <w:rFonts w:cs="Arial"/>
          <w:bCs/>
          <w:sz w:val="32"/>
          <w:szCs w:val="32"/>
          <w:lang w:val="en-NZ"/>
        </w:rPr>
        <w:br w:type="page"/>
      </w:r>
    </w:p>
    <w:p w14:paraId="7925F6A6" w14:textId="70D9E9C3" w:rsidR="00C3418D" w:rsidRDefault="00B63D26" w:rsidP="00C3418D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61728" behindDoc="0" locked="0" layoutInCell="1" allowOverlap="1" wp14:anchorId="4AEF79AF" wp14:editId="6850C419">
            <wp:simplePos x="0" y="0"/>
            <wp:positionH relativeFrom="column">
              <wp:posOffset>-9525</wp:posOffset>
            </wp:positionH>
            <wp:positionV relativeFrom="paragraph">
              <wp:posOffset>104775</wp:posOffset>
            </wp:positionV>
            <wp:extent cx="1209675" cy="1259205"/>
            <wp:effectExtent l="0" t="0" r="9525" b="0"/>
            <wp:wrapThrough wrapText="bothSides">
              <wp:wrapPolygon edited="0">
                <wp:start x="0" y="0"/>
                <wp:lineTo x="0" y="21241"/>
                <wp:lineTo x="21430" y="21241"/>
                <wp:lineTo x="21430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website internet computer.jp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18D">
        <w:rPr>
          <w:rFonts w:cs="Arial"/>
          <w:sz w:val="32"/>
          <w:szCs w:val="32"/>
          <w:lang w:val="en-NZ"/>
        </w:rPr>
        <w:t>These p</w:t>
      </w:r>
      <w:r w:rsidR="00C3418D" w:rsidRPr="00C3418D">
        <w:rPr>
          <w:rFonts w:cs="Arial"/>
          <w:sz w:val="32"/>
          <w:szCs w:val="32"/>
          <w:lang w:val="en-NZ"/>
        </w:rPr>
        <w:t xml:space="preserve">laces </w:t>
      </w:r>
      <w:r w:rsidR="00C3418D">
        <w:rPr>
          <w:rFonts w:cs="Arial"/>
          <w:sz w:val="32"/>
          <w:szCs w:val="32"/>
          <w:lang w:val="en-NZ"/>
        </w:rPr>
        <w:t xml:space="preserve">can give you access to the internet and a computer to do </w:t>
      </w:r>
      <w:r w:rsidR="000F5CEE">
        <w:rPr>
          <w:rFonts w:cs="Arial"/>
          <w:sz w:val="32"/>
          <w:szCs w:val="32"/>
          <w:lang w:val="en-NZ"/>
        </w:rPr>
        <w:t>the</w:t>
      </w:r>
      <w:r w:rsidR="00C3418D">
        <w:rPr>
          <w:rFonts w:cs="Arial"/>
          <w:sz w:val="32"/>
          <w:szCs w:val="32"/>
          <w:lang w:val="en-NZ"/>
        </w:rPr>
        <w:t xml:space="preserve"> census online</w:t>
      </w:r>
      <w:r w:rsidR="00C3418D" w:rsidRPr="00C3418D">
        <w:rPr>
          <w:rFonts w:cs="Arial"/>
          <w:sz w:val="32"/>
          <w:szCs w:val="32"/>
          <w:lang w:val="en-NZ"/>
        </w:rPr>
        <w:t>:</w:t>
      </w:r>
    </w:p>
    <w:p w14:paraId="2823F62B" w14:textId="4DC59C15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074470D" w14:textId="433DD77C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e </w:t>
      </w:r>
      <w:r w:rsidRPr="00C3418D">
        <w:rPr>
          <w:rFonts w:cs="Arial"/>
          <w:sz w:val="32"/>
          <w:szCs w:val="32"/>
          <w:lang w:val="en-NZ"/>
        </w:rPr>
        <w:t>Library</w:t>
      </w:r>
    </w:p>
    <w:p w14:paraId="67149CF2" w14:textId="36809A39" w:rsidR="00C3418D" w:rsidRPr="00C3418D" w:rsidRDefault="00B63D26" w:rsidP="00337A45">
      <w:p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9504" behindDoc="0" locked="0" layoutInCell="1" allowOverlap="1" wp14:anchorId="542AE56D" wp14:editId="2411291B">
            <wp:simplePos x="0" y="0"/>
            <wp:positionH relativeFrom="column">
              <wp:posOffset>-271054</wp:posOffset>
            </wp:positionH>
            <wp:positionV relativeFrom="paragraph">
              <wp:posOffset>138521</wp:posOffset>
            </wp:positionV>
            <wp:extent cx="1962785" cy="1237615"/>
            <wp:effectExtent l="0" t="0" r="0" b="63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7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D6843B" w14:textId="2989D7C2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 xml:space="preserve">Citizens Advice Bureau </w:t>
      </w:r>
    </w:p>
    <w:p w14:paraId="4E6BDC3F" w14:textId="0E937D21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B9BA25B" w14:textId="5EB33649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Age Concern office</w:t>
      </w:r>
    </w:p>
    <w:p w14:paraId="31E73B01" w14:textId="0636B149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6CB02525" w14:textId="7B3BED2C" w:rsidR="00C3418D" w:rsidRDefault="00B63D26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54560" behindDoc="0" locked="0" layoutInCell="1" allowOverlap="1" wp14:anchorId="4C8D7FD9" wp14:editId="4162C8D9">
            <wp:simplePos x="0" y="0"/>
            <wp:positionH relativeFrom="column">
              <wp:posOffset>-393065</wp:posOffset>
            </wp:positionH>
            <wp:positionV relativeFrom="paragraph">
              <wp:posOffset>151492</wp:posOffset>
            </wp:positionV>
            <wp:extent cx="2171700" cy="1535430"/>
            <wp:effectExtent l="0" t="0" r="0" b="0"/>
            <wp:wrapThrough wrapText="bothSides">
              <wp:wrapPolygon edited="0">
                <wp:start x="189" y="1072"/>
                <wp:lineTo x="189" y="18491"/>
                <wp:lineTo x="21221" y="18491"/>
                <wp:lineTo x="21221" y="1072"/>
                <wp:lineTo x="189" y="1072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ommunity centre hall building accessible ramp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18D" w:rsidRPr="00C3418D">
        <w:rPr>
          <w:rFonts w:cs="Arial"/>
          <w:sz w:val="32"/>
          <w:szCs w:val="32"/>
          <w:lang w:val="en-NZ"/>
        </w:rPr>
        <w:t>Senior Net group</w:t>
      </w:r>
    </w:p>
    <w:p w14:paraId="7E04E01F" w14:textId="17B8729A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3C8DDD19" w14:textId="51C171C8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I-Site information centre</w:t>
      </w:r>
    </w:p>
    <w:p w14:paraId="0539923C" w14:textId="77777777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2967EE36" w14:textId="77777777" w:rsidR="00C3418D" w:rsidRP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Deaf Aotearoa office.</w:t>
      </w:r>
    </w:p>
    <w:p w14:paraId="132A5733" w14:textId="77777777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2AAD57E8" w14:textId="2CE16E6C" w:rsidR="00A51F91" w:rsidRDefault="00A51F91" w:rsidP="00A51F9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3EDCC37" w14:textId="51F207E0" w:rsidR="008C1DA1" w:rsidRDefault="008C1DA1" w:rsidP="008C1DA1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72992" behindDoc="0" locked="0" layoutInCell="1" allowOverlap="1" wp14:anchorId="51BC3508" wp14:editId="0D95994E">
            <wp:simplePos x="0" y="0"/>
            <wp:positionH relativeFrom="margin">
              <wp:posOffset>-390525</wp:posOffset>
            </wp:positionH>
            <wp:positionV relativeFrom="paragraph">
              <wp:posOffset>152400</wp:posOffset>
            </wp:positionV>
            <wp:extent cx="1804670" cy="1493520"/>
            <wp:effectExtent l="0" t="0" r="508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670" cy="1493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 xml:space="preserve">You can find out about the </w:t>
      </w:r>
      <w:r w:rsidRPr="00A51F91">
        <w:rPr>
          <w:rFonts w:cs="Arial"/>
          <w:sz w:val="32"/>
          <w:szCs w:val="32"/>
          <w:lang w:val="en-NZ"/>
        </w:rPr>
        <w:t xml:space="preserve">community </w:t>
      </w:r>
      <w:r>
        <w:rPr>
          <w:rFonts w:cs="Arial"/>
          <w:sz w:val="32"/>
          <w:szCs w:val="32"/>
          <w:lang w:val="en-NZ"/>
        </w:rPr>
        <w:t xml:space="preserve">places </w:t>
      </w:r>
      <w:r w:rsidR="00B500D9" w:rsidRPr="00B500D9">
        <w:rPr>
          <w:rFonts w:cs="Arial"/>
          <w:sz w:val="32"/>
          <w:szCs w:val="32"/>
          <w:lang w:val="en-NZ"/>
        </w:rPr>
        <w:t>and</w:t>
      </w:r>
      <w:r w:rsidRPr="00B500D9">
        <w:rPr>
          <w:rFonts w:cs="Arial"/>
          <w:sz w:val="32"/>
          <w:szCs w:val="32"/>
          <w:lang w:val="en-NZ"/>
        </w:rPr>
        <w:t xml:space="preserve"> events in</w:t>
      </w:r>
      <w:r>
        <w:rPr>
          <w:rFonts w:cs="Arial"/>
          <w:sz w:val="32"/>
          <w:szCs w:val="32"/>
          <w:lang w:val="en-NZ"/>
        </w:rPr>
        <w:t xml:space="preserve"> your area by visiting </w:t>
      </w:r>
      <w:r w:rsidR="00B500D9">
        <w:rPr>
          <w:rFonts w:cs="Arial"/>
          <w:sz w:val="32"/>
          <w:szCs w:val="32"/>
          <w:lang w:val="en-NZ"/>
        </w:rPr>
        <w:t>the c</w:t>
      </w:r>
      <w:r w:rsidRPr="00A51F91">
        <w:rPr>
          <w:rFonts w:cs="Arial"/>
          <w:sz w:val="32"/>
          <w:szCs w:val="32"/>
          <w:lang w:val="en-NZ"/>
        </w:rPr>
        <w:t xml:space="preserve">ensus </w:t>
      </w:r>
      <w:r w:rsidRPr="00B500D9">
        <w:rPr>
          <w:rFonts w:cs="Arial"/>
          <w:b/>
          <w:sz w:val="32"/>
          <w:szCs w:val="32"/>
          <w:lang w:val="en-NZ"/>
        </w:rPr>
        <w:t>website</w:t>
      </w:r>
      <w:r>
        <w:rPr>
          <w:rFonts w:cs="Arial"/>
          <w:sz w:val="32"/>
          <w:szCs w:val="32"/>
          <w:lang w:val="en-NZ"/>
        </w:rPr>
        <w:t>:</w:t>
      </w:r>
      <w:r w:rsidRPr="00A51F91">
        <w:rPr>
          <w:rFonts w:cs="Arial"/>
          <w:sz w:val="32"/>
          <w:szCs w:val="32"/>
          <w:lang w:val="en-NZ"/>
        </w:rPr>
        <w:t xml:space="preserve"> </w:t>
      </w:r>
    </w:p>
    <w:p w14:paraId="34C03625" w14:textId="77777777" w:rsidR="008C1DA1" w:rsidRDefault="008C1DA1" w:rsidP="008C1DA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387B755" w14:textId="32C01661" w:rsidR="008C1DA1" w:rsidRDefault="008C1DA1" w:rsidP="00B500D9">
      <w:pPr>
        <w:ind w:left="3686" w:right="237"/>
        <w:rPr>
          <w:rFonts w:cs="Arial"/>
          <w:b/>
          <w:sz w:val="32"/>
          <w:szCs w:val="32"/>
          <w:lang w:val="en-NZ"/>
        </w:rPr>
      </w:pPr>
      <w:r w:rsidRPr="008C1DA1">
        <w:rPr>
          <w:rFonts w:cs="Arial"/>
          <w:b/>
          <w:sz w:val="32"/>
          <w:szCs w:val="32"/>
          <w:lang w:val="en-NZ"/>
        </w:rPr>
        <w:t>www.census.govt.nz/census-support</w:t>
      </w:r>
      <w:r>
        <w:rPr>
          <w:rFonts w:cs="Arial"/>
          <w:b/>
          <w:sz w:val="32"/>
          <w:szCs w:val="32"/>
          <w:lang w:val="en-NZ"/>
        </w:rPr>
        <w:t xml:space="preserve"> </w:t>
      </w:r>
    </w:p>
    <w:p w14:paraId="3B4F86A1" w14:textId="242099E6" w:rsidR="001178AA" w:rsidRDefault="001178AA">
      <w:pPr>
        <w:ind w:left="3686"/>
        <w:rPr>
          <w:rFonts w:cs="Arial"/>
          <w:sz w:val="32"/>
          <w:szCs w:val="32"/>
          <w:lang w:val="en-NZ"/>
        </w:rPr>
      </w:pPr>
    </w:p>
    <w:p w14:paraId="4D24FF6E" w14:textId="47B03285" w:rsidR="00B500D9" w:rsidRPr="00B500D9" w:rsidRDefault="00BF4FAB" w:rsidP="00B500D9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/>
        </w:rPr>
        <w:lastRenderedPageBreak/>
        <w:drawing>
          <wp:anchor distT="0" distB="0" distL="114300" distR="114300" simplePos="0" relativeHeight="252392448" behindDoc="0" locked="0" layoutInCell="1" allowOverlap="1" wp14:anchorId="009A52F2" wp14:editId="3FA483A3">
            <wp:simplePos x="0" y="0"/>
            <wp:positionH relativeFrom="column">
              <wp:posOffset>12516</wp:posOffset>
            </wp:positionH>
            <wp:positionV relativeFrom="paragraph">
              <wp:posOffset>-85458</wp:posOffset>
            </wp:positionV>
            <wp:extent cx="1670685" cy="1322705"/>
            <wp:effectExtent l="0" t="0" r="5715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53760" w:rsidRPr="00B500D9">
        <w:rPr>
          <w:rFonts w:cs="Arial"/>
          <w:sz w:val="32"/>
          <w:szCs w:val="32"/>
          <w:lang w:val="en-NZ"/>
        </w:rPr>
        <w:t>The c</w:t>
      </w:r>
      <w:r w:rsidR="001E6E93" w:rsidRPr="00B500D9">
        <w:rPr>
          <w:rFonts w:cs="Arial"/>
          <w:sz w:val="32"/>
          <w:szCs w:val="32"/>
          <w:lang w:val="en-NZ"/>
        </w:rPr>
        <w:t xml:space="preserve">ensus </w:t>
      </w:r>
      <w:r w:rsidR="00353760" w:rsidRPr="00B500D9">
        <w:rPr>
          <w:rFonts w:cs="Arial"/>
          <w:sz w:val="32"/>
          <w:szCs w:val="32"/>
          <w:lang w:val="en-NZ"/>
        </w:rPr>
        <w:t>team</w:t>
      </w:r>
      <w:r w:rsidR="001E6E93" w:rsidRPr="00B500D9">
        <w:rPr>
          <w:rFonts w:cs="Arial"/>
          <w:sz w:val="32"/>
          <w:szCs w:val="32"/>
          <w:lang w:val="en-NZ"/>
        </w:rPr>
        <w:t xml:space="preserve"> </w:t>
      </w:r>
      <w:r w:rsidR="008C1DA1" w:rsidRPr="00B500D9">
        <w:rPr>
          <w:rFonts w:cs="Arial"/>
          <w:sz w:val="32"/>
          <w:szCs w:val="32"/>
          <w:lang w:val="en-NZ"/>
        </w:rPr>
        <w:t xml:space="preserve">will be at </w:t>
      </w:r>
      <w:r w:rsidR="00B500D9" w:rsidRPr="00B500D9">
        <w:rPr>
          <w:rFonts w:cs="Arial"/>
          <w:sz w:val="32"/>
          <w:szCs w:val="32"/>
          <w:lang w:val="en-NZ"/>
        </w:rPr>
        <w:t>the</w:t>
      </w:r>
      <w:r w:rsidR="008C1DA1" w:rsidRPr="00B500D9">
        <w:rPr>
          <w:rFonts w:cs="Arial"/>
          <w:sz w:val="32"/>
          <w:szCs w:val="32"/>
          <w:lang w:val="en-NZ"/>
        </w:rPr>
        <w:t xml:space="preserve"> community </w:t>
      </w:r>
      <w:r w:rsidR="001E6E93" w:rsidRPr="00B500D9">
        <w:rPr>
          <w:rFonts w:cs="Arial"/>
          <w:sz w:val="32"/>
          <w:szCs w:val="32"/>
          <w:lang w:val="en-NZ"/>
        </w:rPr>
        <w:t>events</w:t>
      </w:r>
      <w:r w:rsidR="00353760" w:rsidRPr="00B500D9">
        <w:rPr>
          <w:rFonts w:cs="Arial"/>
          <w:sz w:val="32"/>
          <w:szCs w:val="32"/>
          <w:lang w:val="en-NZ"/>
        </w:rPr>
        <w:t xml:space="preserve">.  </w:t>
      </w:r>
    </w:p>
    <w:p w14:paraId="737E599B" w14:textId="1DAF82E9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51408B9D" w14:textId="29E30A4C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0A7D103A" w14:textId="3676FD4A" w:rsidR="001E6E93" w:rsidRPr="00B500D9" w:rsidRDefault="00A219FB" w:rsidP="00B500D9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b/>
          <w:bCs/>
          <w:noProof/>
          <w:sz w:val="40"/>
          <w:szCs w:val="40"/>
          <w:lang w:val="en-NZ" w:eastAsia="en-NZ"/>
        </w:rPr>
        <mc:AlternateContent>
          <mc:Choice Requires="wpg">
            <w:drawing>
              <wp:anchor distT="0" distB="0" distL="114300" distR="114300" simplePos="0" relativeHeight="252384256" behindDoc="0" locked="0" layoutInCell="1" allowOverlap="1" wp14:anchorId="1B3CD6A6" wp14:editId="17A7A953">
                <wp:simplePos x="0" y="0"/>
                <wp:positionH relativeFrom="column">
                  <wp:posOffset>-250813</wp:posOffset>
                </wp:positionH>
                <wp:positionV relativeFrom="paragraph">
                  <wp:posOffset>318728</wp:posOffset>
                </wp:positionV>
                <wp:extent cx="1958975" cy="1303020"/>
                <wp:effectExtent l="0" t="0" r="3175" b="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8975" cy="1303020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57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3B1CB6" id="Group 55" o:spid="_x0000_s1026" style="position:absolute;margin-left:-19.75pt;margin-top:25.1pt;width:154.25pt;height:102.6pt;z-index:252384256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14389;height:20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">
                  <v:imagedata r:id="rId76" o:title="" croptop="15034f" cropbottom="18263f" cropleft="24579f" cropright="25869f"/>
                </v:shape>
                <v:shape id="Picture 10" o:spid="_x0000_s1028" type="#_x0000_t75" style="position:absolute;left:15800;top:234;width:15018;height:20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">
                  <v:imagedata r:id="rId77" o:title="" croptop="15360f" cropbottom="18317f" cropleft="23203f" cropright="26593f"/>
                </v:shape>
              </v:group>
            </w:pict>
          </mc:Fallback>
        </mc:AlternateContent>
      </w:r>
      <w:r w:rsidR="00353760" w:rsidRPr="00B500D9">
        <w:rPr>
          <w:rFonts w:cs="Arial"/>
          <w:sz w:val="32"/>
          <w:szCs w:val="32"/>
          <w:lang w:val="en-NZ"/>
        </w:rPr>
        <w:t>T</w:t>
      </w:r>
      <w:r w:rsidR="00B500D9" w:rsidRPr="00B500D9">
        <w:rPr>
          <w:rFonts w:cs="Arial"/>
          <w:sz w:val="32"/>
          <w:szCs w:val="32"/>
          <w:lang w:val="en-NZ"/>
        </w:rPr>
        <w:t>he census</w:t>
      </w:r>
      <w:r w:rsidR="001E6E93" w:rsidRPr="00B500D9">
        <w:rPr>
          <w:rFonts w:cs="Arial"/>
          <w:sz w:val="32"/>
          <w:szCs w:val="32"/>
          <w:lang w:val="en-NZ"/>
        </w:rPr>
        <w:t xml:space="preserve"> </w:t>
      </w:r>
      <w:r w:rsidR="00B500D9" w:rsidRPr="00B500D9">
        <w:rPr>
          <w:rFonts w:cs="Arial"/>
          <w:sz w:val="32"/>
          <w:szCs w:val="32"/>
          <w:lang w:val="en-NZ"/>
        </w:rPr>
        <w:t xml:space="preserve">team </w:t>
      </w:r>
      <w:r w:rsidR="001E6E93" w:rsidRPr="00B500D9">
        <w:rPr>
          <w:rFonts w:cs="Arial"/>
          <w:sz w:val="32"/>
          <w:szCs w:val="32"/>
          <w:lang w:val="en-NZ"/>
        </w:rPr>
        <w:t>will have:</w:t>
      </w:r>
    </w:p>
    <w:p w14:paraId="0E34EEC1" w14:textId="47F8B158" w:rsidR="008C1DA1" w:rsidRPr="00B500D9" w:rsidRDefault="008C1DA1" w:rsidP="00B500D9">
      <w:pPr>
        <w:ind w:left="3686"/>
        <w:rPr>
          <w:rFonts w:cs="Arial"/>
          <w:sz w:val="32"/>
          <w:szCs w:val="32"/>
          <w:lang w:val="en-NZ"/>
        </w:rPr>
      </w:pPr>
    </w:p>
    <w:p w14:paraId="0AE6EA13" w14:textId="6CC7C324" w:rsidR="001E6E93" w:rsidRPr="00B500D9" w:rsidRDefault="00353760" w:rsidP="00B500D9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 xml:space="preserve">paper </w:t>
      </w:r>
      <w:r w:rsidR="001E6E93" w:rsidRPr="00B500D9">
        <w:rPr>
          <w:rFonts w:cs="Arial"/>
          <w:sz w:val="32"/>
          <w:szCs w:val="32"/>
          <w:lang w:val="en-NZ"/>
        </w:rPr>
        <w:t xml:space="preserve">forms for people who want </w:t>
      </w:r>
      <w:r w:rsidRPr="00B500D9">
        <w:rPr>
          <w:rFonts w:cs="Arial"/>
          <w:sz w:val="32"/>
          <w:szCs w:val="32"/>
          <w:lang w:val="en-NZ"/>
        </w:rPr>
        <w:t xml:space="preserve">to fill out the census on paper </w:t>
      </w:r>
    </w:p>
    <w:p w14:paraId="2DD6FE19" w14:textId="5626A690" w:rsidR="001E6E93" w:rsidRPr="00B500D9" w:rsidRDefault="00A219FB" w:rsidP="00B500D9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  <w:r w:rsidRPr="009643CE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5280" behindDoc="0" locked="0" layoutInCell="1" allowOverlap="1" wp14:anchorId="040AD446" wp14:editId="1051723A">
            <wp:simplePos x="0" y="0"/>
            <wp:positionH relativeFrom="column">
              <wp:posOffset>-128270</wp:posOffset>
            </wp:positionH>
            <wp:positionV relativeFrom="paragraph">
              <wp:posOffset>257810</wp:posOffset>
            </wp:positionV>
            <wp:extent cx="1641475" cy="1641475"/>
            <wp:effectExtent l="0" t="0" r="0" b="0"/>
            <wp:wrapThrough wrapText="bothSides">
              <wp:wrapPolygon edited="0">
                <wp:start x="10528" y="0"/>
                <wp:lineTo x="6267" y="1504"/>
                <wp:lineTo x="5014" y="2507"/>
                <wp:lineTo x="5515" y="4262"/>
                <wp:lineTo x="4011" y="6768"/>
                <wp:lineTo x="3509" y="8022"/>
                <wp:lineTo x="2256" y="12283"/>
                <wp:lineTo x="3509" y="16294"/>
                <wp:lineTo x="3259" y="18550"/>
                <wp:lineTo x="6768" y="20305"/>
                <wp:lineTo x="10779" y="20305"/>
                <wp:lineTo x="11280" y="21308"/>
                <wp:lineTo x="12785" y="21308"/>
                <wp:lineTo x="13286" y="20305"/>
                <wp:lineTo x="15793" y="20305"/>
                <wp:lineTo x="19051" y="18049"/>
                <wp:lineTo x="18801" y="16294"/>
                <wp:lineTo x="17297" y="12283"/>
                <wp:lineTo x="17547" y="8774"/>
                <wp:lineTo x="17297" y="8272"/>
                <wp:lineTo x="18801" y="5515"/>
                <wp:lineTo x="18049" y="4763"/>
                <wp:lineTo x="13787" y="4262"/>
                <wp:lineTo x="14038" y="2507"/>
                <wp:lineTo x="13035" y="251"/>
                <wp:lineTo x="11782" y="0"/>
                <wp:lineTo x="10528" y="0"/>
              </wp:wrapPolygon>
            </wp:wrapThrough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47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1F92E" w14:textId="5873957F" w:rsidR="001E6E93" w:rsidRPr="00B500D9" w:rsidRDefault="001E6E93" w:rsidP="00A219FB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>a device like a tablet</w:t>
      </w:r>
      <w:r w:rsidR="002351CA">
        <w:rPr>
          <w:rFonts w:cs="Arial"/>
          <w:sz w:val="32"/>
          <w:szCs w:val="32"/>
          <w:lang w:val="en-NZ"/>
        </w:rPr>
        <w:t xml:space="preserve"> / iPad</w:t>
      </w:r>
      <w:r w:rsidRPr="00B500D9">
        <w:rPr>
          <w:rFonts w:cs="Arial"/>
          <w:sz w:val="32"/>
          <w:szCs w:val="32"/>
          <w:lang w:val="en-NZ"/>
        </w:rPr>
        <w:t xml:space="preserve"> for people who want to fill out the </w:t>
      </w:r>
      <w:proofErr w:type="gramStart"/>
      <w:r w:rsidRPr="00B500D9">
        <w:rPr>
          <w:rFonts w:cs="Arial"/>
          <w:sz w:val="32"/>
          <w:szCs w:val="32"/>
          <w:lang w:val="en-NZ"/>
        </w:rPr>
        <w:t xml:space="preserve">census </w:t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Pr="00B500D9">
        <w:rPr>
          <w:rFonts w:cs="Arial"/>
          <w:sz w:val="32"/>
          <w:szCs w:val="32"/>
          <w:lang w:val="en-NZ"/>
        </w:rPr>
        <w:t>online</w:t>
      </w:r>
      <w:proofErr w:type="gramEnd"/>
      <w:r w:rsidRPr="00B500D9">
        <w:rPr>
          <w:rFonts w:cs="Arial"/>
          <w:sz w:val="32"/>
          <w:szCs w:val="32"/>
          <w:lang w:val="en-NZ"/>
        </w:rPr>
        <w:t>.</w:t>
      </w:r>
    </w:p>
    <w:p w14:paraId="41026F32" w14:textId="7843360B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609AA5E5" w14:textId="5577589A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066A03BD" w14:textId="34717DAC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76064" behindDoc="0" locked="0" layoutInCell="1" allowOverlap="1" wp14:anchorId="5B5203C7" wp14:editId="6DCB19CE">
            <wp:simplePos x="0" y="0"/>
            <wp:positionH relativeFrom="margin">
              <wp:posOffset>3175</wp:posOffset>
            </wp:positionH>
            <wp:positionV relativeFrom="paragraph">
              <wp:posOffset>85090</wp:posOffset>
            </wp:positionV>
            <wp:extent cx="1515732" cy="1849582"/>
            <wp:effectExtent l="0" t="0" r="889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39" r="49783" b="6564"/>
                    <a:stretch/>
                  </pic:blipFill>
                  <pic:spPr bwMode="auto">
                    <a:xfrm>
                      <a:off x="0" y="0"/>
                      <a:ext cx="1515732" cy="1849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="008C1DA1" w:rsidRPr="00B500D9">
        <w:rPr>
          <w:rFonts w:cs="Arial"/>
          <w:sz w:val="32"/>
          <w:szCs w:val="32"/>
          <w:lang w:val="en-NZ"/>
        </w:rPr>
        <w:t xml:space="preserve">You do not need to bring anything with you. </w:t>
      </w:r>
    </w:p>
    <w:p w14:paraId="1C812E8B" w14:textId="54E85B00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22E34A3A" w14:textId="0644B5E4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7EC84E7" w14:textId="797810A5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 xml:space="preserve">We have everything you need to do the census. </w:t>
      </w:r>
    </w:p>
    <w:p w14:paraId="67B35E1E" w14:textId="67F1D9F4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982E17D" w14:textId="1DE418CE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5FA6801F" w14:textId="536CD6B2" w:rsidR="00B500D9" w:rsidRDefault="00B500D9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3E60F5EE" w14:textId="1502A59A" w:rsidR="001E6E93" w:rsidRDefault="00BF4FAB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/>
        </w:rPr>
        <w:lastRenderedPageBreak/>
        <w:drawing>
          <wp:anchor distT="0" distB="0" distL="114300" distR="114300" simplePos="0" relativeHeight="252391424" behindDoc="0" locked="0" layoutInCell="1" allowOverlap="1" wp14:anchorId="7F246CD8" wp14:editId="0E8AA49B">
            <wp:simplePos x="0" y="0"/>
            <wp:positionH relativeFrom="column">
              <wp:posOffset>25637</wp:posOffset>
            </wp:positionH>
            <wp:positionV relativeFrom="paragraph">
              <wp:posOffset>-21364</wp:posOffset>
            </wp:positionV>
            <wp:extent cx="1610052" cy="1959363"/>
            <wp:effectExtent l="0" t="0" r="9525" b="3175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1" b="12827"/>
                    <a:stretch/>
                  </pic:blipFill>
                  <pic:spPr bwMode="auto">
                    <a:xfrm>
                      <a:off x="0" y="0"/>
                      <a:ext cx="1613614" cy="1963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1DA1" w:rsidRPr="00B500D9">
        <w:rPr>
          <w:rFonts w:cs="Arial"/>
          <w:sz w:val="32"/>
          <w:szCs w:val="32"/>
          <w:lang w:val="en-NZ"/>
        </w:rPr>
        <w:t xml:space="preserve">If you do have a </w:t>
      </w:r>
      <w:r w:rsidR="008C1DA1" w:rsidRPr="00B500D9">
        <w:rPr>
          <w:rFonts w:cs="Arial"/>
          <w:b/>
          <w:sz w:val="32"/>
          <w:szCs w:val="32"/>
          <w:lang w:val="en-NZ"/>
        </w:rPr>
        <w:t xml:space="preserve">census </w:t>
      </w:r>
      <w:proofErr w:type="gramStart"/>
      <w:r w:rsidR="008C1DA1" w:rsidRPr="00B500D9">
        <w:rPr>
          <w:rFonts w:cs="Arial"/>
          <w:b/>
          <w:sz w:val="32"/>
          <w:szCs w:val="32"/>
          <w:lang w:val="en-NZ"/>
        </w:rPr>
        <w:t>pack</w:t>
      </w:r>
      <w:proofErr w:type="gramEnd"/>
      <w:r w:rsidR="008C1DA1" w:rsidRPr="00B500D9">
        <w:rPr>
          <w:rFonts w:cs="Arial"/>
          <w:sz w:val="32"/>
          <w:szCs w:val="32"/>
          <w:lang w:val="en-NZ"/>
        </w:rPr>
        <w:t xml:space="preserve"> feel</w:t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="00B500D9" w:rsidRPr="00B500D9">
        <w:rPr>
          <w:rFonts w:cs="Arial"/>
          <w:sz w:val="32"/>
          <w:szCs w:val="32"/>
          <w:lang w:val="en-NZ"/>
        </w:rPr>
        <w:t xml:space="preserve">free to </w:t>
      </w:r>
      <w:r w:rsidR="00A219FB">
        <w:rPr>
          <w:rFonts w:cs="Arial"/>
          <w:sz w:val="32"/>
          <w:szCs w:val="32"/>
          <w:lang w:val="en-NZ"/>
        </w:rPr>
        <w:t xml:space="preserve">bring it </w:t>
      </w:r>
      <w:r w:rsidR="00B500D9" w:rsidRPr="00B500D9">
        <w:rPr>
          <w:rFonts w:cs="Arial"/>
          <w:sz w:val="32"/>
          <w:szCs w:val="32"/>
          <w:lang w:val="en-NZ"/>
        </w:rPr>
        <w:t>with you</w:t>
      </w:r>
      <w:r w:rsidR="00A219FB">
        <w:rPr>
          <w:rFonts w:cs="Arial"/>
          <w:sz w:val="32"/>
          <w:szCs w:val="32"/>
          <w:lang w:val="en-NZ"/>
        </w:rPr>
        <w:t xml:space="preserve"> </w:t>
      </w:r>
      <w:r w:rsidR="00C70ABB">
        <w:rPr>
          <w:rFonts w:cs="Arial"/>
          <w:sz w:val="32"/>
          <w:szCs w:val="32"/>
          <w:lang w:val="en-NZ"/>
        </w:rPr>
        <w:t xml:space="preserve">to a community event </w:t>
      </w:r>
      <w:r w:rsidR="00A219FB">
        <w:rPr>
          <w:rFonts w:cs="Arial"/>
          <w:sz w:val="32"/>
          <w:szCs w:val="32"/>
          <w:lang w:val="en-NZ"/>
        </w:rPr>
        <w:t>if you want to</w:t>
      </w:r>
      <w:r w:rsidR="008C1DA1" w:rsidRPr="00B500D9">
        <w:rPr>
          <w:rFonts w:cs="Arial"/>
          <w:sz w:val="32"/>
          <w:szCs w:val="32"/>
          <w:lang w:val="en-NZ"/>
        </w:rPr>
        <w:t>.</w:t>
      </w:r>
    </w:p>
    <w:p w14:paraId="169729F8" w14:textId="4696CDEA" w:rsid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4031CF3C" w14:textId="5A7614EE" w:rsidR="00B500D9" w:rsidRDefault="00A219FB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80160" behindDoc="1" locked="0" layoutInCell="1" allowOverlap="1" wp14:anchorId="3D6CF53C" wp14:editId="516205C5">
                <wp:simplePos x="0" y="0"/>
                <wp:positionH relativeFrom="margin">
                  <wp:posOffset>2223654</wp:posOffset>
                </wp:positionH>
                <wp:positionV relativeFrom="paragraph">
                  <wp:posOffset>174567</wp:posOffset>
                </wp:positionV>
                <wp:extent cx="3590925" cy="2846070"/>
                <wp:effectExtent l="0" t="0" r="9525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28460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7D57F" id="Rectangle 27" o:spid="_x0000_s1026" style="position:absolute;margin-left:175.1pt;margin-top:13.75pt;width:282.75pt;height:224.1pt;z-index:-25093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" fillcolor="#deeaf6 [664]" stroked="f" strokeweight="1pt">
                <w10:wrap anchorx="margin"/>
              </v:rect>
            </w:pict>
          </mc:Fallback>
        </mc:AlternateContent>
      </w:r>
    </w:p>
    <w:p w14:paraId="60B7B382" w14:textId="555A6694" w:rsidR="001E6E93" w:rsidRDefault="00B500D9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A </w:t>
      </w:r>
      <w:r w:rsidRPr="00B500D9">
        <w:rPr>
          <w:rFonts w:cs="Arial"/>
          <w:b/>
          <w:sz w:val="32"/>
          <w:szCs w:val="32"/>
          <w:lang w:val="en-NZ"/>
        </w:rPr>
        <w:t>census pack</w:t>
      </w:r>
      <w:r>
        <w:rPr>
          <w:rFonts w:cs="Arial"/>
          <w:sz w:val="32"/>
          <w:szCs w:val="32"/>
          <w:lang w:val="en-NZ"/>
        </w:rPr>
        <w:t xml:space="preserve"> may </w:t>
      </w:r>
      <w:r w:rsidR="00A219FB">
        <w:rPr>
          <w:rFonts w:cs="Arial"/>
          <w:sz w:val="32"/>
          <w:szCs w:val="32"/>
          <w:lang w:val="en-NZ"/>
        </w:rPr>
        <w:t>have</w:t>
      </w:r>
      <w:r>
        <w:rPr>
          <w:rFonts w:cs="Arial"/>
          <w:sz w:val="32"/>
          <w:szCs w:val="32"/>
          <w:lang w:val="en-NZ"/>
        </w:rPr>
        <w:t xml:space="preserve"> things like:</w:t>
      </w:r>
    </w:p>
    <w:p w14:paraId="6F6A652C" w14:textId="081E0CEB" w:rsidR="00B500D9" w:rsidRDefault="00C70ABB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2208" behindDoc="0" locked="0" layoutInCell="1" allowOverlap="1" wp14:anchorId="3B38DB4A" wp14:editId="337C26CF">
            <wp:simplePos x="0" y="0"/>
            <wp:positionH relativeFrom="column">
              <wp:posOffset>-123190</wp:posOffset>
            </wp:positionH>
            <wp:positionV relativeFrom="paragraph">
              <wp:posOffset>353464</wp:posOffset>
            </wp:positionV>
            <wp:extent cx="1667510" cy="1166015"/>
            <wp:effectExtent l="0" t="0" r="889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80" b="9770"/>
                    <a:stretch/>
                  </pic:blipFill>
                  <pic:spPr bwMode="auto">
                    <a:xfrm>
                      <a:off x="0" y="0"/>
                      <a:ext cx="1667510" cy="116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3AA6" w14:textId="46ECDB75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a letter about the census</w:t>
      </w:r>
    </w:p>
    <w:p w14:paraId="63FAF3FB" w14:textId="6CC2471E" w:rsidR="00B500D9" w:rsidRDefault="00B500D9" w:rsidP="00B500D9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DF82CC9" w14:textId="7485ADC1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r census forms</w:t>
      </w:r>
    </w:p>
    <w:p w14:paraId="30BCB9A8" w14:textId="77777777" w:rsidR="00B500D9" w:rsidRPr="00B500D9" w:rsidRDefault="00B500D9" w:rsidP="00B500D9">
      <w:pPr>
        <w:pStyle w:val="ListParagraph"/>
        <w:rPr>
          <w:rFonts w:cs="Arial"/>
          <w:sz w:val="32"/>
          <w:szCs w:val="32"/>
          <w:lang w:val="en-NZ"/>
        </w:rPr>
      </w:pPr>
    </w:p>
    <w:p w14:paraId="48E5BE27" w14:textId="089523D8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information about census.</w:t>
      </w:r>
    </w:p>
    <w:p w14:paraId="20B23C02" w14:textId="77777777" w:rsidR="001E6E93" w:rsidRDefault="001E6E9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612F0C78" w14:textId="10D88D94" w:rsidR="001E6E93" w:rsidRPr="00337A45" w:rsidRDefault="001E6E93" w:rsidP="001E6E93">
      <w:pPr>
        <w:ind w:left="3686" w:right="-472"/>
        <w:contextualSpacing/>
        <w:rPr>
          <w:rFonts w:cs="Arial"/>
          <w:b/>
          <w:sz w:val="32"/>
          <w:szCs w:val="32"/>
          <w:lang w:val="en-NZ"/>
        </w:rPr>
      </w:pPr>
    </w:p>
    <w:p w14:paraId="78A0224B" w14:textId="384C5C6C" w:rsidR="001E6E93" w:rsidRPr="001E6E93" w:rsidRDefault="001E6E9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56EB3647" w14:textId="37EF7674" w:rsidR="00F4362A" w:rsidRDefault="00F4362A" w:rsidP="00F4362A">
      <w:pPr>
        <w:ind w:left="3686"/>
        <w:rPr>
          <w:rFonts w:cs="Arial"/>
          <w:sz w:val="32"/>
          <w:szCs w:val="32"/>
          <w:lang w:val="en-NZ"/>
        </w:rPr>
      </w:pPr>
      <w:r w:rsidRPr="00033B7D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87648" behindDoc="1" locked="0" layoutInCell="1" allowOverlap="1" wp14:anchorId="7CA160CC" wp14:editId="354249D6">
                <wp:simplePos x="0" y="0"/>
                <wp:positionH relativeFrom="margin">
                  <wp:posOffset>2219960</wp:posOffset>
                </wp:positionH>
                <wp:positionV relativeFrom="paragraph">
                  <wp:posOffset>-162676</wp:posOffset>
                </wp:positionV>
                <wp:extent cx="3590925" cy="3000375"/>
                <wp:effectExtent l="0" t="0" r="9525" b="9525"/>
                <wp:wrapNone/>
                <wp:docPr id="1521" name="Rectangle 1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3000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6A2E7" id="Rectangle 1521" o:spid="_x0000_s1026" style="position:absolute;margin-left:174.8pt;margin-top:-12.8pt;width:282.75pt;height:236.25pt;z-index:-25112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" fillcolor="#ffe599 [1303]" stroked="f" strokeweight="1pt">
                <w10:wrap anchorx="margin"/>
              </v:rect>
            </w:pict>
          </mc:Fallback>
        </mc:AlternateContent>
      </w: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91744" behindDoc="1" locked="0" layoutInCell="1" allowOverlap="1" wp14:anchorId="188E1B56" wp14:editId="4B175BFA">
            <wp:simplePos x="0" y="0"/>
            <wp:positionH relativeFrom="column">
              <wp:posOffset>-12469</wp:posOffset>
            </wp:positionH>
            <wp:positionV relativeFrom="paragraph">
              <wp:posOffset>-166255</wp:posOffset>
            </wp:positionV>
            <wp:extent cx="1308735" cy="1398905"/>
            <wp:effectExtent l="0" t="0" r="5715" b="0"/>
            <wp:wrapNone/>
            <wp:docPr id="1524" name="Picture 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>You can contact the census team to ask for a census collector to support you.</w:t>
      </w:r>
    </w:p>
    <w:p w14:paraId="56EA144A" w14:textId="39E63900" w:rsidR="00F4362A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D194E58" w14:textId="4806489B" w:rsidR="00F4362A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1B290A8A" w14:textId="73841E9B" w:rsidR="00503A55" w:rsidRDefault="00F4362A" w:rsidP="00F4362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88672" behindDoc="0" locked="0" layoutInCell="1" allowOverlap="1" wp14:anchorId="0F41836B" wp14:editId="5A30595D">
            <wp:simplePos x="0" y="0"/>
            <wp:positionH relativeFrom="column">
              <wp:posOffset>-9525</wp:posOffset>
            </wp:positionH>
            <wp:positionV relativeFrom="paragraph">
              <wp:posOffset>85090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1523" name="Picture 1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 w:val="32"/>
          <w:szCs w:val="32"/>
          <w:lang w:val="en-NZ" w:eastAsia="en-NZ"/>
        </w:rPr>
        <w:t>On</w:t>
      </w:r>
      <w:r>
        <w:rPr>
          <w:rFonts w:cs="Arial"/>
          <w:sz w:val="32"/>
          <w:szCs w:val="32"/>
          <w:lang w:val="en-NZ"/>
        </w:rPr>
        <w:t xml:space="preserve"> </w:t>
      </w:r>
      <w:r w:rsidR="000D2599">
        <w:rPr>
          <w:rFonts w:cs="Arial"/>
          <w:b/>
          <w:sz w:val="32"/>
          <w:szCs w:val="32"/>
          <w:lang w:val="en-NZ"/>
        </w:rPr>
        <w:t xml:space="preserve">pages </w:t>
      </w:r>
      <w:r w:rsidR="00A408CC">
        <w:rPr>
          <w:rFonts w:cs="Arial"/>
          <w:b/>
          <w:sz w:val="32"/>
          <w:szCs w:val="32"/>
          <w:lang w:val="en-NZ"/>
        </w:rPr>
        <w:t>18</w:t>
      </w:r>
      <w:r w:rsidRPr="00535AEA">
        <w:rPr>
          <w:rFonts w:cs="Arial"/>
          <w:b/>
          <w:sz w:val="32"/>
          <w:szCs w:val="32"/>
          <w:lang w:val="en-NZ"/>
        </w:rPr>
        <w:t xml:space="preserve"> to </w:t>
      </w:r>
      <w:r w:rsidR="00A408CC">
        <w:rPr>
          <w:rFonts w:cs="Arial"/>
          <w:b/>
          <w:sz w:val="32"/>
          <w:szCs w:val="32"/>
          <w:lang w:val="en-NZ"/>
        </w:rPr>
        <w:t>21</w:t>
      </w:r>
      <w:r w:rsidRPr="00535AEA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>in this booklet you can find information about how to talk to the census team.</w:t>
      </w:r>
    </w:p>
    <w:p w14:paraId="280193BB" w14:textId="2295E66B" w:rsidR="003D4132" w:rsidRDefault="003D413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6EDA1947" w14:textId="13BACF8E" w:rsidR="00596B08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23194B9" wp14:editId="0BE132EF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AC06A7" id="Rectangle 119" o:spid="_x0000_s1026" style="position:absolute;margin-left:398.8pt;margin-top:-15.9pt;width:450pt;height:56.25pt;z-index:25169408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9B1DF4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How </w:t>
      </w:r>
      <w:r w:rsidR="00640E6A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you will get your census forms</w:t>
      </w:r>
    </w:p>
    <w:p w14:paraId="6EF27B3D" w14:textId="53363F2E" w:rsidR="009B1DF4" w:rsidRDefault="00B63D26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3776" behindDoc="0" locked="0" layoutInCell="1" allowOverlap="1" wp14:anchorId="408BC197" wp14:editId="596BAEC0">
            <wp:simplePos x="0" y="0"/>
            <wp:positionH relativeFrom="column">
              <wp:posOffset>243205</wp:posOffset>
            </wp:positionH>
            <wp:positionV relativeFrom="paragraph">
              <wp:posOffset>491671</wp:posOffset>
            </wp:positionV>
            <wp:extent cx="1363516" cy="1763486"/>
            <wp:effectExtent l="0" t="0" r="8255" b="825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6" cy="17634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0B6">
        <w:rPr>
          <w:rFonts w:cs="Arial"/>
          <w:sz w:val="32"/>
          <w:szCs w:val="32"/>
          <w:lang w:val="en-NZ"/>
        </w:rPr>
        <w:br/>
      </w:r>
    </w:p>
    <w:p w14:paraId="2AE68914" w14:textId="32BE8D0F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 w:rsidRPr="00A51F91">
        <w:rPr>
          <w:rFonts w:cs="Arial"/>
          <w:sz w:val="32"/>
          <w:szCs w:val="32"/>
          <w:lang w:val="en-NZ"/>
        </w:rPr>
        <w:t xml:space="preserve">Most people have been sent their census pack in the mail.   </w:t>
      </w:r>
    </w:p>
    <w:p w14:paraId="34B51511" w14:textId="01C6A07E" w:rsidR="009B1DF4" w:rsidRPr="00A51F91" w:rsidRDefault="009B1DF4" w:rsidP="003B68C7">
      <w:pPr>
        <w:ind w:left="3686"/>
        <w:rPr>
          <w:rFonts w:cs="Arial"/>
          <w:sz w:val="32"/>
          <w:szCs w:val="32"/>
          <w:lang w:val="en-NZ"/>
        </w:rPr>
      </w:pPr>
    </w:p>
    <w:p w14:paraId="0FF31CBD" w14:textId="52205343" w:rsidR="00B351BF" w:rsidRDefault="00B351BF" w:rsidP="003B68C7">
      <w:pPr>
        <w:ind w:left="3686"/>
        <w:rPr>
          <w:rFonts w:cs="Arial"/>
          <w:sz w:val="32"/>
          <w:szCs w:val="32"/>
          <w:lang w:val="en-NZ"/>
        </w:rPr>
      </w:pPr>
    </w:p>
    <w:p w14:paraId="02B64DB1" w14:textId="3C07BE3E" w:rsidR="00580A06" w:rsidRDefault="00B63D26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82463" behindDoc="0" locked="0" layoutInCell="1" allowOverlap="1" wp14:anchorId="00FFBF18" wp14:editId="131BD0DF">
            <wp:simplePos x="0" y="0"/>
            <wp:positionH relativeFrom="column">
              <wp:posOffset>160908</wp:posOffset>
            </wp:positionH>
            <wp:positionV relativeFrom="paragraph">
              <wp:posOffset>556985</wp:posOffset>
            </wp:positionV>
            <wp:extent cx="1450604" cy="1528355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604" cy="152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1F91" w:rsidRPr="00A51F91">
        <w:rPr>
          <w:rFonts w:cs="Arial"/>
          <w:sz w:val="32"/>
          <w:szCs w:val="32"/>
          <w:lang w:val="en-NZ"/>
        </w:rPr>
        <w:t>In some areas mail services may be slower than usual because of</w:t>
      </w:r>
      <w:r w:rsidR="00580A06">
        <w:rPr>
          <w:rFonts w:cs="Arial"/>
          <w:sz w:val="32"/>
          <w:szCs w:val="32"/>
          <w:lang w:val="en-NZ"/>
        </w:rPr>
        <w:t>:</w:t>
      </w:r>
      <w:r w:rsidR="00580A06">
        <w:rPr>
          <w:rFonts w:cs="Arial"/>
          <w:sz w:val="32"/>
          <w:szCs w:val="32"/>
          <w:lang w:val="en-NZ"/>
        </w:rPr>
        <w:br/>
      </w:r>
    </w:p>
    <w:p w14:paraId="6DDAFF75" w14:textId="05871FB9" w:rsid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  <w:lang w:val="en-NZ"/>
        </w:rPr>
      </w:pPr>
      <w:r w:rsidRPr="00580A06">
        <w:rPr>
          <w:rFonts w:cs="Arial"/>
          <w:sz w:val="32"/>
          <w:szCs w:val="32"/>
          <w:lang w:val="en-NZ"/>
        </w:rPr>
        <w:t xml:space="preserve">flooding </w:t>
      </w:r>
      <w:r w:rsidR="00580A06">
        <w:rPr>
          <w:rFonts w:cs="Arial"/>
          <w:sz w:val="32"/>
          <w:szCs w:val="32"/>
          <w:lang w:val="en-NZ"/>
        </w:rPr>
        <w:br/>
      </w:r>
    </w:p>
    <w:p w14:paraId="2E0EE70D" w14:textId="5228448F" w:rsidR="00A51F91" w:rsidRP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  <w:lang w:val="en-NZ"/>
        </w:rPr>
      </w:pPr>
      <w:r w:rsidRPr="00580A06">
        <w:rPr>
          <w:rFonts w:cs="Arial"/>
          <w:sz w:val="32"/>
          <w:szCs w:val="32"/>
          <w:lang w:val="en-NZ"/>
        </w:rPr>
        <w:t>damage to roads.</w:t>
      </w:r>
    </w:p>
    <w:p w14:paraId="0CC2AEB9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3B5B03F" w14:textId="062A99C1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0C372DD7" w14:textId="2A9300AE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0768" behindDoc="0" locked="0" layoutInCell="1" allowOverlap="1" wp14:anchorId="48834058" wp14:editId="2D28BBAD">
            <wp:simplePos x="0" y="0"/>
            <wp:positionH relativeFrom="column">
              <wp:posOffset>158750</wp:posOffset>
            </wp:positionH>
            <wp:positionV relativeFrom="paragraph">
              <wp:posOffset>375920</wp:posOffset>
            </wp:positionV>
            <wp:extent cx="1347470" cy="1914525"/>
            <wp:effectExtent l="0" t="0" r="5080" b="9525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47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51F91">
        <w:rPr>
          <w:rFonts w:cs="Arial"/>
          <w:sz w:val="32"/>
          <w:szCs w:val="32"/>
          <w:lang w:val="en-NZ"/>
        </w:rPr>
        <w:t>Some people will have their census packs delivered by a census collector.</w:t>
      </w:r>
    </w:p>
    <w:p w14:paraId="648DD5AC" w14:textId="304B05BF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9283732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3BE6597D" w14:textId="62E93FBF" w:rsidR="001178AA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 w:rsidRPr="00A51F91">
        <w:rPr>
          <w:rFonts w:cs="Arial"/>
          <w:sz w:val="32"/>
          <w:szCs w:val="32"/>
          <w:lang w:val="en-NZ"/>
        </w:rPr>
        <w:t xml:space="preserve">Census collectors can still visit areas where it is safe for them to travel on the roads. </w:t>
      </w:r>
    </w:p>
    <w:p w14:paraId="293F67EB" w14:textId="77777777" w:rsidR="001178AA" w:rsidRDefault="001178A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5099FA91" w14:textId="7691CA88" w:rsidR="003D4132" w:rsidRDefault="003D4132" w:rsidP="003D413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21792" behindDoc="1" locked="0" layoutInCell="1" allowOverlap="1" wp14:anchorId="1D09BB6F" wp14:editId="0EB4AC53">
            <wp:simplePos x="0" y="0"/>
            <wp:positionH relativeFrom="column">
              <wp:posOffset>219075</wp:posOffset>
            </wp:positionH>
            <wp:positionV relativeFrom="paragraph">
              <wp:posOffset>-80645</wp:posOffset>
            </wp:positionV>
            <wp:extent cx="1323975" cy="1414803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414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4132">
        <w:rPr>
          <w:rFonts w:cs="Arial"/>
          <w:sz w:val="32"/>
          <w:szCs w:val="32"/>
          <w:lang w:val="en-NZ"/>
        </w:rPr>
        <w:t>Please contact</w:t>
      </w:r>
      <w:r>
        <w:rPr>
          <w:rFonts w:cs="Arial"/>
          <w:sz w:val="32"/>
          <w:szCs w:val="32"/>
          <w:lang w:val="en-NZ"/>
        </w:rPr>
        <w:t xml:space="preserve"> the census team</w:t>
      </w:r>
      <w:r w:rsidRPr="003D4132">
        <w:rPr>
          <w:rFonts w:cs="Arial"/>
          <w:sz w:val="32"/>
          <w:szCs w:val="32"/>
          <w:lang w:val="en-NZ"/>
        </w:rPr>
        <w:t xml:space="preserve"> if</w:t>
      </w:r>
      <w:r w:rsidR="003F774E">
        <w:rPr>
          <w:rFonts w:cs="Arial"/>
          <w:sz w:val="32"/>
          <w:szCs w:val="32"/>
          <w:lang w:val="en-NZ"/>
        </w:rPr>
        <w:t xml:space="preserve"> you</w:t>
      </w:r>
      <w:r w:rsidRPr="003D4132">
        <w:rPr>
          <w:rFonts w:cs="Arial"/>
          <w:sz w:val="32"/>
          <w:szCs w:val="32"/>
          <w:lang w:val="en-NZ"/>
        </w:rPr>
        <w:t>:</w:t>
      </w:r>
    </w:p>
    <w:p w14:paraId="058A8802" w14:textId="63A24A1C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3E2E5CB3" w14:textId="499BE638" w:rsidR="003D4132" w:rsidRDefault="003F774E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2816" behindDoc="0" locked="0" layoutInCell="1" allowOverlap="1" wp14:anchorId="14D4301F" wp14:editId="4443A2C6">
            <wp:simplePos x="0" y="0"/>
            <wp:positionH relativeFrom="column">
              <wp:posOffset>136525</wp:posOffset>
            </wp:positionH>
            <wp:positionV relativeFrom="paragraph">
              <wp:posOffset>690880</wp:posOffset>
            </wp:positionV>
            <wp:extent cx="1523206" cy="1970020"/>
            <wp:effectExtent l="0" t="0" r="127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206" cy="197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4132" w:rsidRPr="003D4132">
        <w:rPr>
          <w:rFonts w:cs="Arial"/>
          <w:sz w:val="32"/>
          <w:szCs w:val="32"/>
          <w:lang w:val="en-NZ"/>
        </w:rPr>
        <w:t>have not received a census letter or a census pack</w:t>
      </w:r>
    </w:p>
    <w:p w14:paraId="4A6F4CFA" w14:textId="67CD49FA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13A71892" w14:textId="482CCAA8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want paper forms</w:t>
      </w:r>
    </w:p>
    <w:p w14:paraId="3CF09213" w14:textId="5F1F45FE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0C664ED7" w14:textId="3E6BAE34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want information in Easy Read or another format</w:t>
      </w:r>
    </w:p>
    <w:p w14:paraId="137C1896" w14:textId="08D51DC6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4BEB519E" w14:textId="183C12E8" w:rsidR="003D4132" w:rsidRDefault="00A51460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5824" behindDoc="0" locked="0" layoutInCell="1" allowOverlap="1" wp14:anchorId="6B664A86" wp14:editId="71C86FBA">
            <wp:simplePos x="0" y="0"/>
            <wp:positionH relativeFrom="column">
              <wp:posOffset>-117565</wp:posOffset>
            </wp:positionH>
            <wp:positionV relativeFrom="paragraph">
              <wp:posOffset>272143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132" w:rsidRPr="003D4132">
        <w:rPr>
          <w:rFonts w:cs="Arial"/>
          <w:sz w:val="32"/>
          <w:szCs w:val="32"/>
          <w:lang w:val="en-NZ"/>
        </w:rPr>
        <w:t>have questions about the census</w:t>
      </w:r>
    </w:p>
    <w:p w14:paraId="4BA85358" w14:textId="73477AB9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1DA6E721" w14:textId="54139FD9" w:rsidR="003D4132" w:rsidRP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need</w:t>
      </w:r>
      <w:r>
        <w:rPr>
          <w:rFonts w:cs="Arial"/>
          <w:sz w:val="32"/>
          <w:szCs w:val="32"/>
          <w:lang w:val="en-NZ"/>
        </w:rPr>
        <w:t xml:space="preserve"> support </w:t>
      </w:r>
      <w:r w:rsidRPr="003D4132">
        <w:rPr>
          <w:rFonts w:cs="Arial"/>
          <w:sz w:val="32"/>
          <w:szCs w:val="32"/>
          <w:lang w:val="en-NZ"/>
        </w:rPr>
        <w:t>to fill out your census forms.</w:t>
      </w:r>
    </w:p>
    <w:p w14:paraId="4349B9E2" w14:textId="77777777" w:rsidR="003443C0" w:rsidRDefault="003443C0">
      <w:pPr>
        <w:ind w:left="3686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br w:type="page"/>
      </w:r>
    </w:p>
    <w:p w14:paraId="554BA2AA" w14:textId="68293C31" w:rsidR="00E87E6E" w:rsidRPr="00CA7B05" w:rsidRDefault="00B10596" w:rsidP="00CA7B05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</w:rPr>
      </w:pPr>
      <w:r w:rsidRPr="00CA7B05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03F79D6" wp14:editId="31731EB1">
                <wp:simplePos x="0" y="0"/>
                <wp:positionH relativeFrom="margin">
                  <wp:align>right</wp:align>
                </wp:positionH>
                <wp:positionV relativeFrom="paragraph">
                  <wp:posOffset>-171282</wp:posOffset>
                </wp:positionV>
                <wp:extent cx="5715000" cy="714375"/>
                <wp:effectExtent l="19050" t="19050" r="19050" b="2857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263C245" id="Rectangle 192" o:spid="_x0000_s1026" style="position:absolute;margin-left:398.8pt;margin-top:-13.5pt;width:450pt;height:56.25pt;z-index:251703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E87E6E" w:rsidRPr="00CA7B05">
        <w:rPr>
          <w:rFonts w:ascii="Arial" w:hAnsi="Arial" w:cs="Arial"/>
          <w:b/>
          <w:color w:val="auto"/>
          <w:sz w:val="40"/>
          <w:szCs w:val="40"/>
        </w:rPr>
        <w:t xml:space="preserve">How to contact </w:t>
      </w:r>
      <w:r w:rsidR="00C667AE" w:rsidRPr="00CA7B05">
        <w:rPr>
          <w:rFonts w:ascii="Arial" w:hAnsi="Arial" w:cs="Arial"/>
          <w:b/>
          <w:color w:val="auto"/>
          <w:sz w:val="40"/>
          <w:szCs w:val="40"/>
        </w:rPr>
        <w:t>the census team</w:t>
      </w:r>
    </w:p>
    <w:p w14:paraId="25896EF7" w14:textId="39C5F976" w:rsidR="00F263B2" w:rsidRDefault="00F263B2" w:rsidP="003B68C7">
      <w:pPr>
        <w:ind w:left="3686"/>
        <w:rPr>
          <w:rFonts w:cs="Arial"/>
          <w:sz w:val="32"/>
          <w:szCs w:val="32"/>
        </w:rPr>
      </w:pPr>
    </w:p>
    <w:p w14:paraId="63CF5DD9" w14:textId="0353E470" w:rsidR="00F263B2" w:rsidRDefault="003F774E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4864" behindDoc="1" locked="0" layoutInCell="1" allowOverlap="1" wp14:anchorId="232A96FC" wp14:editId="286D4A56">
            <wp:simplePos x="0" y="0"/>
            <wp:positionH relativeFrom="column">
              <wp:posOffset>3810</wp:posOffset>
            </wp:positionH>
            <wp:positionV relativeFrom="paragraph">
              <wp:posOffset>286385</wp:posOffset>
            </wp:positionV>
            <wp:extent cx="1508760" cy="1612265"/>
            <wp:effectExtent l="0" t="0" r="0" b="6985"/>
            <wp:wrapNone/>
            <wp:docPr id="1484" name="Picture 1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4DB69" w14:textId="0C285BBC" w:rsidR="00E635CE" w:rsidRPr="002C175A" w:rsidRDefault="00896EC9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You can contact </w:t>
      </w:r>
      <w:r w:rsidR="003D4132">
        <w:rPr>
          <w:rFonts w:cs="Arial"/>
          <w:sz w:val="32"/>
          <w:szCs w:val="32"/>
        </w:rPr>
        <w:t xml:space="preserve">the census team </w:t>
      </w:r>
      <w:r>
        <w:rPr>
          <w:rFonts w:cs="Arial"/>
          <w:sz w:val="32"/>
          <w:szCs w:val="32"/>
        </w:rPr>
        <w:t>by</w:t>
      </w:r>
      <w:r w:rsidR="002C175A">
        <w:rPr>
          <w:rFonts w:cs="Arial"/>
          <w:sz w:val="32"/>
          <w:szCs w:val="32"/>
        </w:rPr>
        <w:t xml:space="preserve"> </w:t>
      </w:r>
      <w:r w:rsidR="002C175A" w:rsidRPr="002C175A">
        <w:rPr>
          <w:rFonts w:cs="Arial"/>
          <w:b/>
          <w:bCs/>
          <w:sz w:val="32"/>
          <w:szCs w:val="32"/>
        </w:rPr>
        <w:t>Freep</w:t>
      </w:r>
      <w:r w:rsidR="00F263B2" w:rsidRPr="002C175A">
        <w:rPr>
          <w:rFonts w:cs="Arial"/>
          <w:b/>
          <w:bCs/>
          <w:sz w:val="32"/>
          <w:szCs w:val="32"/>
        </w:rPr>
        <w:t>hone</w:t>
      </w:r>
      <w:r w:rsidR="002C175A">
        <w:rPr>
          <w:rFonts w:cs="Arial"/>
          <w:sz w:val="32"/>
          <w:szCs w:val="32"/>
        </w:rPr>
        <w:t xml:space="preserve"> on</w:t>
      </w:r>
      <w:r w:rsidR="00E635CE" w:rsidRPr="002C175A">
        <w:rPr>
          <w:rFonts w:cs="Arial"/>
          <w:sz w:val="32"/>
          <w:szCs w:val="32"/>
        </w:rPr>
        <w:t>:</w:t>
      </w:r>
    </w:p>
    <w:p w14:paraId="48E71817" w14:textId="77777777" w:rsidR="00E635CE" w:rsidRDefault="00E635CE" w:rsidP="003B68C7">
      <w:pPr>
        <w:ind w:left="3686"/>
        <w:rPr>
          <w:rFonts w:cs="Arial"/>
          <w:sz w:val="32"/>
          <w:szCs w:val="32"/>
        </w:rPr>
      </w:pPr>
    </w:p>
    <w:p w14:paraId="1DF40044" w14:textId="09B19B4D" w:rsidR="002C175A" w:rsidRDefault="00E635CE" w:rsidP="003B68C7">
      <w:pPr>
        <w:ind w:left="3686"/>
        <w:rPr>
          <w:rFonts w:cs="Arial"/>
          <w:b/>
          <w:bCs/>
          <w:sz w:val="32"/>
          <w:szCs w:val="32"/>
        </w:rPr>
      </w:pPr>
      <w:r w:rsidRPr="00896EC9">
        <w:rPr>
          <w:rFonts w:cs="Arial"/>
          <w:b/>
          <w:bCs/>
          <w:sz w:val="32"/>
          <w:szCs w:val="32"/>
        </w:rPr>
        <w:t>0800 236 787</w:t>
      </w:r>
    </w:p>
    <w:p w14:paraId="05E0F010" w14:textId="058F2C53" w:rsidR="002C175A" w:rsidRDefault="002C175A" w:rsidP="003B68C7">
      <w:pPr>
        <w:ind w:left="3686"/>
        <w:rPr>
          <w:rFonts w:cs="Arial"/>
          <w:b/>
          <w:bCs/>
          <w:sz w:val="32"/>
          <w:szCs w:val="32"/>
        </w:rPr>
      </w:pPr>
    </w:p>
    <w:p w14:paraId="6972EBF2" w14:textId="1D8F694D" w:rsidR="002C175A" w:rsidRDefault="003D4132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51808" behindDoc="0" locked="0" layoutInCell="1" allowOverlap="1" wp14:anchorId="129C333B" wp14:editId="03C99D83">
            <wp:simplePos x="0" y="0"/>
            <wp:positionH relativeFrom="margin">
              <wp:align>left</wp:align>
            </wp:positionH>
            <wp:positionV relativeFrom="paragraph">
              <wp:posOffset>239667</wp:posOffset>
            </wp:positionV>
            <wp:extent cx="1296670" cy="1132840"/>
            <wp:effectExtent l="0" t="0" r="0" b="0"/>
            <wp:wrapThrough wrapText="bothSides">
              <wp:wrapPolygon edited="0">
                <wp:start x="0" y="0"/>
                <wp:lineTo x="0" y="21067"/>
                <wp:lineTo x="21262" y="21067"/>
                <wp:lineTo x="21262" y="0"/>
                <wp:lineTo x="0" y="0"/>
              </wp:wrapPolygon>
            </wp:wrapThrough>
            <wp:docPr id="1499" name="Picture 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" name="money image.pn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683" cy="113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1FC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591680" behindDoc="1" locked="0" layoutInCell="1" allowOverlap="1" wp14:anchorId="1A3A3FB2" wp14:editId="68AC5D04">
                <wp:simplePos x="0" y="0"/>
                <wp:positionH relativeFrom="margin">
                  <wp:align>right</wp:align>
                </wp:positionH>
                <wp:positionV relativeFrom="paragraph">
                  <wp:posOffset>211307</wp:posOffset>
                </wp:positionV>
                <wp:extent cx="3533775" cy="818707"/>
                <wp:effectExtent l="0" t="0" r="9525" b="63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187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A6AB1" id="Rectangle 54" o:spid="_x0000_s1026" style="position:absolute;margin-left:227.05pt;margin-top:16.65pt;width:278.25pt;height:64.45pt;z-index:-25172480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" fillcolor="#deeaf6 [664]" stroked="f" strokeweight="1pt">
                <w10:wrap anchorx="margin"/>
              </v:rect>
            </w:pict>
          </mc:Fallback>
        </mc:AlternateContent>
      </w:r>
    </w:p>
    <w:p w14:paraId="7063DF6C" w14:textId="21C75F3B" w:rsidR="002C175A" w:rsidRDefault="003D4132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4D9848F0" wp14:editId="377945A9">
                <wp:simplePos x="0" y="0"/>
                <wp:positionH relativeFrom="column">
                  <wp:posOffset>1190625</wp:posOffset>
                </wp:positionH>
                <wp:positionV relativeFrom="paragraph">
                  <wp:posOffset>139065</wp:posOffset>
                </wp:positionV>
                <wp:extent cx="670795" cy="590550"/>
                <wp:effectExtent l="0" t="0" r="0" b="0"/>
                <wp:wrapNone/>
                <wp:docPr id="1500" name="Multiplication Sign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795" cy="5905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B4259" id="Multiplication Sign 71" o:spid="_x0000_s1026" style="position:absolute;margin-left:93.75pt;margin-top:10.95pt;width:52.8pt;height:46.5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0795,590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" path="m115217,193962l206999,89709,335398,202748,463796,89709r91782,104253l440498,295275,555578,396588,463796,500841,335398,387802,206999,500841,115217,396588,230297,295275,115217,193962xe" fillcolor="red" stroked="f" strokeweight="1pt">
                <v:stroke joinstyle="miter"/>
                <v:path arrowok="t" o:connecttype="custom" o:connectlocs="115217,193962;206999,89709;335398,202748;463796,89709;555578,193962;440498,295275;555578,396588;463796,500841;335398,387802;206999,500841;115217,396588;230297,295275;115217,193962" o:connectangles="0,0,0,0,0,0,0,0,0,0,0,0,0"/>
              </v:shape>
            </w:pict>
          </mc:Fallback>
        </mc:AlternateContent>
      </w:r>
      <w:r w:rsidR="002C175A" w:rsidRPr="002C175A">
        <w:rPr>
          <w:rFonts w:cs="Arial"/>
          <w:b/>
          <w:bCs/>
          <w:sz w:val="32"/>
          <w:szCs w:val="32"/>
        </w:rPr>
        <w:t>Freephone</w:t>
      </w:r>
      <w:r w:rsidR="002C175A">
        <w:rPr>
          <w:rFonts w:cs="Arial"/>
          <w:sz w:val="32"/>
          <w:szCs w:val="32"/>
        </w:rPr>
        <w:t xml:space="preserve"> means that this number will not cost you any money to call.</w:t>
      </w:r>
      <w:r w:rsidR="002A5DFD" w:rsidRPr="00896EC9">
        <w:rPr>
          <w:rFonts w:cs="Arial"/>
          <w:b/>
          <w:bCs/>
          <w:sz w:val="32"/>
          <w:szCs w:val="32"/>
        </w:rPr>
        <w:br/>
      </w:r>
    </w:p>
    <w:p w14:paraId="3F21DF64" w14:textId="53CCEB30" w:rsidR="002C175A" w:rsidRDefault="002C175A" w:rsidP="003B68C7">
      <w:pPr>
        <w:ind w:left="3686"/>
        <w:rPr>
          <w:rFonts w:cs="Arial"/>
          <w:b/>
          <w:bCs/>
          <w:sz w:val="32"/>
          <w:szCs w:val="32"/>
        </w:rPr>
      </w:pPr>
    </w:p>
    <w:p w14:paraId="350ED201" w14:textId="77777777" w:rsidR="002A2F62" w:rsidRDefault="002A2F62" w:rsidP="002A2F62">
      <w:pPr>
        <w:rPr>
          <w:rFonts w:cs="Arial"/>
          <w:sz w:val="32"/>
          <w:szCs w:val="32"/>
        </w:rPr>
      </w:pPr>
    </w:p>
    <w:p w14:paraId="149B4A5B" w14:textId="77777777" w:rsidR="002A2F62" w:rsidRDefault="002A2F62" w:rsidP="002A2F62">
      <w:pPr>
        <w:rPr>
          <w:rFonts w:cs="Arial"/>
          <w:sz w:val="32"/>
          <w:szCs w:val="32"/>
        </w:rPr>
      </w:pPr>
    </w:p>
    <w:p w14:paraId="24803E4E" w14:textId="4450B943" w:rsidR="002A2F62" w:rsidRDefault="002A2F62" w:rsidP="002A2F62">
      <w:pPr>
        <w:ind w:left="3686"/>
        <w:rPr>
          <w:rFonts w:cs="Arial"/>
          <w:sz w:val="32"/>
          <w:szCs w:val="32"/>
        </w:rPr>
      </w:pPr>
      <w:r w:rsidRPr="002C52A3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9920" behindDoc="1" locked="0" layoutInCell="1" allowOverlap="1" wp14:anchorId="15134D88" wp14:editId="01880F65">
            <wp:simplePos x="0" y="0"/>
            <wp:positionH relativeFrom="column">
              <wp:posOffset>0</wp:posOffset>
            </wp:positionH>
            <wp:positionV relativeFrom="paragraph">
              <wp:posOffset>-219075</wp:posOffset>
            </wp:positionV>
            <wp:extent cx="1247775" cy="12477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days week calendary monday tuesday wednesday thursday friday saturday sunday.pn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</w:rPr>
        <w:t xml:space="preserve">From </w:t>
      </w:r>
      <w:r w:rsidRPr="00194981">
        <w:rPr>
          <w:rFonts w:cs="Arial"/>
          <w:b/>
          <w:sz w:val="32"/>
          <w:szCs w:val="32"/>
        </w:rPr>
        <w:t>1 April to 3</w:t>
      </w:r>
      <w:r w:rsidR="002C66CA">
        <w:rPr>
          <w:rFonts w:cs="Arial"/>
          <w:b/>
          <w:sz w:val="32"/>
          <w:szCs w:val="32"/>
        </w:rPr>
        <w:t>0 June</w:t>
      </w:r>
      <w:r w:rsidRPr="00194981">
        <w:rPr>
          <w:rFonts w:cs="Arial"/>
          <w:b/>
          <w:sz w:val="32"/>
          <w:szCs w:val="32"/>
        </w:rPr>
        <w:t xml:space="preserve"> 2023</w:t>
      </w:r>
      <w:r>
        <w:rPr>
          <w:rFonts w:cs="Arial"/>
          <w:sz w:val="32"/>
          <w:szCs w:val="32"/>
        </w:rPr>
        <w:t xml:space="preserve"> the phone line will be open:</w:t>
      </w:r>
    </w:p>
    <w:p w14:paraId="470CD052" w14:textId="77777777" w:rsidR="002A2F62" w:rsidRPr="002A2F62" w:rsidRDefault="002A2F62" w:rsidP="002A2F62">
      <w:pPr>
        <w:ind w:left="3686"/>
        <w:rPr>
          <w:rFonts w:cs="Arial"/>
          <w:sz w:val="26"/>
          <w:szCs w:val="32"/>
        </w:rPr>
      </w:pPr>
    </w:p>
    <w:p w14:paraId="08AE764C" w14:textId="3234F1C7" w:rsidR="002A2F62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 w:rsidRPr="002A2F62">
        <w:rPr>
          <w:rFonts w:cs="Arial"/>
          <w:noProof/>
          <w:sz w:val="26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71968" behindDoc="0" locked="0" layoutInCell="1" allowOverlap="1" wp14:anchorId="18D6138A" wp14:editId="7C03C980">
                <wp:simplePos x="0" y="0"/>
                <wp:positionH relativeFrom="column">
                  <wp:posOffset>-342900</wp:posOffset>
                </wp:positionH>
                <wp:positionV relativeFrom="paragraph">
                  <wp:posOffset>368300</wp:posOffset>
                </wp:positionV>
                <wp:extent cx="2261870" cy="991870"/>
                <wp:effectExtent l="0" t="0" r="508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1870" cy="991870"/>
                          <a:chOff x="0" y="0"/>
                          <a:chExt cx="2261870" cy="991870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348105" cy="990600"/>
                            <a:chOff x="0" y="0"/>
                            <a:chExt cx="1348105" cy="990600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59155" cy="9906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ight Arrow 39"/>
                          <wps:cNvSpPr/>
                          <wps:spPr>
                            <a:xfrm>
                              <a:off x="914400" y="295275"/>
                              <a:ext cx="433705" cy="2476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0175" y="0"/>
                            <a:ext cx="861695" cy="991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13F61E" id="Group 45" o:spid="_x0000_s1026" style="position:absolute;margin-left:-27pt;margin-top:29pt;width:178.1pt;height:78.1pt;z-index:252371968" coordsize="22618,9918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Ib3Jpem9udGFsUmVzPC9rZXk+CgkJCQk8cmVhbD43Mj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T3JpZW50YXRpb24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T3JpZW50YXRpb248L2tleT4KCQkJCTxpbnRlZ2VyPjE8&#10;L2ludGVnZXI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VNjYWxpbmc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U2NhbGluZzwva2V5PgoJCQkJPHJlYWw+MT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VmVydGljYWxSZXM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nBwZC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MwAAAAAFJnaHRs&#10;b25nAAACxQ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E/8AAAAAAAADhCSU0EFAAAAAAABAAAABA4&#10;QklNBAwAAAAAIGEAAAABAAAAiwAAAKAAAAGkAAEGgAAAIEUAG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ej8////&#10;////////////////////////////////////6dLp////////////////////////////////////&#10;/////Oj8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eH2///////////////////////////////////////1&#10;rpCu9v/////////////////////////////////////hkGmQ4v//////////////////////////&#10;///////////1rpCu9v//////////////////////////////////////9uH2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vu6TD////////////////////////////////&#10;//////+/dk9/0P///////////////////////////////////+CaTwBbu///////////////////&#10;////////////////8bZ5T0l3yv//////////////////////////////////69LFq5av8v//////&#10;////////////////////////////////9+f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37uzt7/L2+v////////////////////////////////+5mpiZnKGmrbS+yuH/&#10;//////////////////////////+iV0pMUVddaH2WueP///////////////////////////+zVwAa&#10;NVBuja/T+v/////////////////////////////Ob0Bfe5m32Pv/////////////////////////&#10;///////un4Wnw+H/////////////////////////////////////5NHu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">
                <v:group id="Group 2" o:spid="_x0000_s1027" style="position:absolute;width:13481;height:9906" coordsize="13481,9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Picture 5" o:spid="_x0000_s1028" type="#_x0000_t75" style="position:absolute;width:8591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30JvBAAAA2gAAAA8AAABkcnMvZG93bnJldi54bWxEj0GLwjAUhO/C/ofwFvamqUJFqlFEVlhY&#10;PFg9eHw2z7TYvHSbVLv/3giCx2FmvmEWq97W4katrxwrGI8SEMSF0xUbBcfDdjgD4QOyxtoxKfgn&#10;D6vlx2CBmXZ33tMtD0ZECPsMFZQhNJmUvijJoh+5hjh6F9daDFG2RuoW7xFuazlJkqm0WHFcKLGh&#10;TUnFNe+sApP/7g/nbld1PDOnP8fJOk2/lfr67NdzEIH68A6/2j9aQQrPK/EGyO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f30JvBAAAA2gAAAA8AAAAAAAAAAAAAAAAAnwIA&#10;AGRycy9kb3ducmV2LnhtbFBLBQYAAAAABAAEAPcAAACNAwAAAAA=&#10;">
                    <v:imagedata r:id="rId92" o:title=""/>
                    <v:path arrowok="t"/>
                  </v:shape>
                  <v:shape id="Right Arrow 39" o:spid="_x0000_s1029" type="#_x0000_t13" style="position:absolute;left:9144;top:2952;width:4337;height:24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7oasIA&#10;AADbAAAADwAAAGRycy9kb3ducmV2LnhtbESPT4vCMBTE78J+h/AWvGm6VsStTWURBK/rP/D2aN62&#10;tc1LaaLW/fRGEDwOM/MbJl32phFX6lxlWcHXOAJBnFtdcaFgv1uP5iCcR9bYWCYFd3KwzD4GKSba&#10;3viXrltfiABhl6CC0vs2kdLlJRl0Y9sSB+/PdgZ9kF0hdYe3ADeNnETRTBqsOCyU2NKqpLzeXoyC&#10;ZlrPj3V/sH56npz+5cxQHBulhp/9zwKEp96/w6/2RiuIv+H5JfwAmT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7uhqwgAAANsAAAAPAAAAAAAAAAAAAAAAAJgCAABkcnMvZG93&#10;bnJldi54bWxQSwUGAAAAAAQABAD1AAAAhwMAAAAA&#10;" adj="15433" fillcolor="#4472c4 [3204]" strokecolor="#1f3763 [1604]" strokeweight="1pt"/>
                </v:group>
                <v:shape id="Picture 44" o:spid="_x0000_s1030" type="#_x0000_t75" style="position:absolute;left:14001;width:8617;height:99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QBh+bBAAAA2wAAAA8AAABkcnMvZG93bnJldi54bWxEj0urwjAUhPeC/yEcwZ1Nr0iRapSLIOhG&#10;8AUuD82xD5uT0kRb//3NBcHlMDPfMMt1b2rxotaVlhX8RDEI4szqknMFl/N2MgfhPLLG2jIpeJOD&#10;9Wo4WGKqbcdHep18LgKEXYoKCu+bVEqXFWTQRbYhDt7dtgZ9kG0udYtdgJtaTuM4kQZLDgsFNrQp&#10;KHucnkaBe9z2snuXyVwfqqNNdtUmvlZKjUf97wKEp95/w5/2TiuYzeD/S/gBcvU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QBh+bBAAAA2wAAAA8AAAAAAAAAAAAAAAAAnwIA&#10;AGRycy9kb3ducmV2LnhtbFBLBQYAAAAABAAEAPcAAACNAwAAAAA=&#10;">
                  <v:imagedata r:id="rId93" o:title=""/>
                  <v:path arrowok="t"/>
                </v:shape>
              </v:group>
            </w:pict>
          </mc:Fallback>
        </mc:AlternateContent>
      </w:r>
      <w:r>
        <w:rPr>
          <w:rFonts w:cs="Arial"/>
          <w:sz w:val="32"/>
          <w:szCs w:val="32"/>
        </w:rPr>
        <w:t>7 days a week / everyday</w:t>
      </w:r>
    </w:p>
    <w:p w14:paraId="27FD0306" w14:textId="5DB635A5" w:rsidR="002A2F62" w:rsidRPr="002A2F62" w:rsidRDefault="002A2F62" w:rsidP="002A2F62">
      <w:pPr>
        <w:pStyle w:val="ListParagraph"/>
        <w:ind w:left="4253"/>
        <w:rPr>
          <w:rFonts w:cs="Arial"/>
          <w:sz w:val="26"/>
          <w:szCs w:val="32"/>
        </w:rPr>
      </w:pPr>
    </w:p>
    <w:p w14:paraId="3069C69C" w14:textId="553362E8" w:rsidR="002A2F62" w:rsidRPr="002A2F62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8 am in the morning to                </w:t>
      </w:r>
      <w:r w:rsidRPr="002A2F62">
        <w:rPr>
          <w:rFonts w:cs="Arial"/>
          <w:sz w:val="32"/>
          <w:szCs w:val="32"/>
        </w:rPr>
        <w:t>5 pm at night.</w:t>
      </w:r>
    </w:p>
    <w:p w14:paraId="696D391D" w14:textId="7E396E6D" w:rsidR="001178AA" w:rsidRDefault="001178AA">
      <w:pPr>
        <w:ind w:left="3686"/>
        <w:rPr>
          <w:rFonts w:cs="Arial"/>
          <w:sz w:val="32"/>
          <w:szCs w:val="32"/>
        </w:rPr>
      </w:pPr>
    </w:p>
    <w:p w14:paraId="0FB2BA95" w14:textId="1B15AB55" w:rsidR="00A51F91" w:rsidRPr="002A2F62" w:rsidRDefault="002A2F62" w:rsidP="00A51F91">
      <w:pPr>
        <w:ind w:left="3686"/>
        <w:rPr>
          <w:rFonts w:cs="Arial"/>
          <w:sz w:val="22"/>
          <w:szCs w:val="32"/>
          <w:lang w:val="en-NZ"/>
        </w:rPr>
      </w:pPr>
      <w:r w:rsidRPr="004B65B1"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06432" behindDoc="0" locked="0" layoutInCell="1" allowOverlap="1" wp14:anchorId="5DF96222" wp14:editId="4C3F2798">
            <wp:simplePos x="0" y="0"/>
            <wp:positionH relativeFrom="column">
              <wp:posOffset>-554990</wp:posOffset>
            </wp:positionH>
            <wp:positionV relativeFrom="paragraph">
              <wp:posOffset>121920</wp:posOffset>
            </wp:positionV>
            <wp:extent cx="2520950" cy="2199640"/>
            <wp:effectExtent l="0" t="0" r="0" b="0"/>
            <wp:wrapThrough wrapText="bothSides">
              <wp:wrapPolygon edited="0">
                <wp:start x="0" y="0"/>
                <wp:lineTo x="0" y="21326"/>
                <wp:lineTo x="21382" y="21326"/>
                <wp:lineTo x="21382" y="0"/>
                <wp:lineTo x="0" y="0"/>
              </wp:wrapPolygon>
            </wp:wrapThrough>
            <wp:docPr id="3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E438118-CF29-406C-806D-179DC9F328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E438118-CF29-406C-806D-179DC9F328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81" t="22857" r="34449" b="29027"/>
                    <a:stretch/>
                  </pic:blipFill>
                  <pic:spPr>
                    <a:xfrm>
                      <a:off x="0" y="0"/>
                      <a:ext cx="252095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1F91">
        <w:rPr>
          <w:rFonts w:cs="Arial"/>
          <w:sz w:val="32"/>
          <w:szCs w:val="32"/>
          <w:lang w:val="en-NZ"/>
        </w:rPr>
        <w:t>If you speak a language that is not English then you can ask for someone who speaks:</w:t>
      </w:r>
      <w:r w:rsidR="00A51F91">
        <w:rPr>
          <w:rFonts w:cs="Arial"/>
          <w:sz w:val="32"/>
          <w:szCs w:val="32"/>
          <w:lang w:val="en-NZ"/>
        </w:rPr>
        <w:br/>
      </w:r>
    </w:p>
    <w:p w14:paraId="56AC9841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 xml:space="preserve">Te </w:t>
      </w:r>
      <w:proofErr w:type="spellStart"/>
      <w:r>
        <w:rPr>
          <w:rFonts w:cs="Arial"/>
          <w:sz w:val="32"/>
          <w:szCs w:val="32"/>
          <w:lang w:val="en-NZ"/>
        </w:rPr>
        <w:t>r</w:t>
      </w:r>
      <w:r w:rsidRPr="00C81DE1">
        <w:rPr>
          <w:rFonts w:cs="Arial"/>
          <w:sz w:val="32"/>
          <w:szCs w:val="32"/>
          <w:lang w:val="en-NZ"/>
        </w:rPr>
        <w:t>eo</w:t>
      </w:r>
      <w:proofErr w:type="spellEnd"/>
      <w:r w:rsidRPr="00C81DE1">
        <w:rPr>
          <w:rFonts w:cs="Arial"/>
          <w:sz w:val="32"/>
          <w:szCs w:val="32"/>
          <w:lang w:val="en-NZ"/>
        </w:rPr>
        <w:t xml:space="preserve"> Māori</w:t>
      </w:r>
      <w:r>
        <w:rPr>
          <w:rFonts w:cs="Arial"/>
          <w:sz w:val="32"/>
          <w:szCs w:val="32"/>
          <w:lang w:val="en-NZ"/>
        </w:rPr>
        <w:br/>
      </w:r>
    </w:p>
    <w:p w14:paraId="3659E34F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Samoan</w:t>
      </w:r>
      <w:r>
        <w:rPr>
          <w:rFonts w:cs="Arial"/>
          <w:sz w:val="32"/>
          <w:szCs w:val="32"/>
          <w:lang w:val="en-NZ"/>
        </w:rPr>
        <w:br/>
      </w:r>
    </w:p>
    <w:p w14:paraId="3172248B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Tongan</w:t>
      </w:r>
      <w:r>
        <w:rPr>
          <w:rFonts w:cs="Arial"/>
          <w:sz w:val="32"/>
          <w:szCs w:val="32"/>
          <w:lang w:val="en-NZ"/>
        </w:rPr>
        <w:br/>
      </w:r>
    </w:p>
    <w:p w14:paraId="02F0AFFB" w14:textId="34AE5A2C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Mandarin</w:t>
      </w:r>
    </w:p>
    <w:p w14:paraId="669BEE99" w14:textId="14EBC9EE" w:rsidR="00A51F91" w:rsidRPr="002A2F62" w:rsidRDefault="00A51F91" w:rsidP="00A51F91">
      <w:pPr>
        <w:pStyle w:val="ListParagraph"/>
        <w:ind w:left="3686"/>
        <w:rPr>
          <w:rFonts w:cs="Arial"/>
          <w:sz w:val="22"/>
          <w:szCs w:val="32"/>
          <w:lang w:val="en-NZ"/>
        </w:rPr>
      </w:pPr>
    </w:p>
    <w:p w14:paraId="071D4931" w14:textId="77777777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Cantonese</w:t>
      </w:r>
    </w:p>
    <w:p w14:paraId="098D8C9C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1657EBCE" w14:textId="77777777" w:rsidR="00A51F91" w:rsidRPr="00C81DE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Korean</w:t>
      </w:r>
    </w:p>
    <w:p w14:paraId="45FDFAFA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3B922B0D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Hindi</w:t>
      </w:r>
      <w:r>
        <w:rPr>
          <w:rFonts w:cs="Arial"/>
          <w:sz w:val="32"/>
          <w:szCs w:val="32"/>
          <w:lang w:val="en-NZ"/>
        </w:rPr>
        <w:br/>
      </w:r>
    </w:p>
    <w:p w14:paraId="670DDC51" w14:textId="18A9A127" w:rsidR="001178AA" w:rsidRPr="002A2F62" w:rsidRDefault="00A51F91" w:rsidP="002A2F62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2A2F62">
        <w:rPr>
          <w:rFonts w:cs="Arial"/>
          <w:sz w:val="32"/>
          <w:szCs w:val="32"/>
          <w:lang w:val="en-NZ"/>
        </w:rPr>
        <w:t>Punjabi.</w:t>
      </w:r>
      <w:r w:rsidR="001178AA" w:rsidRPr="002A2F62">
        <w:rPr>
          <w:rFonts w:cs="Arial"/>
          <w:sz w:val="32"/>
          <w:szCs w:val="32"/>
          <w:lang w:val="en-NZ"/>
        </w:rPr>
        <w:br w:type="page"/>
      </w:r>
    </w:p>
    <w:p w14:paraId="7695B2DE" w14:textId="6A74F9EF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08480" behindDoc="0" locked="0" layoutInCell="1" allowOverlap="1" wp14:anchorId="406EB2CA" wp14:editId="47BFAEE0">
            <wp:simplePos x="0" y="0"/>
            <wp:positionH relativeFrom="column">
              <wp:posOffset>53431</wp:posOffset>
            </wp:positionH>
            <wp:positionV relativeFrom="paragraph">
              <wp:posOffset>272</wp:posOffset>
            </wp:positionV>
            <wp:extent cx="1377699" cy="1764796"/>
            <wp:effectExtent l="0" t="0" r="0" b="6985"/>
            <wp:wrapThrough wrapText="bothSides">
              <wp:wrapPolygon edited="0">
                <wp:start x="8963" y="233"/>
                <wp:lineTo x="7469" y="1632"/>
                <wp:lineTo x="6274" y="3031"/>
                <wp:lineTo x="5378" y="8161"/>
                <wp:lineTo x="2689" y="10493"/>
                <wp:lineTo x="1494" y="11659"/>
                <wp:lineTo x="299" y="15623"/>
                <wp:lineTo x="299" y="17255"/>
                <wp:lineTo x="2091" y="19354"/>
                <wp:lineTo x="3884" y="19354"/>
                <wp:lineTo x="3286" y="21452"/>
                <wp:lineTo x="16432" y="21452"/>
                <wp:lineTo x="16133" y="19354"/>
                <wp:lineTo x="18224" y="19354"/>
                <wp:lineTo x="20913" y="17255"/>
                <wp:lineTo x="20614" y="15623"/>
                <wp:lineTo x="19120" y="11892"/>
                <wp:lineTo x="17029" y="9793"/>
                <wp:lineTo x="15237" y="8161"/>
                <wp:lineTo x="14938" y="3498"/>
                <wp:lineTo x="11651" y="933"/>
                <wp:lineTo x="10158" y="233"/>
                <wp:lineTo x="8963" y="233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Sign Language-01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699" cy="1764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>You can find information about the census in New Zealand Sign Language on our website:</w:t>
      </w:r>
    </w:p>
    <w:p w14:paraId="67FBD6DF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36F1C54" w14:textId="788BBE84" w:rsidR="00A51F91" w:rsidRPr="00A51F91" w:rsidRDefault="00000000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  <w:hyperlink r:id="rId96" w:history="1">
        <w:r w:rsidR="00A51F91" w:rsidRPr="00A51F91">
          <w:rPr>
            <w:rStyle w:val="Hyperlink"/>
            <w:rFonts w:cs="Arial"/>
            <w:b/>
            <w:bCs/>
            <w:color w:val="auto"/>
            <w:sz w:val="32"/>
            <w:szCs w:val="32"/>
            <w:u w:val="none"/>
            <w:lang w:val="en-NZ"/>
          </w:rPr>
          <w:t>www.census.govt.nz</w:t>
        </w:r>
      </w:hyperlink>
    </w:p>
    <w:p w14:paraId="223C6474" w14:textId="2418C6E4" w:rsidR="00A51F91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427760FC" w14:textId="1FC611FE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78D06974" w14:textId="77777777" w:rsidR="00A51F91" w:rsidRPr="00D57F10" w:rsidRDefault="00A51F91" w:rsidP="00A51F91">
      <w:pPr>
        <w:ind w:left="3686"/>
        <w:rPr>
          <w:rFonts w:eastAsia="Times New Roman" w:cs="Arial"/>
          <w:sz w:val="32"/>
          <w:szCs w:val="32"/>
          <w:lang w:eastAsia="en-NZ"/>
        </w:rPr>
      </w:pPr>
      <w:r w:rsidRPr="00D57F10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6672" behindDoc="0" locked="0" layoutInCell="1" allowOverlap="1" wp14:anchorId="34F56291" wp14:editId="1FA4B3F3">
            <wp:simplePos x="0" y="0"/>
            <wp:positionH relativeFrom="column">
              <wp:posOffset>144607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432" y="0"/>
                <wp:lineTo x="0" y="313"/>
                <wp:lineTo x="0" y="11270"/>
                <wp:lineTo x="10800" y="15026"/>
                <wp:lineTo x="2592" y="15339"/>
                <wp:lineTo x="1728" y="15652"/>
                <wp:lineTo x="1728" y="21287"/>
                <wp:lineTo x="18576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432" y="0"/>
              </wp:wrapPolygon>
            </wp:wrapThrough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 xml:space="preserve">If you find it hard to use the phone the </w:t>
      </w:r>
      <w:r w:rsidRPr="00D57F10">
        <w:rPr>
          <w:rFonts w:eastAsia="Times New Roman" w:cs="Arial"/>
          <w:b/>
          <w:color w:val="000000"/>
          <w:sz w:val="32"/>
          <w:szCs w:val="32"/>
          <w:lang w:eastAsia="en-NZ"/>
        </w:rPr>
        <w:t xml:space="preserve">New Zealand Relay 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service is for people who:</w:t>
      </w:r>
    </w:p>
    <w:p w14:paraId="6E6A7309" w14:textId="77777777" w:rsidR="00A51F91" w:rsidRPr="005A0EEF" w:rsidRDefault="00A51F91" w:rsidP="00A51F91">
      <w:pPr>
        <w:ind w:left="3686"/>
        <w:rPr>
          <w:rFonts w:eastAsia="Times New Roman" w:cs="Arial"/>
          <w:sz w:val="26"/>
          <w:szCs w:val="32"/>
          <w:lang w:eastAsia="en-NZ"/>
        </w:rPr>
      </w:pPr>
    </w:p>
    <w:p w14:paraId="04CC0FB1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5648" behindDoc="0" locked="0" layoutInCell="1" allowOverlap="1" wp14:anchorId="72C3A59C" wp14:editId="0C982C53">
            <wp:simplePos x="0" y="0"/>
            <wp:positionH relativeFrom="column">
              <wp:posOffset>-24221</wp:posOffset>
            </wp:positionH>
            <wp:positionV relativeFrom="paragraph">
              <wp:posOffset>300899</wp:posOffset>
            </wp:positionV>
            <wp:extent cx="1447800" cy="1447800"/>
            <wp:effectExtent l="0" t="0" r="0" b="0"/>
            <wp:wrapThrough wrapText="bothSides">
              <wp:wrapPolygon edited="0">
                <wp:start x="6821" y="0"/>
                <wp:lineTo x="5400" y="284"/>
                <wp:lineTo x="4832" y="1705"/>
                <wp:lineTo x="4832" y="19611"/>
                <wp:lineTo x="5684" y="21316"/>
                <wp:lineTo x="6537" y="21316"/>
                <wp:lineTo x="14779" y="21316"/>
                <wp:lineTo x="15347" y="21316"/>
                <wp:lineTo x="16768" y="19042"/>
                <wp:lineTo x="17053" y="2842"/>
                <wp:lineTo x="15632" y="284"/>
                <wp:lineTo x="14495" y="0"/>
                <wp:lineTo x="6821" y="0"/>
              </wp:wrapPolygon>
            </wp:wrapThrough>
            <wp:docPr id="1519" name="Picture 1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" name="mobile phone cellphone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 w:val="32"/>
          <w:szCs w:val="32"/>
          <w:lang w:eastAsia="en-NZ"/>
        </w:rPr>
        <w:t>are D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eaf / hard of hearing</w:t>
      </w:r>
    </w:p>
    <w:p w14:paraId="2382B0AD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67C0993D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are deafblind</w:t>
      </w:r>
    </w:p>
    <w:p w14:paraId="62C3A26F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063B5E09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>
        <w:rPr>
          <w:rFonts w:eastAsia="Times New Roman" w:cs="Arial"/>
          <w:color w:val="000000"/>
          <w:sz w:val="32"/>
          <w:szCs w:val="32"/>
          <w:lang w:eastAsia="en-NZ"/>
        </w:rPr>
        <w:t xml:space="preserve">speech impaired / 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find it hard to talk.</w:t>
      </w:r>
    </w:p>
    <w:p w14:paraId="2E932D5A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5F3FA45E" w14:textId="77777777" w:rsidR="00A51F91" w:rsidRPr="00F227B7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27919FB6" w14:textId="295AA22A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4624" behindDoc="0" locked="0" layoutInCell="1" allowOverlap="1" wp14:anchorId="00C301C9" wp14:editId="44E924B9">
            <wp:simplePos x="0" y="0"/>
            <wp:positionH relativeFrom="margin">
              <wp:posOffset>140335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computer, display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>You can find out more about the New Zealand Relay service at:</w:t>
      </w:r>
    </w:p>
    <w:p w14:paraId="18A8E2BC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20F0311" w14:textId="77777777" w:rsidR="00A51F91" w:rsidRPr="00A51F91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  <w:r>
        <w:rPr>
          <w:rFonts w:cs="Arial"/>
          <w:b/>
          <w:bCs/>
          <w:sz w:val="32"/>
          <w:szCs w:val="32"/>
          <w:lang w:val="en-NZ"/>
        </w:rPr>
        <w:t>www.nzrelay.co.nz</w:t>
      </w:r>
    </w:p>
    <w:p w14:paraId="12AF12EF" w14:textId="77777777" w:rsidR="00B63D26" w:rsidRDefault="00B63D26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br w:type="page"/>
      </w:r>
    </w:p>
    <w:p w14:paraId="2223C15D" w14:textId="5C8FC616" w:rsidR="009C3DB9" w:rsidRDefault="00D47E9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953152" behindDoc="0" locked="0" layoutInCell="1" allowOverlap="1" wp14:anchorId="04DD2A0D" wp14:editId="3F32AC5E">
            <wp:simplePos x="0" y="0"/>
            <wp:positionH relativeFrom="column">
              <wp:posOffset>-248920</wp:posOffset>
            </wp:positionH>
            <wp:positionV relativeFrom="paragraph">
              <wp:posOffset>-323850</wp:posOffset>
            </wp:positionV>
            <wp:extent cx="1769533" cy="1466850"/>
            <wp:effectExtent l="0" t="0" r="2540" b="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994">
        <w:rPr>
          <w:rFonts w:cs="Arial"/>
          <w:sz w:val="32"/>
          <w:szCs w:val="32"/>
        </w:rPr>
        <w:t>You can also visit our website at:</w:t>
      </w:r>
    </w:p>
    <w:p w14:paraId="34EECEC4" w14:textId="03D67E54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</w:p>
    <w:p w14:paraId="4A26B08F" w14:textId="7F3F4422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  <w:r w:rsidRPr="00A84EB9">
        <w:rPr>
          <w:rFonts w:cs="Arial"/>
          <w:b/>
          <w:bCs/>
          <w:sz w:val="32"/>
          <w:szCs w:val="32"/>
        </w:rPr>
        <w:t>www.census.govt.nz</w:t>
      </w:r>
    </w:p>
    <w:p w14:paraId="003D12EE" w14:textId="235BAACA" w:rsidR="00C65EA4" w:rsidRDefault="00C65EA4" w:rsidP="003B68C7">
      <w:pPr>
        <w:ind w:left="3686"/>
        <w:rPr>
          <w:rFonts w:cs="Arial"/>
          <w:sz w:val="32"/>
          <w:szCs w:val="32"/>
        </w:rPr>
      </w:pPr>
    </w:p>
    <w:p w14:paraId="05585130" w14:textId="619D917A" w:rsidR="0073693C" w:rsidRDefault="00F97C6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color w:val="242424"/>
          <w:sz w:val="32"/>
          <w:szCs w:val="32"/>
          <w:lang w:val="en-NZ" w:eastAsia="en-NZ"/>
        </w:rPr>
        <w:drawing>
          <wp:anchor distT="0" distB="0" distL="114300" distR="114300" simplePos="0" relativeHeight="252228608" behindDoc="0" locked="0" layoutInCell="1" allowOverlap="1" wp14:anchorId="46F9D7B6" wp14:editId="160B5FDA">
            <wp:simplePos x="0" y="0"/>
            <wp:positionH relativeFrom="column">
              <wp:posOffset>-541564</wp:posOffset>
            </wp:positionH>
            <wp:positionV relativeFrom="paragraph">
              <wp:posOffset>264795</wp:posOffset>
            </wp:positionV>
            <wp:extent cx="260985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442" y="21392"/>
                <wp:lineTo x="21442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ensus-govt-nz_requests_english_v2.png"/>
                    <pic:cNvPicPr/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4" t="6143" r="5427" b="8681"/>
                    <a:stretch/>
                  </pic:blipFill>
                  <pic:spPr bwMode="auto">
                    <a:xfrm>
                      <a:off x="0" y="0"/>
                      <a:ext cx="260985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A9EB13" w14:textId="0CB919D6" w:rsidR="00A84EB9" w:rsidRDefault="00A84EB9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On our website y</w:t>
      </w:r>
      <w:r w:rsidR="00A2660D">
        <w:rPr>
          <w:rFonts w:cs="Arial"/>
          <w:sz w:val="32"/>
          <w:szCs w:val="32"/>
        </w:rPr>
        <w:t>ou can</w:t>
      </w:r>
      <w:r>
        <w:rPr>
          <w:rFonts w:cs="Arial"/>
          <w:sz w:val="32"/>
          <w:szCs w:val="32"/>
        </w:rPr>
        <w:t>:</w:t>
      </w:r>
    </w:p>
    <w:p w14:paraId="2A299353" w14:textId="0CA39AE7" w:rsidR="0073693C" w:rsidRDefault="0073693C" w:rsidP="003B68C7">
      <w:pPr>
        <w:ind w:left="3686"/>
        <w:rPr>
          <w:rFonts w:cs="Arial"/>
          <w:sz w:val="32"/>
          <w:szCs w:val="32"/>
        </w:rPr>
      </w:pPr>
    </w:p>
    <w:p w14:paraId="2121F444" w14:textId="35E97F9A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get a new access code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Request an access code</w:t>
      </w:r>
    </w:p>
    <w:p w14:paraId="7950FB25" w14:textId="01C2FCF7" w:rsidR="00755F55" w:rsidRPr="00755F55" w:rsidRDefault="00755F55" w:rsidP="00755F55">
      <w:pPr>
        <w:pStyle w:val="xmsolistparagraph"/>
        <w:shd w:val="clear" w:color="auto" w:fill="FFFFFF"/>
        <w:spacing w:before="0" w:beforeAutospacing="0" w:after="0" w:afterAutospacing="0" w:line="360" w:lineRule="auto"/>
        <w:ind w:left="4253"/>
        <w:rPr>
          <w:rFonts w:ascii="Arial" w:hAnsi="Arial" w:cs="Arial"/>
          <w:color w:val="242424"/>
          <w:sz w:val="32"/>
          <w:szCs w:val="32"/>
        </w:rPr>
      </w:pPr>
    </w:p>
    <w:p w14:paraId="30B92C8C" w14:textId="482BDA3D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ask for paper census forms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Request paper forms</w:t>
      </w:r>
    </w:p>
    <w:p w14:paraId="45B820FC" w14:textId="0F39AB33" w:rsidR="00755F55" w:rsidRDefault="00755F55" w:rsidP="00755F55">
      <w:pPr>
        <w:pStyle w:val="ListParagraph"/>
        <w:rPr>
          <w:rFonts w:cs="Arial"/>
          <w:color w:val="242424"/>
          <w:sz w:val="32"/>
          <w:szCs w:val="32"/>
          <w:bdr w:val="none" w:sz="0" w:space="0" w:color="auto" w:frame="1"/>
        </w:rPr>
      </w:pPr>
    </w:p>
    <w:p w14:paraId="283E7A55" w14:textId="3E9A894F" w:rsidR="00755F55" w:rsidRP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ask questions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Contact us</w:t>
      </w:r>
      <w:r w:rsidR="00F77382" w:rsidRPr="00F77382">
        <w:rPr>
          <w:rFonts w:ascii="Arial" w:hAnsi="Arial" w:cs="Arial"/>
          <w:bCs/>
          <w:color w:val="242424"/>
          <w:sz w:val="32"/>
          <w:szCs w:val="32"/>
          <w:bdr w:val="none" w:sz="0" w:space="0" w:color="auto" w:frame="1"/>
        </w:rPr>
        <w:t>.</w:t>
      </w:r>
    </w:p>
    <w:p w14:paraId="4F5C5E78" w14:textId="0AFE5337" w:rsidR="002014B8" w:rsidRDefault="002014B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br w:type="page"/>
      </w:r>
    </w:p>
    <w:bookmarkStart w:id="1" w:name="_Hlk53559738"/>
    <w:p w14:paraId="241A1672" w14:textId="0041EB1A" w:rsidR="00402636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Times New Roman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C89F7F0" wp14:editId="4D68EF88">
                <wp:simplePos x="0" y="0"/>
                <wp:positionH relativeFrom="margin">
                  <wp:posOffset>-182517</wp:posOffset>
                </wp:positionH>
                <wp:positionV relativeFrom="paragraph">
                  <wp:posOffset>-287020</wp:posOffset>
                </wp:positionV>
                <wp:extent cx="6234430" cy="9052560"/>
                <wp:effectExtent l="0" t="0" r="13970" b="1524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525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CC00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8935B" id="Rectangle: Rounded Corners 24" o:spid="_x0000_s1026" style="position:absolute;margin-left:-14.35pt;margin-top:-22.6pt;width:490.9pt;height:712.8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" filled="f" strokecolor="#c09">
                <w10:wrap anchorx="margin"/>
              </v:rect>
            </w:pict>
          </mc:Fallback>
        </mc:AlternateContent>
      </w:r>
      <w:r w:rsidR="002E6F46"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42944" behindDoc="0" locked="0" layoutInCell="1" allowOverlap="1" wp14:anchorId="3F2FB5E5" wp14:editId="4DBA1D3B">
            <wp:simplePos x="0" y="0"/>
            <wp:positionH relativeFrom="column">
              <wp:posOffset>270470</wp:posOffset>
            </wp:positionH>
            <wp:positionV relativeFrom="paragraph">
              <wp:posOffset>98371</wp:posOffset>
            </wp:positionV>
            <wp:extent cx="1521267" cy="557879"/>
            <wp:effectExtent l="0" t="0" r="3175" b="0"/>
            <wp:wrapNone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" name="Picture 1888" descr="A picture containing logo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267" cy="557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2636" w:rsidRPr="00923653">
        <w:rPr>
          <w:rFonts w:eastAsia="Times New Roman" w:cs="Arial"/>
          <w:sz w:val="32"/>
          <w:szCs w:val="32"/>
          <w:lang w:val="en-AU" w:eastAsia="en-NZ"/>
        </w:rPr>
        <w:t>This information has been written by Stats NZ</w:t>
      </w:r>
      <w:r w:rsidR="00382CF9" w:rsidRPr="00923653">
        <w:rPr>
          <w:rFonts w:eastAsia="Times New Roman" w:cs="Arial"/>
          <w:sz w:val="32"/>
          <w:szCs w:val="32"/>
          <w:lang w:val="en-AU" w:eastAsia="en-NZ"/>
        </w:rPr>
        <w:t>.</w:t>
      </w:r>
    </w:p>
    <w:p w14:paraId="017EC769" w14:textId="77777777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</w:p>
    <w:p w14:paraId="1B11150E" w14:textId="77777777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3664" behindDoc="1" locked="0" layoutInCell="1" allowOverlap="1" wp14:anchorId="6816C831" wp14:editId="78003EB1">
            <wp:simplePos x="0" y="0"/>
            <wp:positionH relativeFrom="column">
              <wp:posOffset>54520</wp:posOffset>
            </wp:positionH>
            <wp:positionV relativeFrom="paragraph">
              <wp:posOffset>250553</wp:posOffset>
            </wp:positionV>
            <wp:extent cx="1959428" cy="719209"/>
            <wp:effectExtent l="0" t="0" r="3175" b="508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719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 w:eastAsia="en-NZ"/>
        </w:rPr>
        <w:t>It has been translated into Easy Read by the Make it Easy Kia Māmā Mai service of People First New Zealand Ngā Tāngata Tuatahi.</w:t>
      </w:r>
    </w:p>
    <w:p w14:paraId="79617E91" w14:textId="61A01F3A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</w:p>
    <w:p w14:paraId="2C4181A1" w14:textId="56DADE64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2640" behindDoc="0" locked="0" layoutInCell="1" allowOverlap="1" wp14:anchorId="34D913EA" wp14:editId="3C71F979">
            <wp:simplePos x="0" y="0"/>
            <wp:positionH relativeFrom="column">
              <wp:posOffset>83911</wp:posOffset>
            </wp:positionH>
            <wp:positionV relativeFrom="paragraph">
              <wp:posOffset>48895</wp:posOffset>
            </wp:positionV>
            <wp:extent cx="1982470" cy="72898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 w:eastAsia="en-NZ"/>
        </w:rPr>
        <w:t>The ideas in this document are not the ideas of People First New Zealand Ngā Tāngata Tuatahi.</w:t>
      </w:r>
    </w:p>
    <w:p w14:paraId="658EE539" w14:textId="4B529D0E" w:rsidR="00402636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Calibri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31ABD1FF" wp14:editId="7B7C6375">
            <wp:simplePos x="0" y="0"/>
            <wp:positionH relativeFrom="column">
              <wp:posOffset>398418</wp:posOffset>
            </wp:positionH>
            <wp:positionV relativeFrom="paragraph">
              <wp:posOffset>297725</wp:posOffset>
            </wp:positionV>
            <wp:extent cx="1036955" cy="1098550"/>
            <wp:effectExtent l="0" t="0" r="0" b="6350"/>
            <wp:wrapThrough wrapText="bothSides">
              <wp:wrapPolygon edited="0">
                <wp:start x="8333" y="0"/>
                <wp:lineTo x="5952" y="749"/>
                <wp:lineTo x="794" y="4869"/>
                <wp:lineTo x="794" y="13859"/>
                <wp:lineTo x="5952" y="18354"/>
                <wp:lineTo x="3175" y="19103"/>
                <wp:lineTo x="2381" y="19852"/>
                <wp:lineTo x="3175" y="21350"/>
                <wp:lineTo x="15079" y="21350"/>
                <wp:lineTo x="18650" y="20976"/>
                <wp:lineTo x="18254" y="19103"/>
                <wp:lineTo x="15079" y="18354"/>
                <wp:lineTo x="20238" y="13484"/>
                <wp:lineTo x="20634" y="5244"/>
                <wp:lineTo x="15079" y="749"/>
                <wp:lineTo x="12698" y="0"/>
                <wp:lineTo x="8333" y="0"/>
              </wp:wrapPolygon>
            </wp:wrapThrough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3EDDB" w14:textId="0415971B" w:rsidR="00762387" w:rsidRPr="00923653" w:rsidRDefault="00762387" w:rsidP="00923653">
      <w:pPr>
        <w:tabs>
          <w:tab w:val="left" w:pos="7800"/>
        </w:tabs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sz w:val="32"/>
          <w:szCs w:val="32"/>
          <w:lang w:val="en-AU" w:eastAsia="en-NZ"/>
        </w:rPr>
        <w:t>Make It Easy uses images from:</w:t>
      </w:r>
    </w:p>
    <w:p w14:paraId="0748BE2F" w14:textId="7A8414F0" w:rsidR="00762387" w:rsidRPr="00923653" w:rsidRDefault="00762387" w:rsidP="00923653">
      <w:pPr>
        <w:ind w:left="3686"/>
        <w:contextualSpacing/>
        <w:rPr>
          <w:rFonts w:eastAsia="Calibri" w:cs="Arial"/>
          <w:sz w:val="24"/>
          <w:szCs w:val="32"/>
          <w:lang w:eastAsia="en-NZ"/>
        </w:rPr>
      </w:pPr>
    </w:p>
    <w:p w14:paraId="2D295AFA" w14:textId="77777777" w:rsidR="00923653" w:rsidRPr="0092365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cs="Arial"/>
          <w:color w:val="000000"/>
          <w:sz w:val="32"/>
          <w:szCs w:val="32"/>
          <w:shd w:val="clear" w:color="auto" w:fill="FFFFFF"/>
        </w:rPr>
        <w:t>SGC Image Works</w:t>
      </w:r>
    </w:p>
    <w:p w14:paraId="2E85B9C1" w14:textId="77777777" w:rsidR="00923653" w:rsidRPr="00074440" w:rsidRDefault="00923653" w:rsidP="00923653">
      <w:pPr>
        <w:ind w:left="3686"/>
        <w:contextualSpacing/>
        <w:rPr>
          <w:rFonts w:eastAsia="Calibri" w:cs="Arial"/>
          <w:sz w:val="24"/>
          <w:szCs w:val="32"/>
          <w:lang w:eastAsia="en-NZ"/>
        </w:rPr>
      </w:pPr>
    </w:p>
    <w:p w14:paraId="1A6EB34F" w14:textId="5D81BAC3" w:rsidR="00762387" w:rsidRPr="0092365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04000" behindDoc="0" locked="0" layoutInCell="1" allowOverlap="1" wp14:anchorId="33483CF5" wp14:editId="6E006ACC">
            <wp:simplePos x="0" y="0"/>
            <wp:positionH relativeFrom="margin">
              <wp:posOffset>195670</wp:posOffset>
            </wp:positionH>
            <wp:positionV relativeFrom="paragraph">
              <wp:posOffset>52705</wp:posOffset>
            </wp:positionV>
            <wp:extent cx="1809750" cy="203835"/>
            <wp:effectExtent l="0" t="0" r="0" b="5715"/>
            <wp:wrapNone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387" w:rsidRPr="00923653">
        <w:rPr>
          <w:rFonts w:eastAsia="Calibri" w:cs="Arial"/>
          <w:sz w:val="32"/>
          <w:szCs w:val="32"/>
          <w:lang w:eastAsia="en-NZ"/>
        </w:rPr>
        <w:t>Photosymbols.com</w:t>
      </w:r>
      <w:r>
        <w:rPr>
          <w:rFonts w:eastAsia="Calibri" w:cs="Arial"/>
          <w:sz w:val="32"/>
          <w:szCs w:val="32"/>
          <w:lang w:eastAsia="en-NZ"/>
        </w:rPr>
        <w:t>.</w:t>
      </w:r>
    </w:p>
    <w:p w14:paraId="12AAED52" w14:textId="783A81E3" w:rsidR="00145B29" w:rsidRPr="00923653" w:rsidRDefault="00145B29" w:rsidP="00923653">
      <w:pPr>
        <w:ind w:left="3686"/>
        <w:contextualSpacing/>
        <w:rPr>
          <w:rFonts w:eastAsia="Calibri" w:cs="Arial"/>
          <w:sz w:val="32"/>
          <w:szCs w:val="32"/>
          <w:lang w:eastAsia="en-NZ"/>
        </w:rPr>
      </w:pPr>
    </w:p>
    <w:p w14:paraId="53E4FDCA" w14:textId="7795D1A1" w:rsidR="00762387" w:rsidRPr="00923653" w:rsidRDefault="002E6F46" w:rsidP="00923653">
      <w:pPr>
        <w:ind w:left="3686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cs="Arial"/>
          <w:noProof/>
          <w:color w:val="000000"/>
          <w:sz w:val="32"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2243968" behindDoc="0" locked="0" layoutInCell="1" allowOverlap="1" wp14:anchorId="72C60402" wp14:editId="210E1883">
            <wp:simplePos x="0" y="0"/>
            <wp:positionH relativeFrom="column">
              <wp:posOffset>336237</wp:posOffset>
            </wp:positionH>
            <wp:positionV relativeFrom="paragraph">
              <wp:posOffset>127319</wp:posOffset>
            </wp:positionV>
            <wp:extent cx="1449192" cy="531745"/>
            <wp:effectExtent l="0" t="0" r="0" b="1905"/>
            <wp:wrapNone/>
            <wp:docPr id="1889" name="Picture 1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 descr="A picture containing logo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368" cy="534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5B29" w:rsidRPr="00923653">
        <w:rPr>
          <w:rFonts w:cs="Arial"/>
          <w:color w:val="000000"/>
          <w:sz w:val="32"/>
          <w:szCs w:val="32"/>
          <w:shd w:val="clear" w:color="auto" w:fill="FFFFFF"/>
        </w:rPr>
        <w:t>This booklet also uses images supplied by Stats NZ.</w:t>
      </w:r>
    </w:p>
    <w:p w14:paraId="77B4AABB" w14:textId="77777777" w:rsidR="00923653" w:rsidRDefault="00923653" w:rsidP="00923653">
      <w:pPr>
        <w:ind w:left="3686"/>
        <w:rPr>
          <w:rFonts w:eastAsia="Times New Roman" w:cs="Arial"/>
          <w:sz w:val="32"/>
          <w:szCs w:val="32"/>
          <w:lang w:val="en-AU"/>
        </w:rPr>
      </w:pPr>
    </w:p>
    <w:p w14:paraId="09B5BC0B" w14:textId="3B0A05F4" w:rsidR="00B43692" w:rsidRPr="00923653" w:rsidRDefault="00402636" w:rsidP="00923653">
      <w:pPr>
        <w:ind w:left="3686"/>
        <w:rPr>
          <w:sz w:val="32"/>
          <w:szCs w:val="32"/>
        </w:rPr>
      </w:pPr>
      <w:r w:rsidRPr="00923653">
        <w:rPr>
          <w:rFonts w:ascii="Calibri" w:eastAsia="Times New Roman" w:hAnsi="Calibri" w:cs="Times New Roman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3840" behindDoc="0" locked="0" layoutInCell="1" allowOverlap="1" wp14:anchorId="073F7ADF" wp14:editId="34CF0B91">
            <wp:simplePos x="0" y="0"/>
            <wp:positionH relativeFrom="column">
              <wp:posOffset>571138</wp:posOffset>
            </wp:positionH>
            <wp:positionV relativeFrom="paragraph">
              <wp:posOffset>23622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/>
        </w:rPr>
        <w:t>All images used in this Easy Read document are subject to copyright rules and cannot be used without permission.</w:t>
      </w:r>
      <w:bookmarkEnd w:id="1"/>
    </w:p>
    <w:sectPr w:rsidR="00B43692" w:rsidRPr="00923653" w:rsidSect="000F35FF">
      <w:footerReference w:type="even" r:id="rId106"/>
      <w:footerReference w:type="default" r:id="rId107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CC0099"/>
        <w:left w:val="single" w:sz="36" w:space="24" w:color="CC0099"/>
        <w:bottom w:val="single" w:sz="36" w:space="24" w:color="CC0099"/>
        <w:right w:val="single" w:sz="36" w:space="24" w:color="CC0099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62BFA" w14:textId="77777777" w:rsidR="003E796A" w:rsidRDefault="003E796A" w:rsidP="00C53555">
      <w:pPr>
        <w:spacing w:line="240" w:lineRule="auto"/>
      </w:pPr>
      <w:r>
        <w:separator/>
      </w:r>
    </w:p>
  </w:endnote>
  <w:endnote w:type="continuationSeparator" w:id="0">
    <w:p w14:paraId="4FED43E5" w14:textId="77777777" w:rsidR="003E796A" w:rsidRDefault="003E796A" w:rsidP="00C53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132322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5DFB7126" w14:textId="77777777" w:rsidR="00D803E7" w:rsidRPr="00C53555" w:rsidRDefault="00D803E7" w:rsidP="000F35FF">
        <w:pPr>
          <w:pStyle w:val="Footer"/>
          <w:jc w:val="right"/>
          <w:rPr>
            <w:szCs w:val="28"/>
          </w:rPr>
        </w:pPr>
        <w:r w:rsidRPr="00C53555">
          <w:rPr>
            <w:szCs w:val="28"/>
          </w:rPr>
          <w:fldChar w:fldCharType="begin"/>
        </w:r>
        <w:r w:rsidRPr="00C53555">
          <w:rPr>
            <w:szCs w:val="28"/>
          </w:rPr>
          <w:instrText xml:space="preserve"> PAGE   \* MERGEFORMAT </w:instrText>
        </w:r>
        <w:r w:rsidRPr="00C53555">
          <w:rPr>
            <w:szCs w:val="28"/>
          </w:rPr>
          <w:fldChar w:fldCharType="separate"/>
        </w:r>
        <w:r w:rsidR="008F1B21">
          <w:rPr>
            <w:noProof/>
            <w:szCs w:val="28"/>
          </w:rPr>
          <w:t>4</w:t>
        </w:r>
        <w:r w:rsidRPr="00C53555">
          <w:rPr>
            <w:noProof/>
            <w:szCs w:val="28"/>
          </w:rPr>
          <w:fldChar w:fldCharType="end"/>
        </w:r>
      </w:p>
    </w:sdtContent>
  </w:sdt>
  <w:p w14:paraId="7FB7EAEF" w14:textId="77777777" w:rsidR="00D803E7" w:rsidRDefault="00D80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497465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3D7D91E1" w14:textId="6E74A64F" w:rsidR="00D803E7" w:rsidRPr="00C53555" w:rsidRDefault="00D803E7" w:rsidP="000F35FF">
        <w:pPr>
          <w:pStyle w:val="Footer"/>
          <w:rPr>
            <w:szCs w:val="28"/>
          </w:rPr>
        </w:pPr>
        <w:r w:rsidRPr="00C53555">
          <w:rPr>
            <w:szCs w:val="28"/>
          </w:rPr>
          <w:fldChar w:fldCharType="begin"/>
        </w:r>
        <w:r w:rsidRPr="00C53555">
          <w:rPr>
            <w:szCs w:val="28"/>
          </w:rPr>
          <w:instrText xml:space="preserve"> PAGE   \* MERGEFORMAT </w:instrText>
        </w:r>
        <w:r w:rsidRPr="00C53555">
          <w:rPr>
            <w:szCs w:val="28"/>
          </w:rPr>
          <w:fldChar w:fldCharType="separate"/>
        </w:r>
        <w:r w:rsidR="008F1B21">
          <w:rPr>
            <w:noProof/>
            <w:szCs w:val="28"/>
          </w:rPr>
          <w:t>1</w:t>
        </w:r>
        <w:r w:rsidRPr="00C53555">
          <w:rPr>
            <w:noProof/>
            <w:szCs w:val="28"/>
          </w:rPr>
          <w:fldChar w:fldCharType="end"/>
        </w:r>
      </w:p>
    </w:sdtContent>
  </w:sdt>
  <w:p w14:paraId="3A517106" w14:textId="77777777" w:rsidR="00D803E7" w:rsidRDefault="00D80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227E" w14:textId="77777777" w:rsidR="003E796A" w:rsidRDefault="003E796A" w:rsidP="00C53555">
      <w:pPr>
        <w:spacing w:line="240" w:lineRule="auto"/>
      </w:pPr>
      <w:r>
        <w:separator/>
      </w:r>
    </w:p>
  </w:footnote>
  <w:footnote w:type="continuationSeparator" w:id="0">
    <w:p w14:paraId="67A61077" w14:textId="77777777" w:rsidR="003E796A" w:rsidRDefault="003E796A" w:rsidP="00C535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C4316"/>
    <w:multiLevelType w:val="hybridMultilevel"/>
    <w:tmpl w:val="97DA2E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CA243BC2">
      <w:numFmt w:val="bullet"/>
      <w:lvlText w:val="•"/>
      <w:lvlJc w:val="left"/>
      <w:pPr>
        <w:ind w:left="6746" w:hanging="1980"/>
      </w:pPr>
      <w:rPr>
        <w:rFonts w:ascii="Arial" w:eastAsia="Times New Roman" w:hAnsi="Arial" w:cs="Arial" w:hint="default"/>
        <w:sz w:val="32"/>
        <w:szCs w:val="32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C95552E"/>
    <w:multiLevelType w:val="hybridMultilevel"/>
    <w:tmpl w:val="39CA8596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19E19CA"/>
    <w:multiLevelType w:val="hybridMultilevel"/>
    <w:tmpl w:val="175202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70D089E"/>
    <w:multiLevelType w:val="hybridMultilevel"/>
    <w:tmpl w:val="848C54AE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1B426392"/>
    <w:multiLevelType w:val="hybridMultilevel"/>
    <w:tmpl w:val="4E1A9110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5" w15:restartNumberingAfterBreak="0">
    <w:nsid w:val="1F5948E6"/>
    <w:multiLevelType w:val="hybridMultilevel"/>
    <w:tmpl w:val="C4EAE5E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6" w15:restartNumberingAfterBreak="0">
    <w:nsid w:val="24852AE4"/>
    <w:multiLevelType w:val="hybridMultilevel"/>
    <w:tmpl w:val="325EA740"/>
    <w:lvl w:ilvl="0" w:tplc="CA9091BC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8C71C4A"/>
    <w:multiLevelType w:val="hybridMultilevel"/>
    <w:tmpl w:val="F2F2E67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E225C15"/>
    <w:multiLevelType w:val="hybridMultilevel"/>
    <w:tmpl w:val="9EF0FF8A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0" w15:restartNumberingAfterBreak="0">
    <w:nsid w:val="4281119C"/>
    <w:multiLevelType w:val="hybridMultilevel"/>
    <w:tmpl w:val="81564A6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28C3C70"/>
    <w:multiLevelType w:val="hybridMultilevel"/>
    <w:tmpl w:val="AF666DC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2" w15:restartNumberingAfterBreak="0">
    <w:nsid w:val="45A052B2"/>
    <w:multiLevelType w:val="hybridMultilevel"/>
    <w:tmpl w:val="7196F2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6CE09B3"/>
    <w:multiLevelType w:val="hybridMultilevel"/>
    <w:tmpl w:val="DE08651E"/>
    <w:lvl w:ilvl="0" w:tplc="B34273EE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7E43CA4"/>
    <w:multiLevelType w:val="hybridMultilevel"/>
    <w:tmpl w:val="5B74DFE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 w15:restartNumberingAfterBreak="0">
    <w:nsid w:val="4B0D0567"/>
    <w:multiLevelType w:val="hybridMultilevel"/>
    <w:tmpl w:val="279267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7618D"/>
    <w:multiLevelType w:val="hybridMultilevel"/>
    <w:tmpl w:val="79BA66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9A22A78"/>
    <w:multiLevelType w:val="hybridMultilevel"/>
    <w:tmpl w:val="11240332"/>
    <w:lvl w:ilvl="0" w:tplc="1409000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4" w:hanging="360"/>
      </w:pPr>
      <w:rPr>
        <w:rFonts w:ascii="Wingdings" w:hAnsi="Wingdings" w:hint="default"/>
      </w:rPr>
    </w:lvl>
  </w:abstractNum>
  <w:abstractNum w:abstractNumId="18" w15:restartNumberingAfterBreak="0">
    <w:nsid w:val="6E9B0F21"/>
    <w:multiLevelType w:val="hybridMultilevel"/>
    <w:tmpl w:val="166CA2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71407B5B"/>
    <w:multiLevelType w:val="hybridMultilevel"/>
    <w:tmpl w:val="57FE213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0" w15:restartNumberingAfterBreak="0">
    <w:nsid w:val="72544920"/>
    <w:multiLevelType w:val="hybridMultilevel"/>
    <w:tmpl w:val="21B801F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473347B"/>
    <w:multiLevelType w:val="hybridMultilevel"/>
    <w:tmpl w:val="28A2116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7B454C19"/>
    <w:multiLevelType w:val="hybridMultilevel"/>
    <w:tmpl w:val="4742106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 w16cid:durableId="775366818">
    <w:abstractNumId w:val="2"/>
  </w:num>
  <w:num w:numId="2" w16cid:durableId="1375228658">
    <w:abstractNumId w:val="6"/>
  </w:num>
  <w:num w:numId="3" w16cid:durableId="497843148">
    <w:abstractNumId w:val="13"/>
  </w:num>
  <w:num w:numId="4" w16cid:durableId="2029326828">
    <w:abstractNumId w:val="16"/>
  </w:num>
  <w:num w:numId="5" w16cid:durableId="574777636">
    <w:abstractNumId w:val="21"/>
  </w:num>
  <w:num w:numId="6" w16cid:durableId="2075271954">
    <w:abstractNumId w:val="8"/>
  </w:num>
  <w:num w:numId="7" w16cid:durableId="560334294">
    <w:abstractNumId w:val="20"/>
  </w:num>
  <w:num w:numId="8" w16cid:durableId="1185247942">
    <w:abstractNumId w:val="22"/>
  </w:num>
  <w:num w:numId="9" w16cid:durableId="1497653106">
    <w:abstractNumId w:val="7"/>
  </w:num>
  <w:num w:numId="10" w16cid:durableId="1406343215">
    <w:abstractNumId w:val="19"/>
  </w:num>
  <w:num w:numId="11" w16cid:durableId="1967740008">
    <w:abstractNumId w:val="0"/>
  </w:num>
  <w:num w:numId="12" w16cid:durableId="747776690">
    <w:abstractNumId w:val="12"/>
  </w:num>
  <w:num w:numId="13" w16cid:durableId="228423213">
    <w:abstractNumId w:val="15"/>
  </w:num>
  <w:num w:numId="14" w16cid:durableId="1878815347">
    <w:abstractNumId w:val="5"/>
  </w:num>
  <w:num w:numId="15" w16cid:durableId="1390763000">
    <w:abstractNumId w:val="3"/>
  </w:num>
  <w:num w:numId="16" w16cid:durableId="81611584">
    <w:abstractNumId w:val="1"/>
  </w:num>
  <w:num w:numId="17" w16cid:durableId="168062661">
    <w:abstractNumId w:val="11"/>
  </w:num>
  <w:num w:numId="18" w16cid:durableId="739837528">
    <w:abstractNumId w:val="9"/>
  </w:num>
  <w:num w:numId="19" w16cid:durableId="339698006">
    <w:abstractNumId w:val="4"/>
  </w:num>
  <w:num w:numId="20" w16cid:durableId="1730031454">
    <w:abstractNumId w:val="14"/>
  </w:num>
  <w:num w:numId="21" w16cid:durableId="2013218255">
    <w:abstractNumId w:val="17"/>
  </w:num>
  <w:num w:numId="22" w16cid:durableId="889535726">
    <w:abstractNumId w:val="10"/>
  </w:num>
  <w:num w:numId="23" w16cid:durableId="2116904472">
    <w:abstractNumId w:val="1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bU0NTU1sbAwNjJV0lEKTi0uzszPAykwrQUA345V+CwAAAA="/>
  </w:docVars>
  <w:rsids>
    <w:rsidRoot w:val="009A3A8A"/>
    <w:rsid w:val="00002B5D"/>
    <w:rsid w:val="00007240"/>
    <w:rsid w:val="00010447"/>
    <w:rsid w:val="000106B8"/>
    <w:rsid w:val="000115A1"/>
    <w:rsid w:val="00014691"/>
    <w:rsid w:val="00014A6B"/>
    <w:rsid w:val="00021ECB"/>
    <w:rsid w:val="00023F12"/>
    <w:rsid w:val="00024743"/>
    <w:rsid w:val="00033B7D"/>
    <w:rsid w:val="000425E7"/>
    <w:rsid w:val="000538CF"/>
    <w:rsid w:val="000561D3"/>
    <w:rsid w:val="00057D61"/>
    <w:rsid w:val="000626FA"/>
    <w:rsid w:val="00065ECF"/>
    <w:rsid w:val="00074440"/>
    <w:rsid w:val="000751B2"/>
    <w:rsid w:val="000847CB"/>
    <w:rsid w:val="0009106A"/>
    <w:rsid w:val="000973F2"/>
    <w:rsid w:val="000A19FE"/>
    <w:rsid w:val="000A3A19"/>
    <w:rsid w:val="000A3AC8"/>
    <w:rsid w:val="000B039A"/>
    <w:rsid w:val="000B59F4"/>
    <w:rsid w:val="000B5EF8"/>
    <w:rsid w:val="000B69D8"/>
    <w:rsid w:val="000C0125"/>
    <w:rsid w:val="000C271C"/>
    <w:rsid w:val="000C5092"/>
    <w:rsid w:val="000C66D9"/>
    <w:rsid w:val="000D2599"/>
    <w:rsid w:val="000E5104"/>
    <w:rsid w:val="000F014F"/>
    <w:rsid w:val="000F2BE5"/>
    <w:rsid w:val="000F35FF"/>
    <w:rsid w:val="000F5CEE"/>
    <w:rsid w:val="00102236"/>
    <w:rsid w:val="00104098"/>
    <w:rsid w:val="00107055"/>
    <w:rsid w:val="00111E65"/>
    <w:rsid w:val="0011528C"/>
    <w:rsid w:val="001178AA"/>
    <w:rsid w:val="001202F5"/>
    <w:rsid w:val="00127AF8"/>
    <w:rsid w:val="00131D1D"/>
    <w:rsid w:val="001378BC"/>
    <w:rsid w:val="00141D7D"/>
    <w:rsid w:val="00145B29"/>
    <w:rsid w:val="00162002"/>
    <w:rsid w:val="00163EB8"/>
    <w:rsid w:val="001645D9"/>
    <w:rsid w:val="00166A7A"/>
    <w:rsid w:val="00167432"/>
    <w:rsid w:val="00174D46"/>
    <w:rsid w:val="00183B22"/>
    <w:rsid w:val="0018601C"/>
    <w:rsid w:val="00187952"/>
    <w:rsid w:val="00194981"/>
    <w:rsid w:val="001A1386"/>
    <w:rsid w:val="001A233D"/>
    <w:rsid w:val="001A3A46"/>
    <w:rsid w:val="001A669B"/>
    <w:rsid w:val="001A66EA"/>
    <w:rsid w:val="001B1C29"/>
    <w:rsid w:val="001B39D4"/>
    <w:rsid w:val="001B3DD7"/>
    <w:rsid w:val="001B6704"/>
    <w:rsid w:val="001B7B91"/>
    <w:rsid w:val="001C11BE"/>
    <w:rsid w:val="001C162D"/>
    <w:rsid w:val="001D38E7"/>
    <w:rsid w:val="001D693A"/>
    <w:rsid w:val="001E1E74"/>
    <w:rsid w:val="001E28D3"/>
    <w:rsid w:val="001E6E93"/>
    <w:rsid w:val="001F1597"/>
    <w:rsid w:val="001F2B1F"/>
    <w:rsid w:val="001F2CD1"/>
    <w:rsid w:val="001F5F86"/>
    <w:rsid w:val="002012EF"/>
    <w:rsid w:val="002014B8"/>
    <w:rsid w:val="00207E9D"/>
    <w:rsid w:val="0021421F"/>
    <w:rsid w:val="00215763"/>
    <w:rsid w:val="002216E6"/>
    <w:rsid w:val="0022469D"/>
    <w:rsid w:val="00225796"/>
    <w:rsid w:val="002262A7"/>
    <w:rsid w:val="002351CA"/>
    <w:rsid w:val="00236310"/>
    <w:rsid w:val="0024099B"/>
    <w:rsid w:val="002412F0"/>
    <w:rsid w:val="00245456"/>
    <w:rsid w:val="0025015C"/>
    <w:rsid w:val="00250230"/>
    <w:rsid w:val="0025051E"/>
    <w:rsid w:val="00253083"/>
    <w:rsid w:val="00253B5A"/>
    <w:rsid w:val="00255F27"/>
    <w:rsid w:val="00257512"/>
    <w:rsid w:val="00257CC5"/>
    <w:rsid w:val="00260188"/>
    <w:rsid w:val="00267403"/>
    <w:rsid w:val="00271AFB"/>
    <w:rsid w:val="00277B73"/>
    <w:rsid w:val="002A2F62"/>
    <w:rsid w:val="002A5DFD"/>
    <w:rsid w:val="002B05E1"/>
    <w:rsid w:val="002B1F9D"/>
    <w:rsid w:val="002B76FE"/>
    <w:rsid w:val="002B7E40"/>
    <w:rsid w:val="002C069C"/>
    <w:rsid w:val="002C175A"/>
    <w:rsid w:val="002C52A3"/>
    <w:rsid w:val="002C66CA"/>
    <w:rsid w:val="002D46FC"/>
    <w:rsid w:val="002D50B6"/>
    <w:rsid w:val="002D572C"/>
    <w:rsid w:val="002D5D25"/>
    <w:rsid w:val="002D6964"/>
    <w:rsid w:val="002E2F06"/>
    <w:rsid w:val="002E6F46"/>
    <w:rsid w:val="002F3527"/>
    <w:rsid w:val="00304E40"/>
    <w:rsid w:val="00305AE4"/>
    <w:rsid w:val="003076AE"/>
    <w:rsid w:val="003105DE"/>
    <w:rsid w:val="00313B29"/>
    <w:rsid w:val="00320965"/>
    <w:rsid w:val="0032148E"/>
    <w:rsid w:val="00321B81"/>
    <w:rsid w:val="003260B7"/>
    <w:rsid w:val="003363CA"/>
    <w:rsid w:val="00337A45"/>
    <w:rsid w:val="00340CF7"/>
    <w:rsid w:val="00341B90"/>
    <w:rsid w:val="003443C0"/>
    <w:rsid w:val="00353431"/>
    <w:rsid w:val="00353760"/>
    <w:rsid w:val="003577D3"/>
    <w:rsid w:val="003627CF"/>
    <w:rsid w:val="00370537"/>
    <w:rsid w:val="0037409E"/>
    <w:rsid w:val="003742DE"/>
    <w:rsid w:val="00376209"/>
    <w:rsid w:val="00376F25"/>
    <w:rsid w:val="00382CF9"/>
    <w:rsid w:val="003873D6"/>
    <w:rsid w:val="00391332"/>
    <w:rsid w:val="00392C96"/>
    <w:rsid w:val="0039568B"/>
    <w:rsid w:val="003A135A"/>
    <w:rsid w:val="003A14CF"/>
    <w:rsid w:val="003A170B"/>
    <w:rsid w:val="003A1C23"/>
    <w:rsid w:val="003B2BF6"/>
    <w:rsid w:val="003B68C7"/>
    <w:rsid w:val="003C12FD"/>
    <w:rsid w:val="003C2B1C"/>
    <w:rsid w:val="003D34DF"/>
    <w:rsid w:val="003D3B54"/>
    <w:rsid w:val="003D4132"/>
    <w:rsid w:val="003E3CE8"/>
    <w:rsid w:val="003E422B"/>
    <w:rsid w:val="003E76BA"/>
    <w:rsid w:val="003E77BE"/>
    <w:rsid w:val="003E796A"/>
    <w:rsid w:val="003E7CE2"/>
    <w:rsid w:val="003F2C7C"/>
    <w:rsid w:val="003F58E4"/>
    <w:rsid w:val="003F67F0"/>
    <w:rsid w:val="003F774E"/>
    <w:rsid w:val="004012E5"/>
    <w:rsid w:val="00402636"/>
    <w:rsid w:val="004146DA"/>
    <w:rsid w:val="004172A6"/>
    <w:rsid w:val="004205D4"/>
    <w:rsid w:val="0042071F"/>
    <w:rsid w:val="00420D18"/>
    <w:rsid w:val="004249FD"/>
    <w:rsid w:val="00431156"/>
    <w:rsid w:val="00433F01"/>
    <w:rsid w:val="004407FA"/>
    <w:rsid w:val="00440D07"/>
    <w:rsid w:val="00442040"/>
    <w:rsid w:val="00443ED0"/>
    <w:rsid w:val="0044726E"/>
    <w:rsid w:val="00447B40"/>
    <w:rsid w:val="004512BE"/>
    <w:rsid w:val="00451A43"/>
    <w:rsid w:val="00454687"/>
    <w:rsid w:val="00455193"/>
    <w:rsid w:val="004565E0"/>
    <w:rsid w:val="0046130A"/>
    <w:rsid w:val="004823E4"/>
    <w:rsid w:val="00482848"/>
    <w:rsid w:val="00484BDE"/>
    <w:rsid w:val="004854AF"/>
    <w:rsid w:val="00485E35"/>
    <w:rsid w:val="0048760A"/>
    <w:rsid w:val="0049190B"/>
    <w:rsid w:val="00492061"/>
    <w:rsid w:val="00493B25"/>
    <w:rsid w:val="00496051"/>
    <w:rsid w:val="004B65B1"/>
    <w:rsid w:val="004C1FBE"/>
    <w:rsid w:val="004C772A"/>
    <w:rsid w:val="004D0ABE"/>
    <w:rsid w:val="004D277C"/>
    <w:rsid w:val="004F6552"/>
    <w:rsid w:val="00503A55"/>
    <w:rsid w:val="00503ED4"/>
    <w:rsid w:val="00514B45"/>
    <w:rsid w:val="00514EE9"/>
    <w:rsid w:val="00530702"/>
    <w:rsid w:val="00535AEA"/>
    <w:rsid w:val="00537035"/>
    <w:rsid w:val="005376E0"/>
    <w:rsid w:val="0054678D"/>
    <w:rsid w:val="00554382"/>
    <w:rsid w:val="00555DE0"/>
    <w:rsid w:val="00556340"/>
    <w:rsid w:val="0056225E"/>
    <w:rsid w:val="005632C2"/>
    <w:rsid w:val="00566764"/>
    <w:rsid w:val="00573A3C"/>
    <w:rsid w:val="00574848"/>
    <w:rsid w:val="00580A06"/>
    <w:rsid w:val="00582201"/>
    <w:rsid w:val="005849F1"/>
    <w:rsid w:val="00585B04"/>
    <w:rsid w:val="00591A6F"/>
    <w:rsid w:val="00593AC2"/>
    <w:rsid w:val="00596B08"/>
    <w:rsid w:val="00597E9D"/>
    <w:rsid w:val="005B2619"/>
    <w:rsid w:val="005B41F6"/>
    <w:rsid w:val="005B58F9"/>
    <w:rsid w:val="005B5F21"/>
    <w:rsid w:val="005C277D"/>
    <w:rsid w:val="005C5BEF"/>
    <w:rsid w:val="005C6F0E"/>
    <w:rsid w:val="005D13FD"/>
    <w:rsid w:val="005D179A"/>
    <w:rsid w:val="005D413A"/>
    <w:rsid w:val="005E0BFD"/>
    <w:rsid w:val="005E179D"/>
    <w:rsid w:val="005E3DE2"/>
    <w:rsid w:val="005E4122"/>
    <w:rsid w:val="005E5708"/>
    <w:rsid w:val="005F295C"/>
    <w:rsid w:val="00601A2B"/>
    <w:rsid w:val="00605EEB"/>
    <w:rsid w:val="0060654F"/>
    <w:rsid w:val="00607831"/>
    <w:rsid w:val="00612601"/>
    <w:rsid w:val="00613878"/>
    <w:rsid w:val="00616D96"/>
    <w:rsid w:val="00640E6A"/>
    <w:rsid w:val="00647D00"/>
    <w:rsid w:val="00654766"/>
    <w:rsid w:val="0065522D"/>
    <w:rsid w:val="00655D10"/>
    <w:rsid w:val="00656B33"/>
    <w:rsid w:val="00660472"/>
    <w:rsid w:val="00660C05"/>
    <w:rsid w:val="00663704"/>
    <w:rsid w:val="00664ABE"/>
    <w:rsid w:val="006717D9"/>
    <w:rsid w:val="00671B1F"/>
    <w:rsid w:val="006721DF"/>
    <w:rsid w:val="0068341A"/>
    <w:rsid w:val="00684647"/>
    <w:rsid w:val="00690957"/>
    <w:rsid w:val="00693966"/>
    <w:rsid w:val="006A03CC"/>
    <w:rsid w:val="006A12A0"/>
    <w:rsid w:val="006A28E3"/>
    <w:rsid w:val="006A2AD8"/>
    <w:rsid w:val="006A31FB"/>
    <w:rsid w:val="006A4C03"/>
    <w:rsid w:val="006A69DB"/>
    <w:rsid w:val="006B3487"/>
    <w:rsid w:val="006B588A"/>
    <w:rsid w:val="006B70AB"/>
    <w:rsid w:val="006C06BE"/>
    <w:rsid w:val="006C7453"/>
    <w:rsid w:val="006C7615"/>
    <w:rsid w:val="006D4FD3"/>
    <w:rsid w:val="006D6488"/>
    <w:rsid w:val="006E14C2"/>
    <w:rsid w:val="006F11AD"/>
    <w:rsid w:val="006F4230"/>
    <w:rsid w:val="006F6335"/>
    <w:rsid w:val="006F7BEF"/>
    <w:rsid w:val="00705E1A"/>
    <w:rsid w:val="00706A15"/>
    <w:rsid w:val="00716088"/>
    <w:rsid w:val="00722515"/>
    <w:rsid w:val="00723872"/>
    <w:rsid w:val="007246C5"/>
    <w:rsid w:val="0073693C"/>
    <w:rsid w:val="00751CEB"/>
    <w:rsid w:val="00753587"/>
    <w:rsid w:val="007548E7"/>
    <w:rsid w:val="00755F55"/>
    <w:rsid w:val="00756176"/>
    <w:rsid w:val="00756DC1"/>
    <w:rsid w:val="00762387"/>
    <w:rsid w:val="0076704B"/>
    <w:rsid w:val="00767A07"/>
    <w:rsid w:val="007734CC"/>
    <w:rsid w:val="0077496A"/>
    <w:rsid w:val="00774A37"/>
    <w:rsid w:val="00774F72"/>
    <w:rsid w:val="00780806"/>
    <w:rsid w:val="00781F08"/>
    <w:rsid w:val="00786033"/>
    <w:rsid w:val="00790599"/>
    <w:rsid w:val="00792196"/>
    <w:rsid w:val="00795729"/>
    <w:rsid w:val="00796F4E"/>
    <w:rsid w:val="007A03CF"/>
    <w:rsid w:val="007B0CF9"/>
    <w:rsid w:val="007B4D3A"/>
    <w:rsid w:val="007C37E6"/>
    <w:rsid w:val="007C4536"/>
    <w:rsid w:val="007C5A78"/>
    <w:rsid w:val="007D50DB"/>
    <w:rsid w:val="007F157A"/>
    <w:rsid w:val="007F3D62"/>
    <w:rsid w:val="007F403D"/>
    <w:rsid w:val="007F5B14"/>
    <w:rsid w:val="0080264A"/>
    <w:rsid w:val="0080452F"/>
    <w:rsid w:val="0080573F"/>
    <w:rsid w:val="00806CD0"/>
    <w:rsid w:val="008076CD"/>
    <w:rsid w:val="00812EF3"/>
    <w:rsid w:val="008144A3"/>
    <w:rsid w:val="008174C6"/>
    <w:rsid w:val="00824479"/>
    <w:rsid w:val="008253AC"/>
    <w:rsid w:val="008253DA"/>
    <w:rsid w:val="008307A7"/>
    <w:rsid w:val="008343AC"/>
    <w:rsid w:val="008450D5"/>
    <w:rsid w:val="0084785E"/>
    <w:rsid w:val="00852819"/>
    <w:rsid w:val="00854D0D"/>
    <w:rsid w:val="00857693"/>
    <w:rsid w:val="00860444"/>
    <w:rsid w:val="00861545"/>
    <w:rsid w:val="00862149"/>
    <w:rsid w:val="00873421"/>
    <w:rsid w:val="00885AC9"/>
    <w:rsid w:val="00896EC9"/>
    <w:rsid w:val="008A2FAD"/>
    <w:rsid w:val="008B0C19"/>
    <w:rsid w:val="008B1C56"/>
    <w:rsid w:val="008C1DA1"/>
    <w:rsid w:val="008C330E"/>
    <w:rsid w:val="008C5140"/>
    <w:rsid w:val="008C592E"/>
    <w:rsid w:val="008C72B3"/>
    <w:rsid w:val="008C7D38"/>
    <w:rsid w:val="008D1FC7"/>
    <w:rsid w:val="008D28A4"/>
    <w:rsid w:val="008E45D1"/>
    <w:rsid w:val="008E61FC"/>
    <w:rsid w:val="008F1B21"/>
    <w:rsid w:val="008F233D"/>
    <w:rsid w:val="008F3786"/>
    <w:rsid w:val="008F4131"/>
    <w:rsid w:val="008F4151"/>
    <w:rsid w:val="0090309B"/>
    <w:rsid w:val="00904701"/>
    <w:rsid w:val="00912FB0"/>
    <w:rsid w:val="00914C27"/>
    <w:rsid w:val="009150A4"/>
    <w:rsid w:val="00923653"/>
    <w:rsid w:val="00923D65"/>
    <w:rsid w:val="00924B76"/>
    <w:rsid w:val="00925C53"/>
    <w:rsid w:val="00936F56"/>
    <w:rsid w:val="00937603"/>
    <w:rsid w:val="00941284"/>
    <w:rsid w:val="00944164"/>
    <w:rsid w:val="00945389"/>
    <w:rsid w:val="00951E6F"/>
    <w:rsid w:val="009572D4"/>
    <w:rsid w:val="009643CE"/>
    <w:rsid w:val="0097438B"/>
    <w:rsid w:val="0097599D"/>
    <w:rsid w:val="009847EA"/>
    <w:rsid w:val="0098752D"/>
    <w:rsid w:val="009A0C16"/>
    <w:rsid w:val="009A2232"/>
    <w:rsid w:val="009A3A8A"/>
    <w:rsid w:val="009A3CB6"/>
    <w:rsid w:val="009B1DF4"/>
    <w:rsid w:val="009B2A41"/>
    <w:rsid w:val="009B468B"/>
    <w:rsid w:val="009B4F61"/>
    <w:rsid w:val="009C0006"/>
    <w:rsid w:val="009C2024"/>
    <w:rsid w:val="009C3DB9"/>
    <w:rsid w:val="009D11D2"/>
    <w:rsid w:val="009D14BA"/>
    <w:rsid w:val="009D171C"/>
    <w:rsid w:val="009D27F3"/>
    <w:rsid w:val="009D3F69"/>
    <w:rsid w:val="009E1335"/>
    <w:rsid w:val="009E1352"/>
    <w:rsid w:val="009E1414"/>
    <w:rsid w:val="009E2224"/>
    <w:rsid w:val="009E3D10"/>
    <w:rsid w:val="009F0521"/>
    <w:rsid w:val="009F1296"/>
    <w:rsid w:val="009F60E1"/>
    <w:rsid w:val="00A00FD3"/>
    <w:rsid w:val="00A02A6A"/>
    <w:rsid w:val="00A1279A"/>
    <w:rsid w:val="00A14AFE"/>
    <w:rsid w:val="00A219FB"/>
    <w:rsid w:val="00A21DFE"/>
    <w:rsid w:val="00A2660D"/>
    <w:rsid w:val="00A26D19"/>
    <w:rsid w:val="00A31293"/>
    <w:rsid w:val="00A3241B"/>
    <w:rsid w:val="00A408CC"/>
    <w:rsid w:val="00A41407"/>
    <w:rsid w:val="00A41CEE"/>
    <w:rsid w:val="00A50E7F"/>
    <w:rsid w:val="00A51460"/>
    <w:rsid w:val="00A51F91"/>
    <w:rsid w:val="00A536DE"/>
    <w:rsid w:val="00A56080"/>
    <w:rsid w:val="00A61772"/>
    <w:rsid w:val="00A62836"/>
    <w:rsid w:val="00A66B02"/>
    <w:rsid w:val="00A762F0"/>
    <w:rsid w:val="00A76324"/>
    <w:rsid w:val="00A83C7C"/>
    <w:rsid w:val="00A83F65"/>
    <w:rsid w:val="00A83FD1"/>
    <w:rsid w:val="00A84EB9"/>
    <w:rsid w:val="00A86DF1"/>
    <w:rsid w:val="00A871F6"/>
    <w:rsid w:val="00A96009"/>
    <w:rsid w:val="00AA2CDF"/>
    <w:rsid w:val="00AA4460"/>
    <w:rsid w:val="00AA5541"/>
    <w:rsid w:val="00AB2CB3"/>
    <w:rsid w:val="00AC0167"/>
    <w:rsid w:val="00AC01B5"/>
    <w:rsid w:val="00AC6216"/>
    <w:rsid w:val="00AC7574"/>
    <w:rsid w:val="00AD3C57"/>
    <w:rsid w:val="00AD47A2"/>
    <w:rsid w:val="00B10596"/>
    <w:rsid w:val="00B118E1"/>
    <w:rsid w:val="00B11DAC"/>
    <w:rsid w:val="00B2426A"/>
    <w:rsid w:val="00B25BCE"/>
    <w:rsid w:val="00B25C88"/>
    <w:rsid w:val="00B25DCF"/>
    <w:rsid w:val="00B26711"/>
    <w:rsid w:val="00B26E55"/>
    <w:rsid w:val="00B351BF"/>
    <w:rsid w:val="00B36588"/>
    <w:rsid w:val="00B40B75"/>
    <w:rsid w:val="00B43692"/>
    <w:rsid w:val="00B47994"/>
    <w:rsid w:val="00B500D9"/>
    <w:rsid w:val="00B54EA1"/>
    <w:rsid w:val="00B54EDF"/>
    <w:rsid w:val="00B63D26"/>
    <w:rsid w:val="00B70C0A"/>
    <w:rsid w:val="00B71AC0"/>
    <w:rsid w:val="00B75BCD"/>
    <w:rsid w:val="00B77053"/>
    <w:rsid w:val="00B86C55"/>
    <w:rsid w:val="00B8740E"/>
    <w:rsid w:val="00B93265"/>
    <w:rsid w:val="00B96EF5"/>
    <w:rsid w:val="00B9748F"/>
    <w:rsid w:val="00BA04A9"/>
    <w:rsid w:val="00BA48FC"/>
    <w:rsid w:val="00BA7FDF"/>
    <w:rsid w:val="00BB5B18"/>
    <w:rsid w:val="00BD0132"/>
    <w:rsid w:val="00BD0A21"/>
    <w:rsid w:val="00BD1D04"/>
    <w:rsid w:val="00BD5A5B"/>
    <w:rsid w:val="00BD7407"/>
    <w:rsid w:val="00BD7C72"/>
    <w:rsid w:val="00BE0A9B"/>
    <w:rsid w:val="00BE26A0"/>
    <w:rsid w:val="00BE3F15"/>
    <w:rsid w:val="00BE54BF"/>
    <w:rsid w:val="00BE5E94"/>
    <w:rsid w:val="00BF1AD8"/>
    <w:rsid w:val="00BF2653"/>
    <w:rsid w:val="00BF4FAB"/>
    <w:rsid w:val="00BF6A32"/>
    <w:rsid w:val="00BF745C"/>
    <w:rsid w:val="00C01152"/>
    <w:rsid w:val="00C04226"/>
    <w:rsid w:val="00C10C87"/>
    <w:rsid w:val="00C129EF"/>
    <w:rsid w:val="00C20D64"/>
    <w:rsid w:val="00C2192F"/>
    <w:rsid w:val="00C2359A"/>
    <w:rsid w:val="00C3418D"/>
    <w:rsid w:val="00C34B65"/>
    <w:rsid w:val="00C3649A"/>
    <w:rsid w:val="00C43DE8"/>
    <w:rsid w:val="00C44390"/>
    <w:rsid w:val="00C46C43"/>
    <w:rsid w:val="00C527AA"/>
    <w:rsid w:val="00C52D4D"/>
    <w:rsid w:val="00C53555"/>
    <w:rsid w:val="00C60D7E"/>
    <w:rsid w:val="00C61593"/>
    <w:rsid w:val="00C617CB"/>
    <w:rsid w:val="00C61D31"/>
    <w:rsid w:val="00C64529"/>
    <w:rsid w:val="00C65EA4"/>
    <w:rsid w:val="00C667AE"/>
    <w:rsid w:val="00C70426"/>
    <w:rsid w:val="00C70ABB"/>
    <w:rsid w:val="00C71E57"/>
    <w:rsid w:val="00C72FDA"/>
    <w:rsid w:val="00C757DE"/>
    <w:rsid w:val="00C77016"/>
    <w:rsid w:val="00C813B5"/>
    <w:rsid w:val="00C81DE1"/>
    <w:rsid w:val="00C82CC1"/>
    <w:rsid w:val="00C84342"/>
    <w:rsid w:val="00C91B09"/>
    <w:rsid w:val="00C94D93"/>
    <w:rsid w:val="00C95975"/>
    <w:rsid w:val="00C97627"/>
    <w:rsid w:val="00CA2C56"/>
    <w:rsid w:val="00CA7B05"/>
    <w:rsid w:val="00CB7A81"/>
    <w:rsid w:val="00CC3AF5"/>
    <w:rsid w:val="00CD0EF0"/>
    <w:rsid w:val="00CD23B3"/>
    <w:rsid w:val="00CD5D7C"/>
    <w:rsid w:val="00CD73F7"/>
    <w:rsid w:val="00CD7D32"/>
    <w:rsid w:val="00CE3BC2"/>
    <w:rsid w:val="00CE54D7"/>
    <w:rsid w:val="00CE65E7"/>
    <w:rsid w:val="00CE7325"/>
    <w:rsid w:val="00CF1D37"/>
    <w:rsid w:val="00D101E8"/>
    <w:rsid w:val="00D10B50"/>
    <w:rsid w:val="00D173CA"/>
    <w:rsid w:val="00D20D05"/>
    <w:rsid w:val="00D2407B"/>
    <w:rsid w:val="00D26277"/>
    <w:rsid w:val="00D31A96"/>
    <w:rsid w:val="00D32498"/>
    <w:rsid w:val="00D415CE"/>
    <w:rsid w:val="00D42327"/>
    <w:rsid w:val="00D437A7"/>
    <w:rsid w:val="00D438A1"/>
    <w:rsid w:val="00D43C7A"/>
    <w:rsid w:val="00D43FBD"/>
    <w:rsid w:val="00D44D82"/>
    <w:rsid w:val="00D45387"/>
    <w:rsid w:val="00D45A6B"/>
    <w:rsid w:val="00D47E98"/>
    <w:rsid w:val="00D548C8"/>
    <w:rsid w:val="00D57DFF"/>
    <w:rsid w:val="00D606F6"/>
    <w:rsid w:val="00D61686"/>
    <w:rsid w:val="00D77A02"/>
    <w:rsid w:val="00D803E7"/>
    <w:rsid w:val="00D80FB3"/>
    <w:rsid w:val="00D81D53"/>
    <w:rsid w:val="00D82874"/>
    <w:rsid w:val="00D82B23"/>
    <w:rsid w:val="00D954FB"/>
    <w:rsid w:val="00DA297E"/>
    <w:rsid w:val="00DA5E06"/>
    <w:rsid w:val="00DA7E68"/>
    <w:rsid w:val="00DB32CE"/>
    <w:rsid w:val="00DB3E32"/>
    <w:rsid w:val="00DB4B51"/>
    <w:rsid w:val="00DB4E76"/>
    <w:rsid w:val="00DB79BB"/>
    <w:rsid w:val="00DC6EF3"/>
    <w:rsid w:val="00DE32E8"/>
    <w:rsid w:val="00DE5840"/>
    <w:rsid w:val="00DE6F6E"/>
    <w:rsid w:val="00DF6F0B"/>
    <w:rsid w:val="00E010BA"/>
    <w:rsid w:val="00E04124"/>
    <w:rsid w:val="00E130F7"/>
    <w:rsid w:val="00E14290"/>
    <w:rsid w:val="00E17402"/>
    <w:rsid w:val="00E226B6"/>
    <w:rsid w:val="00E31735"/>
    <w:rsid w:val="00E33084"/>
    <w:rsid w:val="00E4003E"/>
    <w:rsid w:val="00E43839"/>
    <w:rsid w:val="00E43B07"/>
    <w:rsid w:val="00E452A2"/>
    <w:rsid w:val="00E47ADD"/>
    <w:rsid w:val="00E508D5"/>
    <w:rsid w:val="00E635CE"/>
    <w:rsid w:val="00E663BC"/>
    <w:rsid w:val="00E66911"/>
    <w:rsid w:val="00E701AD"/>
    <w:rsid w:val="00E722F3"/>
    <w:rsid w:val="00E72509"/>
    <w:rsid w:val="00E75640"/>
    <w:rsid w:val="00E75814"/>
    <w:rsid w:val="00E761F3"/>
    <w:rsid w:val="00E76B43"/>
    <w:rsid w:val="00E87BF8"/>
    <w:rsid w:val="00E87E6E"/>
    <w:rsid w:val="00E91BE7"/>
    <w:rsid w:val="00E93AFE"/>
    <w:rsid w:val="00E97FDA"/>
    <w:rsid w:val="00EA5619"/>
    <w:rsid w:val="00EB00BE"/>
    <w:rsid w:val="00EB67A5"/>
    <w:rsid w:val="00EC0751"/>
    <w:rsid w:val="00EC3645"/>
    <w:rsid w:val="00ED21E9"/>
    <w:rsid w:val="00ED2EB1"/>
    <w:rsid w:val="00EE2F11"/>
    <w:rsid w:val="00EE7A40"/>
    <w:rsid w:val="00EF08A2"/>
    <w:rsid w:val="00EF094B"/>
    <w:rsid w:val="00EF1FAA"/>
    <w:rsid w:val="00EF2EFA"/>
    <w:rsid w:val="00EF366A"/>
    <w:rsid w:val="00F02C4E"/>
    <w:rsid w:val="00F03EAB"/>
    <w:rsid w:val="00F1128F"/>
    <w:rsid w:val="00F11387"/>
    <w:rsid w:val="00F1532A"/>
    <w:rsid w:val="00F16FD9"/>
    <w:rsid w:val="00F211C5"/>
    <w:rsid w:val="00F227B7"/>
    <w:rsid w:val="00F23CD9"/>
    <w:rsid w:val="00F263B2"/>
    <w:rsid w:val="00F27CDB"/>
    <w:rsid w:val="00F314FE"/>
    <w:rsid w:val="00F31F8D"/>
    <w:rsid w:val="00F420D2"/>
    <w:rsid w:val="00F42695"/>
    <w:rsid w:val="00F4362A"/>
    <w:rsid w:val="00F46F62"/>
    <w:rsid w:val="00F6608E"/>
    <w:rsid w:val="00F727FE"/>
    <w:rsid w:val="00F74637"/>
    <w:rsid w:val="00F7708F"/>
    <w:rsid w:val="00F77382"/>
    <w:rsid w:val="00F81507"/>
    <w:rsid w:val="00F81A3E"/>
    <w:rsid w:val="00F83B37"/>
    <w:rsid w:val="00F84E2E"/>
    <w:rsid w:val="00F865C4"/>
    <w:rsid w:val="00F914B3"/>
    <w:rsid w:val="00F96A04"/>
    <w:rsid w:val="00F97C68"/>
    <w:rsid w:val="00FA4A1A"/>
    <w:rsid w:val="00FB514F"/>
    <w:rsid w:val="00FC07E4"/>
    <w:rsid w:val="00FC4A54"/>
    <w:rsid w:val="00FE13F4"/>
    <w:rsid w:val="00FE253C"/>
    <w:rsid w:val="00FE6984"/>
    <w:rsid w:val="00FF25BB"/>
    <w:rsid w:val="00FF4FFF"/>
    <w:rsid w:val="00FF6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5EF1"/>
  <w15:chartTrackingRefBased/>
  <w15:docId w15:val="{B6E0F2B7-7840-44A1-99D0-A4BF6148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360" w:lineRule="auto"/>
        <w:ind w:left="368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A1"/>
    <w:pPr>
      <w:ind w:left="0"/>
    </w:pPr>
    <w:rPr>
      <w:rFonts w:ascii="Arial" w:hAnsi="Arial"/>
      <w:sz w:val="2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3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3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3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3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3E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03E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803E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03E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803E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A3A8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TitleChar1">
    <w:name w:val="Title Char1"/>
    <w:basedOn w:val="DefaultParagraphFont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aliases w:val="Para - number,Rec para,Dot pt,F5 List Paragraph,List Paragraph1,No Spacing1,List Paragraph Char Char Char,Indicator Text,Numbered Para 1,Colorful List - Accent 11,MAIN CONTENT,List Paragraph12,List Paragraph2,Normal numbered,OBC Bullet,L"/>
    <w:basedOn w:val="Normal"/>
    <w:link w:val="ListParagraphChar"/>
    <w:uiPriority w:val="34"/>
    <w:qFormat/>
    <w:rsid w:val="009A3A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15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15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E0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BFD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BFD"/>
    <w:rPr>
      <w:rFonts w:ascii="Arial" w:hAnsi="Arial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555"/>
    <w:rPr>
      <w:rFonts w:ascii="Arial" w:hAnsi="Arial"/>
      <w:sz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555"/>
    <w:rPr>
      <w:rFonts w:ascii="Arial" w:hAnsi="Arial"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1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152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EE7A40"/>
    <w:pPr>
      <w:spacing w:line="240" w:lineRule="auto"/>
      <w:ind w:left="0"/>
    </w:pPr>
    <w:rPr>
      <w:rFonts w:ascii="Arial" w:hAnsi="Arial"/>
      <w:sz w:val="28"/>
      <w:lang w:val="en-GB"/>
    </w:rPr>
  </w:style>
  <w:style w:type="table" w:styleId="TableGrid">
    <w:name w:val="Table Grid"/>
    <w:basedOn w:val="TableNormal"/>
    <w:uiPriority w:val="39"/>
    <w:rsid w:val="00D101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ara - number Char,Rec para Char,Dot pt Char,F5 List Paragraph Char,List Paragraph1 Char,No Spacing1 Char,List Paragraph Char Char Char Char,Indicator Text Char,Numbered Para 1 Char,Colorful List - Accent 11 Char,MAIN CONTENT Char"/>
    <w:basedOn w:val="DefaultParagraphFont"/>
    <w:link w:val="ListParagraph"/>
    <w:uiPriority w:val="34"/>
    <w:qFormat/>
    <w:locked/>
    <w:rsid w:val="00F4362A"/>
    <w:rPr>
      <w:rFonts w:ascii="Arial" w:hAnsi="Arial"/>
      <w:sz w:val="28"/>
      <w:lang w:val="en-GB"/>
    </w:rPr>
  </w:style>
  <w:style w:type="paragraph" w:customStyle="1" w:styleId="xmsolistparagraph">
    <w:name w:val="x_msolistparagraph"/>
    <w:basedOn w:val="Normal"/>
    <w:rsid w:val="00755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803E7"/>
    <w:rPr>
      <w:rFonts w:asciiTheme="majorHAnsi" w:eastAsiaTheme="majorEastAsia" w:hAnsiTheme="majorHAnsi" w:cstheme="majorBidi"/>
      <w:i/>
      <w:iCs/>
      <w:color w:val="2F5496" w:themeColor="accent1" w:themeShade="BF"/>
      <w:sz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8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D803E7"/>
    <w:rPr>
      <w:rFonts w:asciiTheme="majorHAnsi" w:eastAsiaTheme="majorEastAsia" w:hAnsiTheme="majorHAnsi" w:cstheme="majorBidi"/>
      <w:i/>
      <w:iCs/>
      <w:color w:val="1F3763" w:themeColor="accent1" w:themeShade="7F"/>
      <w:sz w:val="28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D803E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D803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1F9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E6E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48.png"/><Relationship Id="rId68" Type="http://schemas.microsoft.com/office/2007/relationships/hdphoto" Target="media/hdphoto1.wdp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7" Type="http://schemas.openxmlformats.org/officeDocument/2006/relationships/endnotes" Target="endnotes.xml"/><Relationship Id="rId71" Type="http://schemas.openxmlformats.org/officeDocument/2006/relationships/image" Target="media/image54.jpeg"/><Relationship Id="rId92" Type="http://schemas.openxmlformats.org/officeDocument/2006/relationships/image" Target="media/image69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07" Type="http://schemas.openxmlformats.org/officeDocument/2006/relationships/footer" Target="footer2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330.png"/><Relationship Id="rId58" Type="http://schemas.openxmlformats.org/officeDocument/2006/relationships/image" Target="media/image430.png"/><Relationship Id="rId66" Type="http://schemas.openxmlformats.org/officeDocument/2006/relationships/image" Target="media/image50.png"/><Relationship Id="rId74" Type="http://schemas.openxmlformats.org/officeDocument/2006/relationships/image" Target="media/image57.png"/><Relationship Id="rId79" Type="http://schemas.openxmlformats.org/officeDocument/2006/relationships/image" Target="media/image62.jpeg"/><Relationship Id="rId87" Type="http://schemas.openxmlformats.org/officeDocument/2006/relationships/image" Target="media/image70.png"/><Relationship Id="rId102" Type="http://schemas.openxmlformats.org/officeDocument/2006/relationships/image" Target="media/image82.png"/><Relationship Id="rId5" Type="http://schemas.openxmlformats.org/officeDocument/2006/relationships/webSettings" Target="webSettings.xml"/><Relationship Id="rId61" Type="http://schemas.openxmlformats.org/officeDocument/2006/relationships/image" Target="media/image45.png"/><Relationship Id="rId82" Type="http://schemas.openxmlformats.org/officeDocument/2006/relationships/image" Target="media/image65.png"/><Relationship Id="rId90" Type="http://schemas.openxmlformats.org/officeDocument/2006/relationships/image" Target="media/image73.jpeg"/><Relationship Id="rId95" Type="http://schemas.openxmlformats.org/officeDocument/2006/relationships/image" Target="media/image7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2.png"/><Relationship Id="rId64" Type="http://schemas.openxmlformats.org/officeDocument/2006/relationships/image" Target="media/image49.png"/><Relationship Id="rId69" Type="http://schemas.openxmlformats.org/officeDocument/2006/relationships/image" Target="media/image52.png"/><Relationship Id="rId77" Type="http://schemas.openxmlformats.org/officeDocument/2006/relationships/image" Target="media/image60.png"/><Relationship Id="rId100" Type="http://schemas.openxmlformats.org/officeDocument/2006/relationships/image" Target="media/image80.png"/><Relationship Id="rId105" Type="http://schemas.openxmlformats.org/officeDocument/2006/relationships/image" Target="media/image85.png"/><Relationship Id="rId8" Type="http://schemas.openxmlformats.org/officeDocument/2006/relationships/image" Target="media/image1.png"/><Relationship Id="rId72" Type="http://schemas.openxmlformats.org/officeDocument/2006/relationships/image" Target="media/image55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20.jpeg"/><Relationship Id="rId98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3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103" Type="http://schemas.openxmlformats.org/officeDocument/2006/relationships/image" Target="media/image83.png"/><Relationship Id="rId108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340.png"/><Relationship Id="rId62" Type="http://schemas.openxmlformats.org/officeDocument/2006/relationships/image" Target="media/image46.png"/><Relationship Id="rId70" Type="http://schemas.openxmlformats.org/officeDocument/2006/relationships/image" Target="media/image53.png"/><Relationship Id="rId75" Type="http://schemas.openxmlformats.org/officeDocument/2006/relationships/image" Target="media/image58.pn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91" Type="http://schemas.openxmlformats.org/officeDocument/2006/relationships/image" Target="media/image74.jpeg"/><Relationship Id="rId96" Type="http://schemas.openxmlformats.org/officeDocument/2006/relationships/hyperlink" Target="http://www.census.govt.nz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57" Type="http://schemas.openxmlformats.org/officeDocument/2006/relationships/image" Target="media/image43.png"/><Relationship Id="rId106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jpeg"/><Relationship Id="rId60" Type="http://schemas.openxmlformats.org/officeDocument/2006/relationships/image" Target="media/image44.jpeg"/><Relationship Id="rId65" Type="http://schemas.openxmlformats.org/officeDocument/2006/relationships/image" Target="media/image47.png"/><Relationship Id="rId73" Type="http://schemas.openxmlformats.org/officeDocument/2006/relationships/image" Target="media/image56.png"/><Relationship Id="rId78" Type="http://schemas.openxmlformats.org/officeDocument/2006/relationships/image" Target="media/image61.png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image" Target="media/image75.png"/><Relationship Id="rId99" Type="http://schemas.openxmlformats.org/officeDocument/2006/relationships/image" Target="media/image79.jpeg"/><Relationship Id="rId101" Type="http://schemas.openxmlformats.org/officeDocument/2006/relationships/image" Target="media/image81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109" Type="http://schemas.openxmlformats.org/officeDocument/2006/relationships/theme" Target="theme/theme1.xml"/><Relationship Id="rId34" Type="http://schemas.openxmlformats.org/officeDocument/2006/relationships/image" Target="media/image26.png"/><Relationship Id="rId55" Type="http://schemas.openxmlformats.org/officeDocument/2006/relationships/image" Target="media/image41.png"/><Relationship Id="rId76" Type="http://schemas.openxmlformats.org/officeDocument/2006/relationships/image" Target="media/image59.png"/><Relationship Id="rId97" Type="http://schemas.openxmlformats.org/officeDocument/2006/relationships/image" Target="media/image77.png"/><Relationship Id="rId104" Type="http://schemas.openxmlformats.org/officeDocument/2006/relationships/image" Target="media/image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C0357-9579-49C8-91E0-B6B3D215A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3</Pages>
  <Words>1030</Words>
  <Characters>58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Ronelle Baker</cp:lastModifiedBy>
  <cp:revision>3</cp:revision>
  <cp:lastPrinted>2023-04-03T03:10:00Z</cp:lastPrinted>
  <dcterms:created xsi:type="dcterms:W3CDTF">2023-04-05T05:22:00Z</dcterms:created>
  <dcterms:modified xsi:type="dcterms:W3CDTF">2023-04-10T10:58:00Z</dcterms:modified>
</cp:coreProperties>
</file>